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2/2563</w:t>
      </w:r>
    </w:p>
    <w:p>
      <w:pPr>
        <w:pStyle w:val="Date"/>
      </w:pPr>
      <w:r>
        <w:t xml:space="preserve">วันพฤหัสบดีที่</w:t>
      </w:r>
      <w:r>
        <w:t xml:space="preserve"> </w:t>
      </w:r>
      <w:r>
        <w:t xml:space="preserve">20</w:t>
      </w:r>
      <w:r>
        <w:t xml:space="preserve"> </w:t>
      </w:r>
      <w:r>
        <w:t xml:space="preserve">กุมภาพันธ์</w:t>
      </w:r>
      <w:r>
        <w:t xml:space="preserve"> </w:t>
      </w:r>
      <w:r>
        <w:t xml:space="preserve">2563</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อนุญาตเริ่มเปิดประชุมนะครับ วันนี้ต้องเสร็จเร็ว ผมมีนัดบ่ายโมง</w:t>
      </w:r>
    </w:p>
    <w:p>
      <w:pPr>
        <w:pStyle w:val="BodyText"/>
      </w:pPr>
      <w:r>
        <w:t xml:space="preserve">(ประธาน) โอ.เค. นะครับ ก็เป็นการประชุมครั้งที่ 2 2563 แจ้งที่ประชุมทราบ เชิญทางเลขฯ มีอะไรไหม เลขาแจ้งให้หน่อย กิจกรรมของ A-MED ที่จะแจ้งให้ที่ประชุมทราบ นะคะ ก็จะมี 1.1 นะคะ ก็จะเป็นเรื่องของ สวทช. โดย A-MED นะคะ ได้รับรอง ISO 13485 นะคะ เรื่องอุปกรณ์นำเจาะสำหรับการฝังรากฟันเทียม มีการรับมอบเมื่อวันที่ 27 มกราคม 2563 นะคะ ที่อาคารสำนักงานกลาง สำนักงานวิทยาศาสตร์ค่ะ โดยประธาน ดร.ไพรัช นะคะ เป็นผู้รับมอบค่ะ ส่วนกิจกรรมที่ 2 ก็จะเป็นกิจกรรมที่ สวทช. นะคะ ได้มีความร่วมมือ กับมหาวิทยาลัยธรรมศาสตร์ และกรมการแพทย์นะคะ เตรียมจัดประชุมวิชาการในเรื่องนวัตกรรมผู้สูงอายุนะคะ โดยมีการลงนาม MOU กัน เมื่อวันที่ 30 มกราคม 2563 ที่มหาวิทยาลัยธรรมศาสตร์นะคะ โดยแพทย์ศาสตร์นานาชาติจุฬาพร ก็โดยสถาบันเวชศาสตร์ พระยานสังวร เพื่อผู้สูงอายุนะคะส่วน สวทช. ก็โดย A-MED ค่ะ เรื่องที่ 3 นะคะ กิจกรรมที่ทำนะคะ ก็คือได้ไปร่วมมือกับ สปสช. ทำในเรื่องของล่ามทางไกลสดนะคะ สำหรับรายการให้ความรู้ของ Call Center 1330 ที่คุณหมออรรถพรดูแลอยู่นะคะ ก็เพิ่มเรื่องของจอล่ามภาษามือนะคะ เพื่อให้ข้อมูลในการที่ทำ ไลฟ์สดความรู้ของ สปสช. นะคะให้กับคนหูหนวกนะคะ ได้เรียนรู้ด้วยนะคะ ผ่านภาษามือนะคะ จัดเดือนละ 2 ครั้ง ก็จะเป็นความร่วมมือกันค่ะ ต่อไปนะคะ ก็จะเป็นนักวิจัยของ A-MED นะคะ โดยดร. ชูศักดิ์ การประมวลสัญญาณชีวการแพทย์นะคะ พร้อมทั้งคณะวิจัยนะคะ จากทางจุฬาลงกรณ์ แล้วก็มหาวิทยาลัยนะคะ ก็ได้รับรางวัลนะคะ เรื่องของผลงานประดิษฐ์คิดค้นรับรู้เชิงสีบนสิ่งทอแบบไม่เจาะผ่านผิวหนัง สำหรับบ่งชี้ภาวะสุขภาพนะคะ ก็ได้รับรางวัลระดับดีมากจากสำนักงานการวิจัยแห่งชาตินะคะ ขณะก็จะนำไปประกวดระดับนานาชาติที่เจนีวาค่ะ ก็เป็นกิจกรรมทั้งหมดค่ะ</w:t>
      </w:r>
    </w:p>
    <w:p>
      <w:pPr>
        <w:pStyle w:val="BodyText"/>
      </w:pPr>
      <w:r>
        <w:t xml:space="preserve">(ศ.ดร.ไพรัช) สำหรับรายการสุดท้ายนะครับ เอามารายงานกรรมการหน่อยได้ไหม คือผมสนใจอย่างนี้ว่า สถานภาพที่มันจะไปถึงผู้ใช้ที่จะไปถึงผู้ใช้ก็จะเป็นอย่างไร เดี๋ยวนี้รางวัลมันเยอะมากนะ จนผมติงกับผู้อำนวยการ NECTEC ว่าบางรางวัลอย่าไปรับ ไม่ห้ามที่จะให้รับนะ แต่ว่ารับรางวัลมันดีสำหรับคนรับ แต่สำหรับคนอื่นมันไม่ค่อยได้ประโยชน์ ลองไปถามว่าทำอะไร แต่ไม่ได้ต่อว่าอะไรนะ อยากจะถามว่าเทคโนโลยีขั้นไหนแล้วจะทำอย่างไรให้ถึงผู้ใช้ให้ได้ ไม่ได้ห้ามให้ไปรับรางวัลนะ เดี๋ยวจะเข้าใจผิด แล้วก็เดี๋ยวจะไปเจนีวาอีกนี่ มันต้องตั้งคำถามอีกว่า แล้วผู้ใช้ได้ประโยชน์ไหมนะครับนะ ช่วยถามชูศักดิ์ ช่วยมาอธิบายให้เราฟังหน่อย แต่ต้องไปบอกนะว่าผมไม่ได้ห้ามไปรับรางวัลนะ แต่บางอัน ผมก็บอกให้นักวิจัยผม ไม่ให้ไปรับ และผมจะไม่รับรางวัลบางประเภอ ทีนี้รายการ 1.3 ก่อนหน้านี้ อยากถามวันทนีย์ว่า ตกลงไอ้ตัว ที่ล่ามแปลอะไรอย่างนี้ เรารับค่า License เรารับค่า license พูดว่ามันจะเป็นบริษัทนี่มันจะเป็นไหม</w:t>
      </w:r>
    </w:p>
    <w:p>
      <w:pPr>
        <w:pStyle w:val="BodyText"/>
      </w:pPr>
      <w:r>
        <w:t xml:space="preserve">(อาจารย์วันทนีย์) ค่ะ อาจารย์เตรียมการกับนักวิจัยกัน เพื่อที่จะทำเป็น Social Enterprice น่าสนใจ คือผมเห็นด้วยว่าผู้จ่ายนี่ ต่อไปสถานีโทรทัศน์จะจ่ายใช่ไหม</w:t>
      </w:r>
    </w:p>
    <w:p>
      <w:pPr>
        <w:pStyle w:val="BodyText"/>
      </w:pPr>
      <w:r>
        <w:t xml:space="preserve">(อาจามีอยู่ 2 อันค่ะ ก็คือ ถ้าเป็นเรื่องของตัวล่ามนี่ ก็จะเป็น กสทช. จ่าย ถ้าเป็นเรื่องของตัวที่อาจารย์เห็นบนจอตรงนี้ ที่เอามาโชว์ด้วยนะคะ ก็คือตรงนี้ถ้าเราทำงานกับโทรทัศน์ก็จะเป็นคนจ่าย ซึ่งขณะนี้ ที่รายงานอาจารย์ว่าทำอะไรไปถึงไหน ก็ดีถ้าโทรทัศน์จ่ายได้นี่ จะดูยั่งยืน เพราะ User Paถูกไหม แต่ถ้าคนใช้ 1 คน แล้วคนจ่ายเป็นอีก 1 คน นี่มันจะไม่ยั่งยืน ดีนะ พยายามตั้งให้เป็นบริษัท ให้ User Play ให้ได้ แต่ก็ผู้ใช้เพราะบางทีเขาเป็นคนพิการ คนสูงวัย เขาต้องอะไรช่วย อะไรที่เขาจ่ายได้เราก็พยายามนะครับ โอ.เค. นะครับ ต่อไปรับรองรายงานการประชุม ทำอย่างนี้อ่านหัวข้อและมติหัวข้อ ไม่ต้องพูดมากนะ มันกินเวลา เอาจาก 1.1 แล้วก็ติ</w:t>
      </w:r>
    </w:p>
    <w:p>
      <w:pPr>
        <w:pStyle w:val="BodyText"/>
      </w:pPr>
      <w:r>
        <w:t xml:space="preserve">(อาจารย์วันทนีย์) รายงานการประชุมหน้า 1 นะคะ เป็นผู้ที่เข้าร่วมประชุม กรรมการที่ลาประชุมแล้วชื่อผู้เข้าร่วมประชุมนะคะ หน้า 2 ระเบียบที่วาระที่ 1 ที่ประธานแจ้งให้ทราบทั้งหมดนะคะ ผมจะบอกอ่านอย่างไรนะคะ 1.1 การแก้ไขความพิการบนใบหน้า และกะโหลกศีรษะ อ่านย่อ ๆ นะ มติที่ประชุมรับทราบ 1.2 ศูนย์บริการถ่ายทอดอะไรก็แล้วแต่นะ แล้วก็มติที่ประชุมรับทราบ กรรมการจะได้ทบทวนหน่อยว่าคราวที่แล้วพูดอะไรกัน ไม่พูดอะไรมาก เพราะกรรมการอ่านได้ โอ.เค. ไหม</w:t>
      </w:r>
    </w:p>
    <w:p>
      <w:pPr>
        <w:pStyle w:val="BodyText"/>
      </w:pPr>
      <w:r>
        <w:t xml:space="preserve">(อาจารย์วันทนีย์) ค่ะ ๆ ต่อจากท่านประธานนะคะ ก็จะเป็นการใช้ผลงานใช้เครื่องเอ็กเซย์ถ่ายทรวงอก Body Rays นะคะ 1.4 การบรรยายพิเศษ การเสวนาจากผู้วิจัยและแพทย์ กุญแจไปสู่อุตสาหกรรมที่OSผลิตเครื่อมืรับทราบ 1.5 นะคะ ศูนย์ A-MED จัดประชุมสัมมนาสร้างอุตสาหกรรมบนฐานสังคมไทยอย่างยั่งยืน มติที่ประชุมรับทราบ 1.6 ศูนย์ A-MED ร่วมกับศูนย์โลหะแห่งชาติ Sefy Plus สวทช. มติที่ประชุมรับทราบนะคะ ศูนย์ A-MED ต้อนรับคณะมหาวิทยาลัยพิบูลสงคราม จังหวัดพิษณุโลก เรื่องนวัตกรรมด้านเทคโนโลยีสิ่งอำนวยความสะดวก มติที่ประชุมรับทราบนะคะ วาระที่ 2 รายงานการประชุมกรรมการเทคนิคเครื่องมือแพทย์นะคะ มติที่ประชุมรับรองรายงานโดยไม่แก้ไข ทั้งนี้ประธานมีข้อเสนอแนะให้ 1. ให้ฝ่ายเลขาฯ ติดตามความก้าวหน้า 13 โครงการที่ได้รับอนุมัติไปนะคะ รวมถึงการติดตามนะคะ มีพิมพ์ผิดนะคะ รวมถึงการติดตามความก้าวหน้านวัตกรรมสิ่งประดิษฐ์คนพิการและผู้สูงอายุนะคะ มาถึงต่อเสนอเป็นวาระสืบเนื่อง ซึ่งวันนี้ก็มานำเสนอนะคะ 2 ขอให้นายพสุ หารือกับทีมฝ่ายบริหารกลยุทธ์องค์กร ผลตอบรับจากการใช้ผลงานวิจัยที่นำไปติดตั้งใช้งานจริงในสถานที่ต่าง ๆ และนำมาวิเคราะห์การใช้งาน จำนวนการใช้ประโยชน์ผลกระทบเชิงเศรษฐกิจและสังคม และตลอดจนข้อมูลนำมาปรับปรุงพัฒนาผลงานนะคะ ค่ะ เรื่องที่ 3 เรื่องเพื่อพิจารณามี โครงการแคลเซียมฟอสเฟสทันตกรรมนะคะ มติที่ประชุมก็เห็นชอบการปรับแผนโครงการ ในส่วนผลงานส่งมอบและให้นำเสนอต่อคณะกรรมการบริหารศูนย์ A-MED ต่อไป 3.2 ก็จะเป็นโครงการขดลวดค้ำยันหัวใจนะคะ มติที่ประชุมก็เห็นชอบการปรับแผนโครงการบุคลากรและแผนกิจกรรม และให้นำเสนอแก่กรรมการบริหารศูนย์ A-MED นะคะ เพิ่มเติมก็คือให้หารือฝ่ายกฎหมาย วิจัยร่วมกัน 3 ฝ่าย ให้หารือแนวทางการตรลาดในอนาคต เนื่องจากการยอมรับจากแพทย์เป็นเรื่องที่ยาก เพราะฉะนั้นต้องหารือถามความเห็นกับแพทย์ผู้เชี่ยวชาญอย่างต่อเนื่องเพื่อเป็นการยอมรับงานวิจัยที่จะออกสู่ตลาด วาระที่ 4 เป็นเรื่องเพื่อทราบนะคะ 4.1 เป็นการพัฒนางานวิจัยสู่ Startup นะคะ มติที่ประชุมรับทราบและขอให้รายงานความก้าวหน้าในการจัดการประชุมครั้งต่อไป ซึ่งวันนี้คุณศรีทิพย์มารายงานต่อนะคะ การขยายผลงานวิจัยนะคะ ก็จะมี 4.2.1 การพัฒนาเครื่องช่วยฟัง มติที่ประชุมรับทราบ มีความคืบหน้าให้รายงานต่อที่ประชุม รายงานต่อนะคะ ข้อเข่าเทียมแบบ และส่วนประกอบแกนใน 2.0 ที่ประชุมรับทราบและหากมีความคืบหน้าให้เอามารายงานที่ประชุมต่อไปเป็นความก้าวหน้าของการดำเนินงานของศูนย์ A-MED การบริหาร 4.3.1 เป็นการบริหารวิจัยและพัฒนาวิศวกรรมนะคะ ค่ะ มติที่ประชุม อยู่หน้าขวาง อยู่หน้าขวาง มติที่ประชุมรับทราบที่ได้รับการอนุมัติงบประมาณ แต่ยังมีที่น้อยเร่งดำเนินการนะคะ ต่อไป 4.3.2 การใช้ประโยชน์ผลงานวิจัย มติที่ประชุมก็รับทราบ ทั้งนี้ประธานขอให้นำเสนอผลการดำเนินงานให้เป็นรูปธรรมนะคะ แสดงให้เห็นผลกระทบทางสังคม การนำไปใช้ประโยชน์โดยระบุเป็นจำนวนผู้ใช้งานค่ะ วาระที่ 5 นะคะ ก็จะเป็นการนัดหมายการประชุมในวันนี้ค่ะ</w:t>
      </w:r>
    </w:p>
    <w:p>
      <w:pPr>
        <w:pStyle w:val="BodyText"/>
      </w:pPr>
      <w:r>
        <w:t xml:space="preserve">(ศ.ดร.ไพรัช) ก็รับรองนะครับ ทีนี้มันมีวาระสืบเนื่องใช่ไหม</w:t>
      </w:r>
    </w:p>
    <w:p>
      <w:pPr>
        <w:pStyle w:val="BodyText"/>
      </w:pPr>
      <w:r>
        <w:t xml:space="preserve">(อาจารย์วันทนีย์) ค่ะ</w:t>
      </w:r>
    </w:p>
    <w:p>
      <w:pPr>
        <w:pStyle w:val="BodyText"/>
      </w:pPr>
      <w:r>
        <w:t xml:space="preserve">(ศ.ดร.ไพรัช) ซึ่ง เมื่อกี้เลขาฯ ได้… ถ้าดูหน้า 5/21 นะครับ มติใช่ไหม มติที่ข้อ 1 ก็อันนี้จะเป็นเสนอวันนี้ใช่ไหม เสนอเมื่อไร คือเลขาฯ ช่วยอย่างนี้ได้ไหม คืออันไหนที่บอกว่ามีมติก็ให้ไปทำอะไร ให้ทำตารางให้หน่อยได้ไหม แล้วก็อะไรจะเสนอกลับมาเมื่อไร กรรมการลงมติแล้วมันก็ OOpen End อีก ลองช่วย แต่วันนี้ก็เห็นว่าจะมีบางเรื่องกลับเข้ามาใช่ไหม อย่างข้อ 1 ข้อ 1 นี่ /21 นี่ มันจะกลับมาเมื่อไหร่ไม่รู้ ก็ไปดูนะ วันนี้ยังไม่มีก็ไปทำตารางว่าจะกลับมาเมื่อไร แล้วอย่างข้อ 2 ที่พสุนี่ก็ไปทำตารางอีกที่ว่า คราวหน้ามารายงานว่าจะกลับมาเมื่อไหร่ได้ไหม เข้าใจไหม โอ.เค. ไหม</w:t>
      </w:r>
    </w:p>
    <w:p>
      <w:pPr>
        <w:pStyle w:val="BodyText"/>
      </w:pPr>
      <w:r>
        <w:t xml:space="preserve">(อาจารย์วันทนีย์) ผสุเตรียมาค่ะ ถ้ามีวันนี้แล้วเราก็ไม่ต้องเอาเข้าตาราง ถ้าอันไหนยังไม่ได้มาก็ต้องเอาเข้าตารางเพื่อกันเราลืมนะ อย่างต่อไป เรื่อง… อย่างหน้า 12/21 อย่างนี้นะ ที่เราพูด หรือ 11/21 ที่ให้รายงานประชุมครั้งต่อไป ไปช่วยดูดูสิว่าจะมารายงานอีกเมื่อไร</w:t>
      </w:r>
    </w:p>
    <w:p>
      <w:pPr>
        <w:pStyle w:val="BodyText"/>
      </w:pPr>
      <w:r>
        <w:t xml:space="preserve">(อาจารย์วันทนีย์) ค่ะ</w:t>
      </w:r>
    </w:p>
    <w:p>
      <w:pPr>
        <w:pStyle w:val="BodyText"/>
      </w:pPr>
      <w:r>
        <w:t xml:space="preserve">(ศ.ดร.ไพรัช) นะครับ หรือหน้า 12/21 เหมือนกัน อย่างเรื่อ’ … วันนี้จะสอบถาม จะมารายงาน</w:t>
      </w:r>
    </w:p>
    <w:p>
      <w:pPr>
        <w:pStyle w:val="BodyText"/>
      </w:pPr>
      <w:r>
        <w:t xml:space="preserve">(ศ.ดร.ไพรัช) มาไหม</w:t>
      </w:r>
    </w:p>
    <w:p>
      <w:pPr>
        <w:pStyle w:val="BodyText"/>
      </w:pPr>
      <w:r>
        <w:t xml:space="preserve">(อาจารย์วันทนีย์) ไม่มาค่ะ</w:t>
      </w:r>
    </w:p>
    <w:p>
      <w:pPr>
        <w:pStyle w:val="BodyText"/>
      </w:pPr>
      <w:r>
        <w:t xml:space="preserve">(ศ.ดร.ไพรัช) คราวหน้าให้มาได้ไหม แล้วก็อย่างกรณีข้อเข่า 4.2.2 ผมก็ทราบว่าเป็นนวัตกรรมแล้ว ก็คราวหน้าก็เอามารายงาน บอกให้เข้ามารายงานคราวหน้านะ รวมทั้งบริษัทด้วย ผมต้องเรียนให้ทราบนี่ ผมได้ทราบว่าจะมีเงินอุดหนุนงานวิจัยอีกรอบหนึ่ง แล้วเงินอุดหนุนวิจัยรอบนี้ มันเป็นในแนวที่เขาอยากจะให้ถึงผู้ใช้ แล้วของเรานี่มันก็มีหลายอันที่ถึงผู้ใช้ ผ่านมาตรฐาน ถ้าเราทำงานอย่างที่ผมว่านี่ เราก็มีโอกาส ที่เราจะได้รับอะไรต่ออะไรต่อไป แต่ถ้าเราไม่ตามนี่ มันก็เหมือนกับที่ผมเคยบอก เหมือนธนาคารปล่อยเงินแล้วไม่ตามหนี้ มันจะสูญนะครับ ส่วนเรื่องอื่นทำตารางให้หมด อย่างหน้า 20/21 ก็เหมือนกัน คอยดูสิว่ามันเป็นไปตามที่กรรมการพูดไหม 20/21 หรือ 19/21 อะไรก็แล้วแต่ เลขาฯ ช่วยไปตามให้หน่อย แต่ละเรื่อง ๆ เลย วันทนีย์ดูด้วย</w:t>
      </w:r>
    </w:p>
    <w:p>
      <w:pPr>
        <w:pStyle w:val="BodyText"/>
      </w:pPr>
      <w:r>
        <w:t xml:space="preserve">(อาจารย์วันทนีย์) ค่ะ</w:t>
      </w:r>
    </w:p>
    <w:p>
      <w:pPr>
        <w:pStyle w:val="BodyText"/>
      </w:pPr>
      <w:r>
        <w:t xml:space="preserve">(ศ.ดร.ไพรัช) คืออาจจะทำตารางหมดเลยก็ได้ แล้วบอกรายงานครั้งที่นั้น อันนี้รายงานเมื่อครั้งที่นี่ โอ.เค. นะ ก็รับรองนะครับ เมื่อกี้เลขาฯ เจอที่ผิดก็แก้ไข เราไป 3.1 ดีไหม นะ เชิญเลยครับ</w:t>
      </w:r>
    </w:p>
    <w:p>
      <w:pPr>
        <w:pStyle w:val="BodyText"/>
      </w:pPr>
      <w:r>
        <w:t xml:space="preserve">(อาจารย์วันทนีย์) วาระ 3.1 นะคะ ก็จะเป็นเรื่องสืบเนื่องเมื่อกี้ที่อยู่ในรายงานการประชุมนะคะ การสถานะการวิจัยความสะดวกสำหรับผู้สูงอายุโดย คุณสีทิศนะคะ ผู้จัดการโครงการบริหารจัดการอุตสาหกรรมใหม่ ศูนย์บริหารจัดการเทคโนโลยีนะคะ ค่ะ เชิญค่ะ</w:t>
      </w:r>
    </w:p>
    <w:p>
      <w:pPr>
        <w:pStyle w:val="BodyText"/>
      </w:pPr>
      <w:r>
        <w:t xml:space="preserve">(คุณศรีทิพย์) สวัสดีค่ะศรีทิพย์ บุตรชินนะคะ ได้รับนโยบายของทางที่ประชุมไป ในการที่จะผลักดันนะคะ หน้าถัดไปค่ะ ก่อนอื่นต้องเรียน… 13 แต่ว่าพูดเร็วมากเลยค่ะ</w:t>
      </w:r>
    </w:p>
    <w:p>
      <w:pPr>
        <w:pStyle w:val="BodyText"/>
      </w:pPr>
      <w:r>
        <w:t xml:space="preserve">(ศ.ดร.ไพรัช) ผมจะไป ครม. นะ</w:t>
      </w:r>
    </w:p>
    <w:p>
      <w:pPr>
        <w:pStyle w:val="BodyText"/>
      </w:pPr>
      <w:r>
        <w:t xml:space="preserve">(ผู้เข้าร่วมประชุมหญิง) ค่ะ</w:t>
      </w:r>
    </w:p>
    <w:p>
      <w:pPr>
        <w:pStyle w:val="BodyText"/>
      </w:pPr>
      <w:r>
        <w:t xml:space="preserve">(ศ.ดร.ไพรัช) 1. มันคืออะไร ประเทศไทยได้อะไร</w:t>
      </w:r>
    </w:p>
    <w:p>
      <w:pPr>
        <w:pStyle w:val="BodyText"/>
      </w:pPr>
      <w:r>
        <w:t xml:space="preserve">(ผู้เข้าร่วมประชุมหญิง) โอ.เค. ค่ะ เอา 3 ประเด็นนะคะ ไม่ต้องเยอะมาก</w:t>
      </w:r>
    </w:p>
    <w:p>
      <w:pPr>
        <w:pStyle w:val="BodyText"/>
      </w:pPr>
      <w:r>
        <w:t xml:space="preserve">(ผู้เข้าร่วมประชุมหญิง) ได้ค่ะ งั้นขออนุญาตผ่านไปเลยนะคะหน้านี้ ก็ที่ทำอยู่นะคะ ขึ้นดครงการเราเรียกว่า บ่มเพาะผลิตภัณฑ์สู่มาตรฐาน Startup ค่ะ ตอนนี้ทำอยู่ 7 ผลิตภัณฑ์ตามที่ท่านเห็นอยู่ด้านหน้านี้ค่ะ ทีนี้ขออนุญาตจะเล่าขบวนการสั้นนะคะ ในการบ่มเพาะผลิตภัณฑ์ให้ได้มาตรฐานทั้งหมด เอาแค่ให้ได้มาตรฐานนะคะ และหลังจากนั้นเมื่อได้มาตรฐานไปสู่ ISO 13485 แล้วนี่จะไปขึ้นบัญชีนวัตกรรมไทยนะคะ ซึ่ง จะมีเรื่องของเทคโนโลยี รีซอฟท์ ไปทำ Clinical Trial แต่ขณะเดียวกันก็จะทำ Market Test นะคะ แล้วก็ขึ้นทะเบียนเป็นผู้ผลิตเครื่องมือแพทย์นะคะ จากนั้นก็เข้าสู่กระบวนการ Standard ทำ ค่ะ หน้าถัดไปค่ะ ทีนี้ในแอเรีย ทางเรียกว่า สจ. กำลังทำอยู่นะคะ อยู่ใน Area Support ไปจนถึง จนถึงเรียกว่าพาเขาขึ้นบัญชีนวัตกรรมไทยนะคะ กลไกที่จะต้องใช้นี่ มีที่ต้องใช้อยู่ 2 อย่าง คือFuding และเรื่องของ Consult Tant นะคะ Trial ตรงนี้ที่ใส่สีม่วงเข้าไป ที่เห็น TNC นี่ มันมีทุนเท่าที่มีอยู่นะคะ เท่าที่พอจะหาได้ ก็จะมี Clinical Trial นะคะ ส่วนในเรื่องตรงกระบวนการในการขึ้นทะเบียน ทีนี้ทาง 7 รายที่ท่านเห็นเมื่อสักครูนี้นี่ ยังไม่ได้ขึ้นทะเบียน ที่ขึ้นทะเบียนเป็นผู้ผลิตเครื่องมือแพทย์เลย ถ้าเราอยากจะสนับสนุนให้เขาไปถึง Userส่วนนี้สำคัญมาก เพราะฉะนั้นจะต้องมี Fast Taxt กับ ทางอย. นะคะ เพราะทุกวันนี้นี่ก็ เด็ก ๆ ค่อนข้างจะไม่ค่อยมีความรู้ ไปทีได้เรื่อง เขาเรียกอะไร ไปแต่ละครั้งเขาก็จะงง ๆ กลับมา ตรงนี้ก็เลยเดี๋ยวขอมาปรึกษากับทาง อย. จนถึงกระทั่งสีเขียว ถ้าเขามีมาตรฐาน เขาขึ้นบัญชี อย. แล้วนี่ ก็พอขึ้นตัว IEC Tset นะคะ เราก็พอจะดันไปถึงบัญชีนวัตกรรมไทยได้ค่ะ หน้าถัดไปค่ะ ขออนุญาตรายงาน 7 ผลงานนะคะ อันแรกเลยนะคะ เครื่องยก เป็นของธรรมศาสตร์นะคะ ตอนนี้นี่ตัวเครื่องยก กำลังทำ Clinical Trail แล้ว เป็นผู้ผลิตอุปกรณ์การแพทย์ สเต็ปที่กำลังทำอยู่ตอนนี้นี่ กำลังพาเขาขึ้นโครงการของ i-Tab เรื่องของการผู้เชียวชาญในการทำผลิตภัณฑ์ Maximum อยู่ที่ 400,000 ซึ่ง ถ้า I tab ถ้าจะเข้าโครงการ I Tab ยังไม่ได้ ต้องแตะไปถึง ISO 13485 ตรงนี้ยังต้องการทุนนะคะ ทางหน่วยจะช่วยทาง IM อาจจะต้องพาเขาออกบูทงาน เพราะเขาเองระบุมาว่าความต้องการของเขาเองคือขึ้นมาตรฐาน และอีกส่วนหนึ่งเขาต้องการขยายตลาด Stadstanding wheelchair ตรงนี้ไม่มีอะไร ต้องรอขึ้นมาตรฐานอย่างเดียว อันนี้ต้องเริ่มตั้งแต่ EMC Test อันนี้ก็กำลังขึ้นโครงการของ ITAB เหมือนกันค่ะ Space Walker ก็ทำ Clinical Trial แล้ว แต่ว่าตอนนี้นะคะ อยู่ในระหว่างการทำ EMC Test กับ Safety Test กับของ แล้วก็กำลังยื่นจดทะเบียนเป็นผู้ผลิตการแพทย์ แต่ถ้าสิ่งที่ Step ต่อไปคือพาเขาขึ้นโครงการ I Tab นะคะ เพื่อที่จะไปถึงให้ได้ ใน ISO 13485 ค่ะ sit to stand นี่เรียกว่าทำ ยังไม่มีเลยนะคะ กำลังยื่นจดทะเบียนเป็นผู้ผลิตอุปกรณ์การแพทย์อันนี้ก็เหมือนกันค่ะ หน้าต่อไปค่ะ ของ Bridge Pop ยังจัดอยู่ในกลุ่มของทอย กับพวกเขาเป็นของเล่นเชิงพัฒนาการนะคะ แต่เขาเองก็กำลังยื่นจดเป็นอุปกรณ์ทางการแพทย์ด้วยเช่นกัน เพราะว่าจริง ๆ อุปกรณ์เขาแปะเป็นได้ทั้งอุปกรณ์ฟื้นฟูนะคะ สิ่งที่ Bridge Prop มี ก็คือ เรื่องมาตรฐาน แต่ Bridge Top ยังไม่ได้ทำ Clinical สิ่งที่เขาต้องการคือทุนทำ Clinical Trial ก็หาให้เขา แต่ก็ไม่มีวี่แววว่าจะได้จากที่ไหนนะคะ ถัดไปค่ะ Brain Plus อันนี้เป็นผลงานวิจัยของ NECTEC นะคะ เรียกว่า การตรวจวัดคลื่นสมอง อันนี้ก็เป็น Startup ที่เขาไป license มา ที่ทำแล้วก็คือ ทดสอบ EMC Test แล้ว ไม่ได้ยื่นจดทะเบียนเป็นอุปกรณ์การแพทย์นะคะ จากการให้คำปรึกษาของผู้เชี่ยวชาญนี่ น่าจะอยู่ในอุปกรณ์การแพทย์ Class B ด้วยซ้ำไป 4 อันดับแรกนี่ อยู่ในอุปกรณ์การแพทย์ Class A แต่อันนี้น่าจะไปติดอยู่ที่ Class B นะคะ เห็นเขาบอกว่าคลื่นสมองนี่ค่ะ ไอ้ตัววัดนี่ค่ะ มันไปจับถึงคลื่นสมอง เหมือนมันเข้า เขาเรียกว่าอะไร ผ่านร่างกาย ใช่ค่ะ แต่ว่าอันนี้คือการที่เราคอนเซาท์กันรอบแรกนะคะ</w:t>
      </w:r>
    </w:p>
    <w:p>
      <w:pPr>
        <w:pStyle w:val="BodyText"/>
      </w:pPr>
      <w:r>
        <w:t xml:space="preserve">(ผู้เข้าร่วมประชุมหญิง) ค่ะ อันนี้… ค่ะ… แล้ว ค่ะ ซึ่งอันนี้ก็ยัง คือ มี Clinacal Trail แต่ว่าตลาดเขานี่จริง ๆ เข้าไปถึงโรงพยาบาลได้นะคะ ตอนนี้เขาเข้าโรงพยาบาลไม่ได้ เพราะว่าตอนนี้เขามีเรื่องของการขึ้นทะเบียนการผลิตอุปกรณ์การแพทย์ ก็เหมือนกันที่จะเริ่ม เรียกว่าต้องเริ่มกันค่อนข้างเยอะค่ะ</w:t>
      </w:r>
    </w:p>
    <w:p>
      <w:pPr>
        <w:pStyle w:val="BodyText"/>
      </w:pPr>
      <w:r>
        <w:t xml:space="preserve">(อาจารย์วันทนีย์) เรียนถามคุณ สีทิพย์ หมายถึงว่า นักวิจัยออกไปตั้งหรือว่ามีเด็กของเราออกไปทำ</w:t>
      </w:r>
    </w:p>
    <w:p>
      <w:pPr>
        <w:pStyle w:val="BodyText"/>
      </w:pPr>
      <w:r>
        <w:t xml:space="preserve">(ผู้เข้าร่วมประชุมหญิง) เป็นอุปกรณ์เกมอยู่แล้ว และเขาได้มาเจอผลงานวิจัยนี้แล้วก็ได้ License จาก NECTEC ไปค่ะ แล้วก็เริ่มขายแล้วนะคะ ย่าจะขายได้ชิ้น สองชิ้น แต่ว่าก็ยังขยายตลาดมากไม่ได้ค่ะ และสุดท้ายนะคะ อันนี้เป็นผลงานของมหาวิทยาลัยเทคโนโลยีสุรนารี พอดีเขาทราบข่าว 4 ผลงานแรกว่า สวทช. ได้บ่มเพาะผลงานวิจัยเขาเองต้องการ ก็เลยขอสมัครเข้ามา ตอนนี้ก็เลยคุยกันเบื้องต้น คือตอนนี้เขาทำแค่ Clinical Trial แต่อย่างอื่นไม่มีเลย EMC Test ไม่มีเลย รายนี้นี่ เข้ามาคุยค่อนข้างถี่ เดี๋ยววันนี้ก็คุยกันนะคะ ก็คือ Smart Bad ที่สำหรับผู้ป่วยติดเตียง มีการ While สาย ในการที่จะจับเซนเซอร์ร่างกายของผู้ป่วย สามารถบังคับผ่านตัวมือถือได้ คือใช้ AI ช่วย ตัวนี้จะต้องขึ้นเริ่มใหม่ตั้งแต่แรกเลย ก็กำลังเข้ามาคุยกันค่ะ น่าสุดท้ายค่ะอาจารย์ ที่จะสรุป ตามที่อาจารย์บอกไว้ค่ะ คือใน 7 รายตอนนี้ที่ทำอยู่ ต้องขอเรียนว่าทำได้จำนวนไม่มากนะคะ 7 รายนะคะ ที่สจ. พอจะช่วยได้คือสีเหลืองนะคะ การที่จะผลักให้ขึ้น เรียกว่าโครงการ Itab เพื่อให้เขาไปถึง ISO 13485 แต่สีแดง คือสิ่งที่เป็นปัญหาอยู่ตอนนี้นะคะ เมื่อคำนวณเรียกว่า ทุนที่เราพอจะมีให้กับสิ่งที่จะต้องจ่ายจริง มันยังขาดเงินอยู่ค่อนข้างเยอะ ก็เลยขออนุญาตพา ดร.ไกรศร มาเล่าให้ฟังว่า จริง ๆ เราคุยกัน เรื่องนี้เหมือนกัน จริง ๆ มันมีผลงานของหลายกลุ่มเลยที่อยากจะ… เรียกว่าไปถึงมือผู้ใช้ กระบวนการในมาตรฐานนี่เรียกว่าของเครื่องมือแพทย์กับอุปกรณ์แบบนี้ คือเขาเรียกว่าอะไร ความยากในการผ่านมาตรฐาน 1. ความยากในเรื่องของการดำเนินการ กับ 2. เรื่องของทุน ที่สำคัญนี่ Startup ขาดความรู้ในเรื่องของกฎระเบียบอย่างยิ่ง ซึ่งเป็นสิ่งที่เราจะต้องทำการอบรมกันต่อไปค่ะ ก็เรียนมาเพื่อทราบค่ะ ค่ะ ค่ะ</w:t>
      </w:r>
    </w:p>
    <w:p>
      <w:pPr>
        <w:pStyle w:val="BodyText"/>
      </w:pPr>
      <w:r>
        <w:t xml:space="preserve">(ผู้เข้าร่วมประชุมชาย) คือจริง ๆ ตอนนี้ที่เห็นนะครับ อย่าง ISO 31485 ซึ่งก่อนนะถึง Process นี่ อย่างที่พี่ศรีทิพย์พูดไปที่ Test ไปแล้ว 2 ส่วน คือ EMC และ Safety เป็นหละัซึ่งพวกนี้ก็คือ Basic ซึ่งถ้าไปถึงแพทย์แล้วก็คือตัว มาตรฐานเฉพาะของเขา สิ่งที่เราเจออยู่ตอนนี้คือ ลูกค้าที่เป็น Startup ไม่ค่อยมีเงินในการพัฒนา แล้วก็ไม่มีความรู้ด้วยนะครับ ก่อนหน้านี้ครับ PTEC ที่ได้ MOU กับ… ทางด้าน T ต่อโปรเจ็คไม่เกิน 200,000 บาท โดยที่ Tsele ได้ออกอีกประมาณสัก 60 เปอร์เซ็นต์ อีก 40 เปอร์เซ็นต์ มาจ่ายกับห้องปฏิบัติการทดสอบ แล้วเราจะดูแลจนกระทั่งผ่านการทดสอบได้ แต่ว่าประเด็นที่ผ่านมานี่ส่วนใหญ่มาทดสอบกับเรามักจะหายไปเลย ไม่กล้ามาเดินต่อ หรือคิดว่าประเมินแล้วไม่ผ่านนะครับ ก็เลยจะหยุดลงนะครับ ผมได้ดำเนินการกับ Tree Sale มาแล้ว 3 ปี แล้วก็ตอนนี้ MOU ได้หมดอายุลงนะครับ บ่ายวันนี้จะเป็นอันหนึ่งที่จะกลับไปคุยกับก็คือเราจะ Read โปรแกรมนี้ใหม่ สนับสนุนกลุ่ม Startup ของเรา เรื่องการทดสอบ คือ เขาจ่ายได้ 40 เปอร์เซ็นต์ ทั้งหมด แต่ว่าทีเซลจะให้อีกครึ่งหนึ่ง ก็น่าจะช่วยอุตสาหกรรมได้ทั้งหมด</w:t>
      </w:r>
    </w:p>
    <w:p>
      <w:pPr>
        <w:pStyle w:val="BodyText"/>
      </w:pPr>
      <w:r>
        <w:t xml:space="preserve">(ศ.ดร.ไพรัช) คือถ้ากรรมการจำได้นี่ ถ้ามันเป็นโครงการที่เราอุดหนุนนะ ถ้าเป็นเงินใน สวทช. นี่เราหนุนได้หมดเลย ไม่ต้องไปขอศรีทิพย์ก็ได้ อะไรก็ได้ ในโครงการ A-MED เราทำได้หมดถูกต้องไหม ก็คือเขาอยู่นอก สวทช. คือเรารองรับไม่ได้ คือชุดนี้ไปรองรับไม่ได้ ทั้ง ๆ ที่ใจผมอยากรองรับมาก ทำไมผมอยากรองรับ เพราะว่าผมจะได้เอาเขาเข้ามาในที่ประชุมนี้ แล้วซักถามว่า คุณเป็นอย่างไร ถึงไหน ที่ผมถามเลขาฯ เมื่อกี้นี้ ที่ผมสนใจว่า เรานี่ Rootend หมดเลย แล้วเราไม่ตามสังเกตไหม เรามี Grab Fund แล้วเราก็ไม่ได้ตามไปว่ามันถึงไหน ที่น่าเสียดายก็คือว่า ไม่ว่ารัฐบาลจะให้เงินอะไรก็แล้วแต่ มันจะไม่มีใคร Codinate กับตามงาน เข้าใจประเด็นผมนะ ถึงได้เอาศรีทิพย์เข้ามานี่ แต่ทีนี้ประเด็นผมอยู่ตรงนี้ ถ้าเราจะทำต่อนี่ เหมือนกับเป็นโจทย์เหมือนกันนะว่าอย่าง ไกรศร ว่า ไปถึงครึ่งทางอาจจะหลุดก็ได้ อาจจะไม่ทำต่อ เพราะเราก็ไม่ได้ประเมินว่าตัวไหนมันดีหรือไม่ดี ตัวไหนมันคุ้มที่จะเข้าหรือไม่เข้าตลาด แต่อันหนึ่งที่ผมสนใจมาก และพูดตลอดในการประชุมทุกครั้ง คือหน่วยงานที่จะรับของที่ไปใช้นี่ คือ อย่าลืมนะ ผมพูดซ้ำบ่อยมาก มันมีบัญชีสิ่งประดิษฐ์ และ บัญชีนวัตกรรม ซึ่งผมพูดซ้ำเพื่อให้ทุกคนเข้าใจว่า การจะเอาของไปถึงผู้ใช้นี่ ถ้าเราปล่อยให้เขาทำโดยไม่มีมาตรฐาน มันก็มีความเสี่ยงสูง ก็หลายอันก็เห็นไม่มีมาตรฐาน ก็เป็นวิวัฒนาการของสังคม เราจะเห็นว่าของอาจารย์เซ็งน่ะ เขาก็ ใช้ ๆ ๆ มันก็ต้องยอมไป บางอันเขาก็ใข้ไปโดยไม่มีมาตรฐาน มันเป็นเพราะว่า อุตสาหกรรมรองรับไม่ได้ มันเป็นธุรกิจไม่ได้ แต่ที่ผมสนใจอย่างยิ่ง ก็คือว่า สมมติว่า อันนี้คุยกันว่าเรารองรับไม่ได้ หมายถึง A-MED A-MED รองรับ ผมจะร่ายให้จบเลย กลับมาตรงนี้ว่า ถ้า สวชท. รับได้ ผมก็ไม่รู้จัก TCEL พอที่จะทำมาตรฐานนะครับ ถ้าหน่วยงานที่ใช้ไม่เข้ามาร่วมด้วย ผมว่าค่อนข้างจะยาก เดี๋ยวนะผมขออธิบายทำไมหน่วยงานใช่ ต้องเข้ามาร่วม โอ.เค. ไหม พวกนี้มันจะหมดแรงเพราะไม่มีคนจ่าย ฟังแล้วงง ๆ นะ บัญชีนวัตกรรผมพูดช้า ๆ แม้แต่บัญชีนวัตกรรม เราก็อยากเอาเข้าให้รัฐบาลซื้อ เพราะถ้ารัฐบาลไซื้อ ไอ้พวกเกิดใหม่ทำไม่ได้หรอก เพราะว่าคนที่ทำเขาทำมานานแล้วนี่ เขาตีหัวตาย เหมือนตีกอล์ฟแล้วไม่มีแต้มต่อ หรือคนพิการนี่จะเกิดยาก ๆ เพราะเครื่องมือแพทย์ หรือ คนพิการ หรือคนสูงวัยนี่เขาไม่มีเงินจ่าย อันนี้กันอยู่ใช่ไหม เราต้องหาอะไรบางอย่างไปจ่ายให้เขา ผมถึงสนใจว่า ไม่รู้เขาหันไปทางท่านบ่อย เรื่องคนพิการหรือผู้สูงวัยนี่ คุณจะช่วยได้อย่างไร คือผมเรียนตรง ๆ ว่า ผมไปบังคับ สวทช. ก็คงจ่ายได้แต่คงไม่มีประโยชน์ เพราะ User ไม่ Play หรือคนที่รับประโยชน์ไม่จ่าย สักพักเขาก็นั่งเล่นเรื่อย ๆ แล้วก็ให้ผมทำต่อไปเรื่อย ๆ แล้วก็รอให้มันตาย มันทำต่อไม่ ก็เลยฝาก อยากฟังความเห็นท่านเหมือนกัน มาจากพิการอัน ผู้สูงอายุอัน ท่านมีความเห็นอย่างไร</w:t>
      </w:r>
    </w:p>
    <w:p>
      <w:pPr>
        <w:pStyle w:val="BodyText"/>
      </w:pPr>
      <w:r>
        <w:t xml:space="preserve">(ผู้เข้าร่วมประชุมหญิง) กราบเรียนท่านประธาน ท่านคณะกรรมการค่ะ ก็คงขออนุญาตว่าเห็นด้วยกับข้อความเห็นของท่านประธานนะคะว่า ถ้าดีที่สุดนะคะ ทั้งผู้พิการและผู้สูงอายุนี่ มีโอกาสได้ใช้ผลิตภัณฑ์จากนักวิจัยก็อยู่ในราคาที่ ทั้งตัวผู้สในชุมชน หรือแม้แต่ตัวผู้สูงอายุที่อยู่ในการดูแลของรัฐน่ะค่ะ มีโอกาสที่จะเข้าถึงได้นะคะ แต่ทั้งนี้ทั้งนั้นนี่ จะเข้าถึงได้นี่ ถ้าเป็นหน่วยงานภาครัฐนี่ ทำความตกลงกับสำนักงบประมาณ นำไปขึ้นไว้ในบัญชีสิ่งประดิษฐ์และบัญชีนวัตกรรม ท่านประธานได้กล่าว และสามารถ… ใช่ค่ะ</w:t>
      </w:r>
    </w:p>
    <w:p>
      <w:pPr>
        <w:pStyle w:val="BodyText"/>
      </w:pPr>
      <w:r>
        <w:t xml:space="preserve">(ศ.ดร.ไพรัช) บัญชีเขาไม่ให้หรือครับ มันยาก ๆ</w:t>
      </w:r>
    </w:p>
    <w:p>
      <w:pPr>
        <w:pStyle w:val="BodyText"/>
      </w:pPr>
      <w:r>
        <w:t xml:space="preserve">(ศ.ดร.ไพรัช) มันยาก ๆ เพราะว่าก็ต้องผ่านบัญชีนวัตกรรม เพราะมันโหดมาก เพราะว่าคู่แข่งเขาฝีไม้ลายมือเขาเหนือกว่าผมเยอะ ผมทำไม่เป็น เขาทำเป็น อันนี้ ๆ</w:t>
      </w:r>
    </w:p>
    <w:p>
      <w:pPr>
        <w:pStyle w:val="BodyText"/>
      </w:pPr>
      <w:r>
        <w:t xml:space="preserve">(ผู้เข้าร่วมประชุมหญิง)…</w:t>
      </w:r>
    </w:p>
    <w:p>
      <w:pPr>
        <w:pStyle w:val="BodyText"/>
      </w:pPr>
      <w:r>
        <w:t xml:space="preserve">(ศ.ดร.ไพรัช) แต่ผมกำลังหาทางออกใหม่ ผมกำลังคิดว่ากองทุน หรือมันมีมูลนิธิอะไรไหมที่อยู่ในอำนาจเรา ผมสนใจกองทุน ผมพูดบ่อย คนพิการนี่มันมีไหม</w:t>
      </w:r>
    </w:p>
    <w:p>
      <w:pPr>
        <w:pStyle w:val="BodyText"/>
      </w:pPr>
      <w:r>
        <w:t xml:space="preserve">(อาจารย์วันทนีย์) ชื่อด้วยค่ะ เพราะว่ามีเจ้าหน้าที่บัญชีจดอยู่ จะได้ทราบ</w:t>
      </w:r>
    </w:p>
    <w:p>
      <w:pPr>
        <w:pStyle w:val="BodyText"/>
      </w:pPr>
      <w:r>
        <w:t xml:space="preserve">(ผู้เข้าร่วมประชุมหญิง) คือในเรื่องของกองทุน เวลา คือ เป็นการทำอะไรนี่มันต้องทำเป็นโครงการเข้าไป และท่านคณะกรรมการค่อนข้างจะ Fix มาก ในเรื่องนี้ ซึ่งอาจารย์วันทนีย์ก็ทราบดี เพราะว่าตอนนี้ค่อนข้างจะซีเรียสในเรื่องของการขอกองทุน เพราะว่าเวลาเข้าประชุมทีกรมบัญชีกลาง จะตัดโน่นตัดนี่ เขาจะถามว่าฝ่ายเลขาฯ เข้ามาวิเคราะห์อะไรบ้างไหม เพราะบางทีต้องทำหนังสือถึงเขา ให้เขาช่วยวิเคราะห์ให้เรา เดี๋ยวให้แอนรายงานว่าว่าไม่ได้เงิน</w:t>
      </w:r>
    </w:p>
    <w:p>
      <w:pPr>
        <w:pStyle w:val="BodyText"/>
      </w:pPr>
      <w:r>
        <w:t xml:space="preserve">(ศ.ดร.ไพรัช) คือผมพูดบ่อยและก็พูดซ้ำไปเรื่อย ๆ ทำไม สวทช. ทำได้ ท่านสังเกตไหม สวทช. มีกฎหมายของเรา ซึ่งเราไม่ได้ผิดระเบียบนะ มีกรรมการ มีอะไรอนุมัติเราทำถูกต้องหมด แต่ว่าตั้งแต่เราเริ่มที่ตั้ง สวทช. เราขมขื่นมากว่าผลงานวิจัยมันไปไม่ได้ เชิญต่อเลยครับ</w:t>
      </w:r>
    </w:p>
    <w:p>
      <w:pPr>
        <w:pStyle w:val="BodyText"/>
      </w:pPr>
      <w:r>
        <w:t xml:space="preserve">(ผู้เข้าร่วมประชุมหญิง) พอดี สำนักงานคนพิการน่ะ ซึ่งกฎหมายตรงนี้เขากำลังทำใหม่น่ะค่ะ ซึ่งให้ฝ่ายกฎหมายวิเคราะห์ใหม่ เพราะเราจ้างเขาน่ะค่ะ ถ้าภายในปีนี้ นี่คิดว่าการขอโครงคงจะง่ายขึ้นค่ะ เพิ่มขึ้นมาใหม่ค่ะ ซึ่งในตอนนี้อยู่ในขั้นตอบของการขอทำกฎหมายใหม่อยู่ ในเรื่องของการขอเงินกองทุนน่ะค่ะ</w:t>
      </w:r>
    </w:p>
    <w:p>
      <w:pPr>
        <w:pStyle w:val="BodyText"/>
      </w:pPr>
      <w:r>
        <w:t xml:space="preserve">(ศ.ดร.ไพรัช) คือถ้าคิดจะใช้นี่นะ คือ 1. มันต้องให้กฎหมายรองรับเราจะไปใช้โดยผิดกฎหมายคงจะไม่ได้ แต่กฎหมายบางอันนี่ มันไม่เอื้ออำนวย สิ่งที่เราพูดอยู่ คือมันเป็น barrier ที่กั้นเราอยู่ ทั้ง ๆ ที่เงินมันมี แต่มันใช้ไม่ได้นี่ ความเจ็บใจในชีวิต คือเงินมันมีแต่มันใช้ไม่ได้ ไม่ได้ปุ๊บนี่ คนที่เขาต้องการอย่างคนพิการ เขาก็แย่งลงในสังคม ช่องว่างมันก็มากขึ้น มากขึ้น ซึ่งที่จริงถ้าท่านกรรมการทั้งหลายเข้าใจพวกนี้นี่ เรารู้ว่ามันเป็นปัญหานี่ วิธีที่เราจะทำได้นี่ที่ท่านจะทำได้นี่ ก็ให้โหมดอุดหนุน สวทช. หรือหมวดอะไรก็แล้วแต่ที่เขาไปทำได้อย่างนี้อาจจะได้ โดยระเบียบที่ให้ไปนี่ ยอมรับได้ คือมันจะเป็นภาระเราเหมือนกัน เพราะเราต้องมาดูแล อยากได้มาก คือแวะไปหาผู้ใช้ ให้ผู้ใช้จ่ายเราถึงจะดี อันนี้จะถูกต้องหมด ไปดูกฎหมายให้ผู้ใช้จ่ายได้ก็ดี เครียดเลยไหม แต่เช้า ผมโยนลูกใส่ อ้อเข้าใจประเด็นใหม่นี่ คืออย่างไรเราก็ Move ของอ้อต่อนะ อ้อเป็นเจ้าภาพได้ไหม แล้วมารายงานชุดนี้ เชิญพวกนี้มาประชุมกับผมก็ได้ แต่เราไม่เอาเงินของ A-MED เพราะมันผิดระเบียบของ สวทช. ถูกไหม เราลองดูสักตั้งหนึ่ง</w:t>
      </w:r>
    </w:p>
    <w:p>
      <w:pPr>
        <w:pStyle w:val="BodyText"/>
      </w:pPr>
      <w:r>
        <w:t xml:space="preserve">(อาจารย์วันทนีย์) คุณอ้อค่ะ งวด</w:t>
      </w:r>
    </w:p>
    <w:p>
      <w:pPr>
        <w:pStyle w:val="BodyText"/>
      </w:pPr>
      <w:r>
        <w:t xml:space="preserve">(ผู้เข้าร่วมประชุมหญิง) งวดนี้ไม่มีในอันนี้เลยมีแต่ Space Walker มีงวดที่แล้วได้ Research Gapfund ไม่แน่ เพราะว่าตอนที่เปิด Research Gap Fund ตอนช่วงเดือนธันวาคมค่ะ ธันวาคมปลาย ๆ ค่ะ เหมือนกับว่าล้น คือเขารับแค่ 20 โครงการ แต่ว่ารู้สึกจะปลายธันวาคมจะไป 80 โครงการ ปิดรับ หรืออะไรนี่ค่ะ ก็ยัง… คือจะยังไม่มี คือล็อตใหม่ไม่มี 7 รายนี้แน่นอน แต่สเป็กเก่านี่ 1 ราย ค่ะ ทีนี้ทุกราย อย่าง ฮ้อย Standing อะไรพวกนี้ ให้เขาขอ TMTE Fund นี่ ทีนี้ Fun นี่ คือการบูรณาการResearch Gap Fund TCEL อะไรที่มีอยู่น่ะค่ะ มาล่าสุดว่าเขาก็กำลังอยู่ในเรื่องของการดำเนินการยังไม่ชัดเจนอีกเช่นกัน เลย TMTE Fund ยังไม่คาดหวังอะไรเยอะ ตอนนี้เด็กเดินแล้วค่ะ เพราะตอนนี้อ้อจับ Consout ของ ITAP มาคุยเพื่อจะตั้งเรื่องแล้ว บางอย่างทำได้ก็ทำไปก่อนค่ะ</w:t>
      </w:r>
    </w:p>
    <w:p>
      <w:pPr>
        <w:pStyle w:val="BodyText"/>
      </w:pPr>
      <w:r>
        <w:t xml:space="preserve">(ศ.ดร.ไพรัช) มีโอกาส ผมฟังอ้อยังจับประเด็นไม่ค่อยหมด ไหนลองถอยสไลด์ไปนิดที่มันมี TCEL มีอะไรเยอะแยะเลยถอย ๆ ไปได้ไหม ถอยไปอีก ไอ้นี่มันมี TMC RCF อะไรพวกนี้ Intibater พวกนี้เป็นเจ้าของ ใช่ไหม ข้างล่างน่ะ</w:t>
      </w:r>
    </w:p>
    <w:p>
      <w:pPr>
        <w:pStyle w:val="BodyText"/>
      </w:pPr>
      <w:r>
        <w:t xml:space="preserve">(ผู้เข้าร่วมประชุมหญิง) ข้างล่าง Research Gabfund เราเป็นเจ้าของ I Tab เราก็เป็นเจ้าของ เขาก็มีเรียกว่าอะไรนะ เป็นโครงการน่ะค่ะ ที่เขาร่วมกับทาง PTEC</w:t>
      </w:r>
    </w:p>
    <w:p>
      <w:pPr>
        <w:pStyle w:val="BodyText"/>
      </w:pPr>
      <w:r>
        <w:t xml:space="preserve">(ศ.ดร.ไพรัช) คือผมกำลังสนใจว่า คือสมมติเราเป็นเจ้าภาพ โดยที่เราไม่ร่วมกับคนอื่นนี่ได้ไหม เพื่อเราจะได้ Dictate</w:t>
      </w:r>
    </w:p>
    <w:p>
      <w:pPr>
        <w:pStyle w:val="BodyText"/>
      </w:pPr>
      <w:r>
        <w:t xml:space="preserve">(ผู้เข้าร่วมประชุมหญิง) ทาง Research Gapfun ตัวนี้ ภายใน ผศจ. เองก็ได้พูดเรื่องนี้เหมือนกันค่ะ คือตอนนี้อ้อต้อง เรากำลังมีบูรณาการภายใน เผอิญว่าในวันที่ 24 นี่เรามีคุยกันเราก็คงตั้งเรื่องค่ะ</w:t>
      </w:r>
    </w:p>
    <w:p>
      <w:pPr>
        <w:pStyle w:val="BodyText"/>
      </w:pPr>
      <w:r>
        <w:t xml:space="preserve">(ศ.ดร.ไพรัช) คือมีความคิดเห็นอย่างนี้ว่า ถ้าเรามัวไปรอคนอื่นนี่นะ แล้วเราต้องประชุม ถามไปถามมา มันไม่เคยจบได้น่ะ แต่ถ้าสมมติว่าเหมือนประชุมอันนี้ ผมพยายามจะทำทุกอย่างให้มันเสร็จหมดนะครับ ถามนักวิจัยทุกอย่างหมด ทั้งพูดทั้งขู่ทุกอย่างหมด แต่อย่างของอ้อนี่ สมมติกลับไปถามว่า I Tab ก็ดีอะไรก็ดี เราสามารถที่จะรวมกลุ่มแล้วบอกอยู่ในอำนาจ สวทช. ที่จะเดินเรื่องได้ เราจะเอากี่เรื่องไม่ต้องเอาเยอะ แล้วเราไม่ต้องเดินเรื่อง เราเดินให้ทะลุเลยไม่ต้องให้ไปจบอะไร ครึ่งทางอะไรอย่าง โดยที่เราอยากจะเอา ก็เอามาเข้าชุดนี้ก็ได้ แล้วเรามาช่วยวิเคราะห์ว่า ไอ้ Hoist นี่ มันจะถึงดวงดาวจริงหรือเปล่า แล้วค่อย ๆ ไต่อันดับบัญชีสิ่งประดิษฐ์ และ บัญชีนวัตกรรมทีละตอนดีไหม อ้อ เข้าใจประเด็นผม</w:t>
      </w:r>
    </w:p>
    <w:p>
      <w:pPr>
        <w:pStyle w:val="BodyText"/>
      </w:pPr>
      <w:r>
        <w:t xml:space="preserve">(ผู้เข้าร่วมประชุมหญิง) เข้าใจค่ะ พอดีวาทาง ดร. ไกสร มี… อันนี้อ้อสนใจ ตอนนี้เขากำลังส่งให้ศศิธร เกี่ยวกับ งบกลางในการทำเรื่องการวิเคราะห์</w:t>
      </w:r>
    </w:p>
    <w:p>
      <w:pPr>
        <w:pStyle w:val="BodyText"/>
      </w:pPr>
      <w:r>
        <w:t xml:space="preserve">(ผู้เข้าร่วมประชุมชาย) อยากจะให้อาจารย์ช่วยผลักดันโปรแกรมนิดหนึ่งครับ เดี๋ยวขอเชิญขึ้น Power Point ครับ</w:t>
      </w:r>
    </w:p>
    <w:p>
      <w:pPr>
        <w:pStyle w:val="BodyText"/>
      </w:pPr>
      <w:r>
        <w:t xml:space="preserve">(ศ.ดร.ไพรัช) ผมหาเรื่องใส่ตัว จริง ๆ งานก็เยอะอยู่แล้ว แต่อดไม่ได้ สงสารนักวิจัย สงสารเด็ก</w:t>
      </w:r>
    </w:p>
    <w:p>
      <w:pPr>
        <w:pStyle w:val="BodyText"/>
      </w:pPr>
      <w:r>
        <w:t xml:space="preserve">(ศ.ดร.ไพรัช) เรื่องอะไรนะ ลองพูดปากเปล่า</w:t>
      </w:r>
    </w:p>
    <w:p>
      <w:pPr>
        <w:pStyle w:val="BodyText"/>
      </w:pPr>
      <w:r>
        <w:t xml:space="preserve">(ผู้เข้าร่วมประชุมชาย) คือว่าเศรษฐกิจมันไม่ค่อยดีนะครับ มันมีปัญหาเยอะมากเลย จากจีนนะครับ ตอนนี้ของจากจีนต่าง ๆ ก็เข้ามายาก ในประเทศที่มีตัวชิ้นส่วนนี้เป็นเรื่องดีนะครับ ทำช่วงนี้ให้สมบูรณ์แล้วก็ส่งออกไปได้ แต่ของจีน มันเข้ามาไม่ได้ ตอนนี้เจอปัญหา ก็คื อลูกค้ามีเยอะนะครับ แต่ไม่สามารถเอา Sample Product มาให้ดู เครื่องมือแพทย์จากจีนเข้ามาได้ ยังปิดอยู่นะครับ ทีนี้ก็มีประเด็นอยู่ ขอใช้สไลด์เลยถ้าอย่างนั้น คือทีนี้มันมีเศรษฐกิจ GDP. แต่เดิม คือ สัก 3 เปอร์เซ็นต์ เท่าที่เห็นหลังจากโคโรนาไวรัสนะครับ รัฐบาล ต่ำกว่า 1 แล้วครับ ต่ำกว่า 1 ต่างกว่า 1 ครับ ถัดไปครับ ก็โปรแกรมเราอยู่จ่อ ชิม ช็อป ใช้ แจก 1,000 อะไรเที่ยวทั่วไปนะครับของประชาชนทั่วไปนะครับ ส่วนผู้ประกอบการที่เป็นบริษัทใหญ่ ๆ ปัจจุบันเขาก็ได้ประโยชน์ของเขาอยู่แล้ว แต่ตรงกลางนะครับ รัฐบาลนะครับ ก็คือไม่ได้ให้ความสำคัญกับกลุ่มพวกนี้มาก ทั้ง ๆ ที่ฐานภาษีกับการเก็บต่าง ๆ จะอยู่ในขนาดกลางและขนาดเล็กนะครับ ถัดไปนะครับ คือผมบางส่วนเข้าไปอยู่ในกลุ่ม BOI ด้วย หลายโปรแกรมนะครับ โดยเฉพาะกลุ่มไฟฟ้าและอิเล็กทรอนิกนะครับ ก็ทั้งการผลิต การภาษี ถัดไปครับ นี่ก็คือข้อมาตรการลงทุนต่าง ๆ นะครับ ที่ BOI พยายามดันออกมา คือ ยังไม่ตอบโจทย์ที่เป็นอุตสาหกรรมขนาดกลาง ขนาดเล็กนะครับ ผมก็เลยสร้างโปรแกรมอันหนึ่งขึ้นมานะครับ ทั้งหมดเลย แล้วก็จริง ๆ เป้าหมายของเราตั้งใจจะของบจากรัฐบาล เพราะได้ยินจากรัฐบาลว่าประมาณสัก 5 แสนล้านนะครับ ใหญ่มากเลยครับ เราก็เลยคิดว่าในช่วงที่เศรษฐกิจมีปัญหาแบบนี้นะครับ ถ้าเราสามารถที่จะมีโปรแกรมอันหนึ่งมาเพื่อช่วยผู้ประกอบการทั้งหมด ปัจจุบัน ถัดไปครับ เราก็เลยคิด Model นี้ขึ้นมานะครับ มันจะคล้าย ๆ กับตัวคูปองนวัตกรรมสมัยก่อน ก็คือว่า ต้องมีกลุ่มหนึ่งนะครับ ไปขอเงินจากรัฐบาลกลางขึ้นมานะครับ อาจจะเป็นงบกลาง ผ่านทาง Tapsidrive เอกชนจ่าย 50 เปอร์เซ็นต์ ผ่านโครงการของ ITAP แล้วก็เอา Product เข้ามาในกลุ่ม NQI คือตรวจรับตัวมาตรฐานต่าง ๆ เข้ามาสอดรับ ออกมาเป็น Report ด้วยนะครับ แล้วก็อีกส่วนหนึ่งก็ทำมาเพื่อที่จะส่งขายไปในต่างประเทศเลย ครับ ถัดไปครับ กลุ่ม NQI คุยกันว่า เรามี Lab อยู่ภายใต้ หลายกลุ่มมากนะครับ อยู่ในพวก caracterliz มีค่าทดสอบเท่าไร PTEC ก็จะเป็นส่วนใหม่ ๆ นะครับ เครื่องมือแพทย์ด้วย เป็น โทโรคม หรือ Robotic นะครับ เป็นการบินและก็เป็นอุตสาหกรรม CTEC จะเป็นอุปกรณ์ที่อยู่ในบ้านทั้งหมดเลย กระเบื้อง สุขภัณฑ์ อยู่ใน สวทช. นะครับ เขามาจากตัว แต่ตอนนี้เป็นแล็บที่ Test วัสดุ แล้วก็ของเล่นนะครับ แล้วก็ Dec นี่อาจจะไม่ใช่การทดสอบ แต่สามารถที่จะรับเป็นออกแบบนะครับ ตัว Product ได้ ซึ่งในอนาคตกลุ่มเครื่องมือแพทย์ก็สามารถใช้ของ Dex ได้นะครับ ก็อยากจะทำเป็นโปรแกรมประเภทนี้ขึ้นมาก็คร่าว ๆ ก็ประมาณนี้</w:t>
      </w:r>
    </w:p>
    <w:p>
      <w:pPr>
        <w:pStyle w:val="BodyText"/>
      </w:pPr>
      <w:r>
        <w:t xml:space="preserve">(ศ.ดร.ไพรัช) ผปจ. ทราบหรือยัง</w:t>
      </w:r>
    </w:p>
    <w:p>
      <w:pPr>
        <w:pStyle w:val="BodyText"/>
      </w:pPr>
      <w:r>
        <w:t xml:space="preserve">(ผู้เข้าร่วมประชุมชาย) ผปจ. ทราบแล้วครับ ผมทำตัว Draft Propersal ขึ้นมา กำลังเอาเรื่องเข้าสู่คณะอนุกรรมาธิการของรัฐบาลนะครับ ที่เป็นงบประมาณอยู่ครับ ตอนนี้เรื่องกำล้งดำเนินอยู่กรอบเบื้องต้นที่เราขอไปประมาณ 400 ล้านบาท ก็แนะนำว่าถ้าเรื่องของเครื่องมือแพทย์นี่ต้องให้อาจารย์ไพรัชช่วยผลักดันนะครับ ก็เลย…</w:t>
      </w:r>
    </w:p>
    <w:p>
      <w:pPr>
        <w:pStyle w:val="BodyText"/>
      </w:pPr>
      <w:r>
        <w:t xml:space="preserve">(ศ.ดร.ไพรัช) เข้าใจผิดแล้วครับ ผมว่ามีประโยชน์ แต่ที่ผมสนใจตอนนี้ คือหลายคนเขาก็จะชวนผมทำนู้นทำนี่ ผมจะทำเฉพาะแคบ ๆ ที่ผมคอนโทรได้ เพราะถ้าไปไกล ๆ ที่ผม Control ไม่ได้นี่ เพราะผม Trust มันทำไม่ได้ ก็เลยจะรับลูกไกรสรไว้ก่อนนะครับ ซึ่งมันอาจจะทำได้ แต่ที่ผมจะ Spectfile Porduct ไปตั้งคำถาม อันนี้รัฐบาลจะช่วยอะไร ๆ Product นี่มันข้ามฝั่งให้ได้ แล้วก็อยากจะให้ Product ไปถึง User ให้ได้ ในใจผม หลายท่านก็อาจจะสงสัยว่าจะทำไปทำไม ผมได้อธิบายไปหลายครั้งแล้วนี่ ถ้าเราใช้ของต่างประเทศนี้ เราทำนากี่ไร่ กี่ตันที่จะเอาเงินไปให้เขาทำอุปกรณ์ให้เขาทำ เราเสียงานตราให้ต่างประเทศเยอะมาก งนึกออกใช่ไหม คือชีวิตที่ง่ายคือซื้อของเข้ามาเลย แต่ว่าเงินที่เราไปซื้อนี่มันไปสร้างงานให้กับลูกหลานคนมันไปสร้างงานให้ลูกหลานประเทศอื่นเขา พอนึกประเด็นออกใช่ไหม ตอนผมทำ CT นี่ ประหยัดไป 270 ล้าน ในเชิงแมคโครนะ ผมสนใจประเด็นเหล่านี่ แต่ถ้ามากกว่านั้น คืออยากให้ถึง User ถ้า Circle เราทำได้ พูดนี่ แล้วผมได้เรียนรัฐมนตรีกับ ผปว. หลายครั้งที่มันจะ… ถ้ามันจะชนะนี่ บัญชีนวัตกรรม ถ้าบัญชีนวัตกรรมไม่ได้ ไม่ชนะ เหมือนตีกอล์ฟ แล้วคนที่เก่งกว่ามันยืนตี คุณไม่ต้องไป แต่ถ้าให้แต้มต่อคุณ แล้วสักพักคุณแข็ง ไม่ต้องให้แต้มต่อผม ผมจะไป แต่บัญชีนวัตกรรมนี่ ผมเรียนหลายครั้งว่า 1. สเปกสู้ได้ มาตรฐานสู้ได้ ราคาสู้ได้ ราคาไม่ได้สูงกว่านะ ผมไม่สนใจ ผมไม่รู้ทำไปทำไม แล้วให้รัฐบาลเปิดตลาดให้ แล้วไม่ต้องเปิดตลาดหมด เพราะถ้าเปิดหมดนี่เราก็จะเสียนิสัย เปิดให้รัฐบาล ปล่อยให้ต่างชาติเข้ามาแข่ง แข่งไม่ได้ก็ให้ล้มไป โอ.เค. ผมว่าเป็นไอเดียที่ดีแน่ แต่มันบางคนก็ไม่ค่อยชอบไอเดียผม คนที่เขาเสียผลประโยชน์ เขาจะไม่เอากับผม โดยเฉพาะคนที่เอาของต่างประเทศเข้ามา เขาจะไม่ค่อยเอากับผม และเขาไม่รู้ว่าจะเถียงผมอย่างไรถ้ารัฐบาลจะเอา ทีนี้กลับมาเรื่องของเราดีกว่า ก็รับฟังไกสรไว้ ผมก็จะสนับสนุนนะ เพราะว่า PTEC ผมสนใจมาตลอดชีวิตเพราะทำมาด้วยกัน ทีนี้มาที่ของอ้อนี่ ผมเสนอข้อที่ 1 ทำเป็น Grantt Chart เวลาอ้อทำตารางนี่ ทำเป็นแกนชาร์ตได้ไหม ไปทางขวา รู้จัก มันดูยาก เราจะได้ดูว่า Procress สมมติ Hoise มันถึง มี 1, 2, 3, 4 ได้ไหมนะ อันที่ 1 เลย แล้วก็อันถัดมานี่ คืออยากให้อ้อช่วยทำนี่ ผมจำไม่ค่อยแม่น แต่ละสไลด์นี้ บริษัทชื่ออะไร ลงทุนเท่าไร แล้วเขาวางใช้ที่ไหนแล้ว กี่ตัว นึกออกไหม ไปทำมาตรฐานที่เขาวางแล้วนี่ มันเข้ามาตรฐาน โอ.เค. นะ อ้อช่วยทำอีกรอบได้ไหม ผมเชื่อว่า ฮ้อยอย่างนี้ มันน่าจะได้ จะได้ ผมสนใจ วันทนีย์ก็ไปหลายรอบแล้ว บ้านบางแค ไปกล้วยน้ำไท กลับมาทีไรก็นั่งที่เดิม ไม่รู้ว่าเขาจะซื้อของวันทนีย์หรือไม่ ไม่ใช่ของวันทนีย์ของบริษัท ช่วยดูที แล้วเดี๋ยวเราดูศักยภาพ สไลด์ต่อ ๆ ไปก็เหมือนกัน ที่ผมอยากได้จากเขานี่ ถ้าเราทำมาตรฐานได้ แล้วผมจะถามเขาต่อนะ สเปกกับราคาคุณสู้ได้ ถ้าราคาสู้ไม่ได้ผมก็จะถอย เพราะทำไปมันก็สู้ไม่ไหว ฉะนั้นอ้อไปช่วยทำมาอีกรอบ ไปทำให้อีกรอบ แล้วคราวหน้าเอาเข้ามาอีกได้ไหม ตามทุกบริษัทพวกนี้เลย ตามไปช่วยเขา อะไรเขานะ โอ.เค. นะ เอากันอีกรอบหนึ่ง ต่อไป วาระต่อไปนะครับ</w:t>
      </w:r>
    </w:p>
    <w:p>
      <w:pPr>
        <w:pStyle w:val="BodyText"/>
      </w:pPr>
      <w:r>
        <w:t xml:space="preserve">(อ.วันทนีย์) ขอเรียนอาจารย์นะครับ เราก็จะมีเรื่องสืบเนื่อง เรื่องอื่น ๆ</w:t>
      </w:r>
    </w:p>
    <w:p>
      <w:pPr>
        <w:pStyle w:val="BodyText"/>
      </w:pPr>
      <w:r>
        <w:t xml:space="preserve">(ศ.ดร.ไพรัช) เรื่องอื่น ๆ ใช่ไหม</w:t>
      </w:r>
    </w:p>
    <w:p>
      <w:pPr>
        <w:pStyle w:val="BodyText"/>
      </w:pPr>
      <w:r>
        <w:t xml:space="preserve">(อ.วันทนีย์) เรื่องอื่น ๆ 1. เรื่องของ i-CREATe นะคะ</w:t>
      </w:r>
    </w:p>
    <w:p>
      <w:pPr>
        <w:pStyle w:val="BodyText"/>
      </w:pPr>
      <w:r>
        <w:t xml:space="preserve">(อ.วันทนีย์) อยู่ในส่วนของเรื่องสืบเนื่อง</w:t>
      </w:r>
    </w:p>
    <w:p>
      <w:pPr>
        <w:pStyle w:val="BodyText"/>
      </w:pPr>
      <w:r>
        <w:t xml:space="preserve">(ศ.ดร.ไพรัช) เดี๋ยว ๆ ๆ เราเอาตามวาระนี่ก่อนใช่ไหม ดีไหม เอาของวันทนีย์มา เอามาคราวหน้า จะต้องเอาวาระวันนี้ให้จบก่อน</w:t>
      </w:r>
    </w:p>
    <w:p>
      <w:pPr>
        <w:pStyle w:val="BodyText"/>
      </w:pPr>
      <w:r>
        <w:t xml:space="preserve">(อ.วันทนีย์) ค่ะ</w:t>
      </w:r>
    </w:p>
    <w:p>
      <w:pPr>
        <w:pStyle w:val="BodyText"/>
      </w:pPr>
      <w:r>
        <w:t xml:space="preserve">(ศ.ดร.ไพรัช) เชิญครับ 3.2.1</w:t>
      </w:r>
    </w:p>
    <w:p>
      <w:pPr>
        <w:pStyle w:val="BodyText"/>
      </w:pPr>
      <w:r>
        <w:t xml:space="preserve">(อ.วันทนีย์) ต่อไปเป็นเรื่องของการบริหาร</w:t>
      </w:r>
    </w:p>
    <w:p>
      <w:pPr>
        <w:pStyle w:val="BodyText"/>
      </w:pPr>
      <w:r>
        <w:t xml:space="preserve">(ศ.ดร.ไพรัช) ของ A-MED ที่เราค้างชุดอะไร</w:t>
      </w:r>
    </w:p>
    <w:p>
      <w:pPr>
        <w:pStyle w:val="BodyText"/>
      </w:pPr>
      <w:r>
        <w:t xml:space="preserve">(อ.วันทนีย์) 3.2.1 นะคะ ก็จะเป็นสถานะการดำเนินโครงการภายใต้แผนน่ะค่ะ ค่ะ ซึ่งเรามี 13 Top ย่อยนะคะ ก็คือ TOPs ที่ 1 ก็เป็นสถานะโครงการนะคะ ก็คือ Digital Implant Solution นะคะ ตัว Top ย่อยอันนี้นะคะ จะมี 7 Tops ย่อยนะคะ Tops ย่อยอันแรกคือ DentiiScan นะคะ ก็มีสถานะนะคะ ถ้าให้ดูตัวด้านล่างสุดที่เป็นลูกศรนะคะ ซึ่งกระบวนการทำวิจัยนะคะ ที่เราได้กำหนดนะคะ สถานะงานวิจัยเอาไว้ก็จะมี 1. ต้นแบบห้องปฏิบัติการ ต้นแบบภาคสนาม การทดลองขยายผลขั้นต้น การถ่ายทอดเทคโนโลยีนะคะ แล้วก็ถึงจะได้ต้นแบบอุตสาหรรมแล้วก็นำไปสู่การขึ้นบัญชีนวัตกรรม แล้วก็จะสร้างผลกระทบทางเศรษฐกิจและสังคมนะคะ ก็จะดู TOPs แรกนะคะ 1.1 ก็จะได้สีส้มนะคะ ก็คือต้นแบบของห้องปฏิบัติการแล้ว ขณะนี้ก็ได้ดำเนินการมาทั้งโครงการ ที่เลข 62 ค่ะ นะคะ 62 62 นี่ เราได้ต้นแบบห้องปฏิบัติการมาแล้ว ก็ขณะนี้ความก้าวหน้าไปทั้งโครงการอยู่ที่ 40 เปอรเซ็นต์นะคะ แล้วก็ช่วงนี้นี่ 2563 ก็จะเป็นเรื่องของการทดสอบภาคสนามนะคะ จากนั้นนี่ก็จะเป็นปลาย ๆ 63 ก็จะพูดเรื่องของการถ่ายทอดเทคโนโลยี แล้ว 64 นี่ก็คือ ที่นักวิจัยสัญญาไว้ก็คือ อุตสาหกรรมนะคะ เรื่องของตัว DentiiScan แล้วก็ตัวที่เป็น Dentistry Platform นะคะ สถานะของเราตอนนี้อยู่ที่ 63 ค่ะ</w:t>
      </w:r>
    </w:p>
    <w:p>
      <w:pPr>
        <w:pStyle w:val="BodyText"/>
      </w:pPr>
      <w:r>
        <w:t xml:space="preserve">(ศ.ดร.ไพรัช) โปรเจกต์นี้ผมคุมเองนะ ที่น่ายินดี คือ ผมตามนักวิจัยทุกวัน จนนักวิจัยบอกว่าไม่ต้องโทร. มาทุกวัน ผมโทร. มาทุกวัน ที่น่ายินดีก็คือว่า Bodyray ไอ้ตัวบนดร. แนน ผมไปบ้านแพ้วเมื่อวันก่อน แล้วก็ไป แนนไปทำที่เชียงใหม่ ผมไม่รู้ไปแม่แจ่มไหม ผมเช็กหมอ แล้วหมอ Happy มาก คือไอ้ที่ทำฟันนี่ เวลาเราเอา DentiiScan ถ่าย ขึ้นมือถือได้ คือมันไปอยู่บน Cloud หมอยังบอก มันดีมากเลย ถ่ายฟันไปถึงไหนแล้ว แล้วเขาสามารถ ถ้า… ผมอาจจะโทรถึงหมอ บอกหมออันนี้ทำอย่างไรนี่ หมดก็ตอบได้ รู้สึกหมอ Happy Cloud Base นี่ เขาจะสามารถที่จะ Upload ขึ้นทำข้อมูลได้ อันนี้จะก้าวหน้าได้มากนะครับ ไอ้เรื่องของการชิ้นส่วนนี่ค่อยว่าอีกที มันดีมากเลย ที่ธรรมศาสตร์นี่ตอนนี้ถ่ายหน้าอกทุกวนคือเราเอาเครื่องไปตั้งให้ ทำ Chast ออกจาก Lab เราเลย แต่กว่าจะได้นี่ ที่เราทำนี่ เรียกว่าหัวทิ่มดินเลย คุณหมอดีมาก จนคุณหมอจะเริ่มไม่เลื่อมใส 3 วันดี 4 วันไข้ เอารุ่นใหม่ไปนี้ เอารุ่นใหม่ไปตั้ง ตั้งแต่ พฤศจิกา ใช้ได้ทุกวันเลย แล้วก็เราให้โรงพยาบาล 40 เปอร์เซ็นต์ เราตัด สวทช. 60 ท่านอาจจะสงสัยว่าผมทำอะไรนะครับ คือเครื่องมือทั้งหลายนี่ ท่านจะต้องไปให้คุณหมอใช้ และกรองจนไม่ผิด ถึงจะต้อง License ได้ License ได้ ต่อไปเรากำลังจะไปวางที่โรงพยาบาลโรงพยาบาลแม่ละมาด อยู่ตากนะ เขาสนใจเรื่องอีกแบบอันหนึ่ง ของเรานี้เป็นแบบ 2 เสา เสียบใต้โต๊ะแล้วก็ถ่ายเอ็กซ์เรย์ได้เลย ประมาณกลางมีนาคม เพราะฉะนั้น ไอ้ 2 รายการนี้ผมว่าไปรอด ไม่น่ากังวลอะไร เพียงแต่ผมจี้เขาหนัก ส่วนใหญ่ที่เราจะเจอปัญหาต่อไปก็คือ แบบที่ไปแม่ละมาดนี่ ของนอกนี่มันเรียกว่า นำหน้าเรา คือ ราคาดีกว่า แต่เราเชื่อว่าต่อไปราคาจะสู้ได้ เชิญต่อครับ</w:t>
      </w:r>
    </w:p>
    <w:p>
      <w:pPr>
        <w:pStyle w:val="BodyText"/>
      </w:pPr>
      <w:r>
        <w:t xml:space="preserve">(อ.วันทนีย์) ฉะนั้นก็ได้สถานะ การใช้งบประมาณ 1.1 ไป 53 เปอร์เซ็นต์จากที่เรา Approve ไป 1.2 ก็ใช้ไป 44 เปอร์เซ็นต์ ต่อการ Approve ต่องวดนะคะ TOPs 1.3 นะคะ ตัว Plas นะคะ ขณะนี้ทำไปได้นี่ 38 เปอร์เซ็นต์ ได้ต้นแบบห้องปฏิบัติการแล้วนะคะ ใน 4 เรื่องนะคะ ก็คือเรื่องแผ่นดามกระดูกส่วนปลาย กระดูกต้นขาส่วนปลาย กกระดูกต้นแขนส่วนต้น มีการผ่าตัดรองใส่กับอาจารย์ใหญ่ไปแล้วนะคะ แล้วปี2563 กำลังเขียน IP นะคะ บริษัทก็มารอที่จะขอ License นะคะ ขณะนี้นักวิจัยก็เขียนในเรื่องของ IP เพื่อขอยื่นนะคะ ค่ะ ต่อไปงบประมาณที่ใช้ไปก็ 31 เปอร์เซ็นต์ นะคะ แต่คลินิกซึ่งจะทำ 2563 นี้นี่นะคะ ก็กำลังทำร่วมกันกับ 3 โรงพยาบาลนะคะ ซึ่งกำลังเขียน ต่อไป 1.5 Colonary Stent ก็ใช้งบประมาณไป 24 เปอร์เซ็นต์ ขณะนี้ก็ดำเนินการ เพราะเพิ่งอนุมัติไปนะคะ ก็ได้ 10 เปอร์เซ็นต์ ก็ครั้งที่แล้วที่เอาเรื่องเข้ากรรมการนะคะ ก็คือเรื่องขอปรับผู้ร่วมโครงการนะคะ ขณะนี้ก็จะมีผู้ร่วมโครงการก็คือ</w:t>
      </w:r>
    </w:p>
    <w:p>
      <w:pPr>
        <w:pStyle w:val="BodyText"/>
      </w:pPr>
      <w:r>
        <w:t xml:space="preserve">(ศ.ดร.ไพรัช) เกษตร</w:t>
      </w:r>
    </w:p>
    <w:p>
      <w:pPr>
        <w:pStyle w:val="BodyText"/>
      </w:pPr>
      <w:r>
        <w:t xml:space="preserve">(อ.วันทนีย์) ค่ะ เกษตร แล้วก็จะใช้ Clinical ที่ธรรมศาสตร์แทนนะคะ ก็สถานะก็ยังได้ 10 เปอร์เซ็นต์อยู่นะคะ ต่อไปเป็นเรื่องของตัว Hydrocy นะคะ กับ Collagent นะคะ สัดส่วนการใช้งบประมาณ ก็ใช้ไป 75 เปอร์เซนต์นะคะ ตัวผลงานนะคะ ก็จะเป็นเรื่อง Hydroxyapatite นี่ ขณะนี้ก็ได้ต้นแบบอุตสาหกรรมไปแล้วนะคะ ปีนี้นี่นะคะ ก็จะทำเรื่องของแผ่นฟองน้ำคอลลาเจนนะคะ เป็น IP นะคะ ก็เปอร์เซ็นต์ในเรื่องของ Collagen ซึ่งขณะนี้เราก็กำลังทำห้องแล็บใหม่อยู่ รอออกแบบตัวห้อง Lab ค่ะ 1.7 นะคะ เป็น Cerconiear Remover pacial ขณะนี้นะคะ งบประมาณก็ใช้ไป 42 เปอร์เซ็นต์ โครงการ 35% ต้นแบบนะคะ ต้นแบบตัวที่เป็นห้องปฏิบัติการนะคะ ก็จะได้เครื่องมือช่วยในการฝังรากฟันนะคะ ห้องแล็บไปแล้ว ยื่นไปแล้วนะคะ แล้วก็จะได้ต้นแบบอุตสาหกรรมในปี 64 แล้วก็ 65 ค่ะ ต่อไปโครงการจัดตั้งโครงการ… อันนี้ยังไม่ได้เปลี่ยนชื่อโครงการนะคะ โครงการต้องเป็นโครงการแก้ไขความพิการบนใบหน้านะคะ มูลนิธิสมเด็จพระเทพรัตนฯ นะคะ สัดส่วนการใช้งบประมาณก็ใช้ไปแล้ว 58 เปอร์เซ็นต์นะคะ ในปี 2563 จะมีการติดตั้งระบบ Electronic ของเครื่อง MobiiScan ความคืบหน้าก็… เปอร์เซ็นต์แล้ว แล้วก็เราได้งบประมาณนะคะ ท่านประธานก็ได้ไปรับนะคะ จากมูลนิธิท่านเท้ามหาพรหมนะคะ จะเข้ามาช่วยในการจัดตั้ง โครงการจัดตั้งศูนย์แก้ไขความพิการใบบนหน้านะคะ ต่อไปนะคะ ค่ะ งบประมาณไปเลย ช่วยหน่อยค่ะ ค่ะ ค่ะ เอาไหนคะ ค่ะ เป็น 1.6 เป็น Hydroxyapatite M-bone ค่ะ ด้านบน</w:t>
      </w:r>
    </w:p>
    <w:p>
      <w:pPr>
        <w:pStyle w:val="BodyText"/>
      </w:pPr>
      <w:r>
        <w:t xml:space="preserve">(ศ.ดร.ไพรัช) License ไปแล้ว</w:t>
      </w:r>
    </w:p>
    <w:p>
      <w:pPr>
        <w:pStyle w:val="BodyText"/>
      </w:pPr>
      <w:r>
        <w:t xml:space="preserve">(อาจารย์วันทนีย์) License ไปแล้วค่ะ ค่ะ พวก Cloud Bridge ค่ะ อันนี้ทำมาตรฐานอยู่ค่ะอาจารย์ ค่ะ อันนี้ครั้งนี้เรารายงาน TOPs 1ให้ได้ทราบนะคะ ค่ะ นะคะ ค่ะ</w:t>
      </w:r>
    </w:p>
    <w:p>
      <w:pPr>
        <w:pStyle w:val="BodyText"/>
      </w:pPr>
      <w:r>
        <w:t xml:space="preserve">(ศ.ดร.ไพรัช) 3.2 นะครับ</w:t>
      </w:r>
    </w:p>
    <w:p>
      <w:pPr>
        <w:pStyle w:val="BodyText"/>
      </w:pPr>
      <w:r>
        <w:t xml:space="preserve">(ผู้เข้าร่วมประชุมหญิง) ขออนุญาตรายงานในส่วนของงบประมาณโครงการนะคะ โดยแยกเป็นปีงบประมาณโครงการ คือเราขึ้นโครงการ TOPs 1 งานศัลยกรรมวัสดุฝังในนะคะ ในปี 2561 นะคะ เราได้ขึ้นโครงการจำนวน 6 โครงการนะคะ เวลาโครงมาถึงปัจจุบันนี้ก็ 1 ปี 6 เดือนนะคะ ในส่วนของกราฟสีเขียวนะคะ กราฟสีเขียวการใช้จ่ายต่อการที่เราอนุมัติไปนะคะ จะเป็นตัวที่ตอบโจทย์ในเรื่องของการติด</w:t>
      </w:r>
    </w:p>
    <w:p>
      <w:pPr>
        <w:pStyle w:val="BodyText"/>
      </w:pPr>
      <w:r>
        <w:t xml:space="preserve">(ศ.ดร.ไพรัช) สีน้ำตาลนี่อนุมัติใช่ไหม</w:t>
      </w:r>
    </w:p>
    <w:p>
      <w:pPr>
        <w:pStyle w:val="BodyText"/>
      </w:pPr>
      <w:r>
        <w:t xml:space="preserve">(ผู้เข้าร่วมประชุมหญิง) ซ้ายมือสุดนะคะ จะเป็นตัว Approve ต่องบประมาณรวมนะคะ</w:t>
      </w:r>
    </w:p>
    <w:p>
      <w:pPr>
        <w:pStyle w:val="BodyText"/>
      </w:pPr>
      <w:r>
        <w:t xml:space="preserve">(ศ.ดร.ไพรัช) คือถ้าอ่านจากข้างซ้ายคือ 697 ล้าน ตัว Approve ไป 14</w:t>
      </w:r>
    </w:p>
    <w:p>
      <w:pPr>
        <w:pStyle w:val="BodyText"/>
      </w:pPr>
      <w:r>
        <w:t xml:space="preserve">(ผู้เข้าร่วมประชุมหญิง) ถูกต้องค่ะอาจารย์</w:t>
      </w:r>
    </w:p>
    <w:p>
      <w:pPr>
        <w:pStyle w:val="BodyText"/>
      </w:pPr>
      <w:r>
        <w:t xml:space="preserve">(ผู้เข้าร่วมประชุมหญิง) เรา Approve ไป 89 เปอร์เซ็นต์ ใช่ไหม ของโครงการ TOPs 1 เป็น 525 ใช่ไหม ไปเรื่อย ๆ</w:t>
      </w:r>
    </w:p>
    <w:p>
      <w:pPr>
        <w:pStyle w:val="BodyText"/>
      </w:pPr>
      <w:r>
        <w:t xml:space="preserve">(ผู้เข้าร่วมประชุมหญิง) ค่ะก็เป็น 68 เปอร์เซ็นต์</w:t>
      </w:r>
    </w:p>
    <w:p>
      <w:pPr>
        <w:pStyle w:val="BodyText"/>
      </w:pPr>
      <w:r>
        <w:t xml:space="preserve">(ศ.ดร.ไพรัช) แล้วใช่ไหม 61 น่ะ โทษที ใช่ไหม</w:t>
      </w:r>
    </w:p>
    <w:p>
      <w:pPr>
        <w:pStyle w:val="BodyText"/>
      </w:pPr>
      <w:r>
        <w:t xml:space="preserve">(ผู้เข้าร่วมประชุมหญิง) ปี 2561 ยังดำเนินโครงการอยู่ค่ะ ก็ส่วนใหญ่ก็จะเป็นโครงการที่มีอายุ 1 ปีครึ่ง อันนี้ขึ้นโครงการเมื่อปี 61 แล้วก็ยังเดินไปเรื่อย ๆ</w:t>
      </w:r>
    </w:p>
    <w:p>
      <w:pPr>
        <w:pStyle w:val="BodyText"/>
      </w:pPr>
      <w:r>
        <w:t xml:space="preserve">(ผู้เข้าร่วมประชุมหญิง) ก็จะมีอายุโครงการโดยประมาณ อายุ 1 ปี ครึ่ง</w:t>
      </w:r>
    </w:p>
    <w:p>
      <w:pPr>
        <w:pStyle w:val="BodyText"/>
      </w:pPr>
      <w:r>
        <w:t xml:space="preserve">(ศ.ดร.ไพรัช) โอ.เค.</w:t>
      </w:r>
    </w:p>
    <w:p>
      <w:pPr>
        <w:pStyle w:val="BodyText"/>
      </w:pPr>
      <w:r>
        <w:t xml:space="preserve">(ผู้เข้าร่วมประชุมหญิง) ส่วนใหญ่อายุโครงการทั้งหมด ก็ไปได้ครึ่งทางแล้วค่ะ</w:t>
      </w:r>
    </w:p>
    <w:p>
      <w:pPr>
        <w:pStyle w:val="BodyText"/>
      </w:pPr>
      <w:r>
        <w:t xml:space="preserve">(ศ.ดร.ไพรัช) อันนี้ก็ 98 เปอร์เซ็นต์ เขาก็ไปได้เยอะแล้วนี่</w:t>
      </w:r>
    </w:p>
    <w:p>
      <w:pPr>
        <w:pStyle w:val="BodyText"/>
      </w:pPr>
      <w:r>
        <w:t xml:space="preserve">(ผู้เข้าร่วมประชุมหญิง) ถ้าเป็นสัดส่วน ถ้าอยากจะให้ดูตัวรายจ่ายต่อตัวที่เราถูกอนุมัติไป ก็ตรงที่เป็นสีเขียวนะคะ ที่อย่าง Big Rock</w:t>
      </w:r>
    </w:p>
    <w:p>
      <w:pPr>
        <w:pStyle w:val="BodyText"/>
      </w:pPr>
      <w:r>
        <w:t xml:space="preserve">(ศ.ดร.ไพรัช) Big Rock มันเร็ว มันไปติดตั้ง</w:t>
      </w:r>
    </w:p>
    <w:p>
      <w:pPr>
        <w:pStyle w:val="BodyText"/>
      </w:pPr>
      <w:r>
        <w:t xml:space="preserve">(ผู้เข้าร่วมประชุมหญิง) ใช่ค่ะ แล้วก็โครงการ DentiiScan 3.0 ที่เมื่อกี้ไป</w:t>
      </w:r>
    </w:p>
    <w:p>
      <w:pPr>
        <w:pStyle w:val="BodyText"/>
      </w:pPr>
      <w:r>
        <w:t xml:space="preserve">(ผู้เข้าร่วมประชุมหญิง) ก็มีการก้าวหน้าในการใช้เงินกับเนื้องานที่ออกมานะคะ แล้วก็ตัว Digital X-Ray On Could ก็ถือว่ายัง โอ.เค. อยู่ แล้วก็โครงการรากฟันเทียม</w:t>
      </w:r>
    </w:p>
    <w:p>
      <w:pPr>
        <w:pStyle w:val="BodyText"/>
      </w:pPr>
      <w:r>
        <w:t xml:space="preserve">(ศ.ดร.ไพรัช) รากฟันเทียม โครงการ</w:t>
      </w:r>
    </w:p>
    <w:p>
      <w:pPr>
        <w:pStyle w:val="BodyText"/>
      </w:pPr>
      <w:r>
        <w:t xml:space="preserve">(ศ.ดร.ไพรัช) อยู่ Big Rock หรือเปล่า</w:t>
      </w:r>
    </w:p>
    <w:p>
      <w:pPr>
        <w:pStyle w:val="BodyText"/>
      </w:pPr>
      <w:r>
        <w:t xml:space="preserve">(ผู้เข้าร่วมประชุมหญิง) ไม่อยู่ค่ะ</w:t>
      </w:r>
    </w:p>
    <w:p>
      <w:pPr>
        <w:pStyle w:val="BodyText"/>
      </w:pPr>
      <w:r>
        <w:t xml:space="preserve">(ศ.ดร.ไพรัช) Big Rock รวมหมดแล้ว ข้างล่าง</w:t>
      </w:r>
    </w:p>
    <w:p>
      <w:pPr>
        <w:pStyle w:val="BodyText"/>
      </w:pPr>
      <w:r>
        <w:t xml:space="preserve">(ผู้เข้าร่วมประชุมหญิง)แล้วก็ในส่วนของ…</w:t>
      </w:r>
    </w:p>
    <w:p>
      <w:pPr>
        <w:pStyle w:val="BodyText"/>
      </w:pPr>
      <w:r>
        <w:t xml:space="preserve">(อ.วันทนีย์) โครงการฟันปลอม</w:t>
      </w:r>
    </w:p>
    <w:p>
      <w:pPr>
        <w:pStyle w:val="BodyText"/>
      </w:pPr>
      <w:r>
        <w:t xml:space="preserve">(ผู้เข้าร่วมประชุมชาย) ค่ะ ในส่วนของตารางที่ 2 ก็เป็นโครงการที่มีอายุ 62 ว่าในการขึ้นโครงการนี่ก็</w:t>
      </w:r>
    </w:p>
    <w:p>
      <w:pPr>
        <w:pStyle w:val="BodyText"/>
      </w:pPr>
      <w:r>
        <w:t xml:space="preserve">(ศ.ดร.ไพรัช) เรียก TOPs 1 เหมือนกัน</w:t>
      </w:r>
    </w:p>
    <w:p>
      <w:pPr>
        <w:pStyle w:val="BodyText"/>
      </w:pPr>
      <w:r>
        <w:t xml:space="preserve">(ศ.ดร.ไพรัช) เป็นโครงการใหม่ เมื่อปี 62 ซึ่งเราขึ้นไปทั้งหมดน่ะค่ะ ใช่ค่ะ</w:t>
      </w:r>
    </w:p>
    <w:p>
      <w:pPr>
        <w:pStyle w:val="BodyText"/>
      </w:pPr>
      <w:r>
        <w:t xml:space="preserve">(ศ.ดร.ไพรัช) อันนี้ Start 62</w:t>
      </w:r>
    </w:p>
    <w:p>
      <w:pPr>
        <w:pStyle w:val="BodyText"/>
      </w:pPr>
      <w:r>
        <w:t xml:space="preserve">(ผู้เข้าร่วมประชุมหญิง) ใช่ค่ะ จะ Start อยู่ที่กลางเดือนมีนาคม เกือบปีแล้วค่ะ ก็เราอนุมัติไปทั้งหมด 5 โครงการ</w:t>
      </w:r>
    </w:p>
    <w:p>
      <w:pPr>
        <w:pStyle w:val="BodyText"/>
      </w:pPr>
      <w:r>
        <w:t xml:space="preserve">(ศ.ดร.ไพรัช) และอันสุดท้ายของปี 62 แทบไม่ขยับเลย</w:t>
      </w:r>
    </w:p>
    <w:p>
      <w:pPr>
        <w:pStyle w:val="BodyText"/>
      </w:pPr>
      <w:r>
        <w:t xml:space="preserve">(ผู้เข้าร่วมประชุมหญิง) เพิ่งไปเมื่อช่วงเดือนตุลาคม อันนี้เป็นโครงการ Gap Fund ค่ะ</w:t>
      </w:r>
    </w:p>
    <w:p>
      <w:pPr>
        <w:pStyle w:val="BodyText"/>
      </w:pPr>
      <w:r>
        <w:t xml:space="preserve">(ศ.ดร.ไพรัช) Gap Fund ของใคร จากทาง วช. น่ะค่ะ</w:t>
      </w:r>
    </w:p>
    <w:p>
      <w:pPr>
        <w:pStyle w:val="BodyText"/>
      </w:pPr>
      <w:r>
        <w:t xml:space="preserve">(ศ.ดร.ไพรัช) เป็นอย่างไร อธิบาย</w:t>
      </w:r>
    </w:p>
    <w:p>
      <w:pPr>
        <w:pStyle w:val="BodyText"/>
      </w:pPr>
      <w:r>
        <w:t xml:space="preserve">(ผู้เข้าร่วมประชุมหญิง) ตัวที่เพิ่มขีดความสามารถทางการตลาด ตัวสุดท้ายค่ะที่เป็นตัว 2 เปอร์เซ็นต์ค่ะ</w:t>
      </w:r>
    </w:p>
    <w:p>
      <w:pPr>
        <w:pStyle w:val="BodyText"/>
      </w:pPr>
      <w:r>
        <w:t xml:space="preserve">(ศ.ดร.ไพรัช) มันเป็นโครงการอะไร ของใคร</w:t>
      </w:r>
    </w:p>
    <w:p>
      <w:pPr>
        <w:pStyle w:val="BodyText"/>
      </w:pPr>
      <w:r>
        <w:t xml:space="preserve">(ผู้เข้าร่วมประชุมหญิง) Gap Fund ค่ะ</w:t>
      </w:r>
    </w:p>
    <w:p>
      <w:pPr>
        <w:pStyle w:val="BodyText"/>
      </w:pPr>
      <w:r>
        <w:t xml:space="preserve">(อ.วันทนีย์) ของกระทรวงค่ะ จะมี 2 โครงการ ก็คือเป็น จริง ๆ โครงการนี้ก็จะเป็นโครงการที่ทำมาตรฐานกับบริษัท ซึ่งเราให้โครงการ Gap Fund เป็นผู้ขอ หน่วยงานที่ทำวิจัยร่วมน่ะ เป็นผู้รับเงิน แต่ว่าทีนี้ตอนนี้ปัญหาน่าจะเป็นการเอาเงินออกไจากเรานี่</w:t>
      </w:r>
    </w:p>
    <w:p>
      <w:pPr>
        <w:pStyle w:val="BodyText"/>
      </w:pPr>
      <w:r>
        <w:t xml:space="preserve">(ศ.ดร.ไพรัช) อ้อว่าไง เขา Tricky หน่อย ว่าขอให้ดำเนินการได้ แต่ 7 บริษัทนั้น เราไม่ได้ร่วมเลย เราทะลุไปทางโน้น</w:t>
      </w:r>
    </w:p>
    <w:p>
      <w:pPr>
        <w:pStyle w:val="BodyText"/>
      </w:pPr>
      <w:r>
        <w:t xml:space="preserve">(อ.วันทนีย์) คือถ้าเป็น Gap Fund น่ะค่ะ โครงการกวินค่ะ กวิน อันนี้โครงการที่เขาก็ทำกับบริษัทที่เขาทำอยู่ กระดูกต้นแขนเทียม ที่เขาทำค่ะ</w:t>
      </w:r>
    </w:p>
    <w:p>
      <w:pPr>
        <w:pStyle w:val="BodyText"/>
      </w:pPr>
      <w:r>
        <w:t xml:space="preserve">(ศ.ดร.ไพรัช) โอ.เค. ไม่เป็นไหม</w:t>
      </w:r>
    </w:p>
    <w:p>
      <w:pPr>
        <w:pStyle w:val="BodyText"/>
      </w:pPr>
      <w:r>
        <w:t xml:space="preserve">(อ.วันทนีย์) ถ้าเราทำ เราก็จะขอ Gap Fund ได้ อย่างเช่นธรรมศาสตร์เขาก็จับมือกับในมหาวิทยาลัย มหาวิทยาลัยเขาก็รับมือใหค่ะ แล้วก็</w:t>
      </w:r>
    </w:p>
    <w:p>
      <w:pPr>
        <w:pStyle w:val="BodyText"/>
      </w:pPr>
      <w:r>
        <w:t xml:space="preserve">(ศ.ดร.ไพรัช) ถ้าฟังดู ถ้า ถ้าเขาเป็นหน่วยงานรัฐ ถ้าร่วมกับหน่วยงานรัฐ แต่ 7 บริษัทมันตั้งเป็นเอกชนนะ</w:t>
      </w:r>
    </w:p>
    <w:p>
      <w:pPr>
        <w:pStyle w:val="BodyText"/>
      </w:pPr>
      <w:r>
        <w:t xml:space="preserve">(อ.วันทนีย์) ค่ะ เพียงแต่ว่าเขาน่ะ จ่ายเงินผ่านหน่วยงานวิจัยของรัฐ</w:t>
      </w:r>
    </w:p>
    <w:p>
      <w:pPr>
        <w:pStyle w:val="BodyText"/>
      </w:pPr>
      <w:r>
        <w:t xml:space="preserve">(ศ.ดร.ไพรัช) ก็พอเข้าใจ คือเขา Tricky นิดหน่อย คือจ่ายไปแล้ว คราวหน้าลองให้เจ้าของโรงการมาลเ่</w:t>
      </w:r>
    </w:p>
    <w:p>
      <w:pPr>
        <w:pStyle w:val="BodyText"/>
      </w:pPr>
      <w:r>
        <w:t xml:space="preserve">(อ.วันทนีย์) ก็จะมี 2 โครงการที่เรารับมานะคะ</w:t>
      </w:r>
    </w:p>
    <w:p>
      <w:pPr>
        <w:pStyle w:val="BodyText"/>
      </w:pPr>
      <w:r>
        <w:t xml:space="preserve">(ศ.ดร.ไพรัช) พอเข้าใจ ยังไม่มีอะไรน่ากังวลใช่ไหม</w:t>
      </w:r>
    </w:p>
    <w:p>
      <w:pPr>
        <w:pStyle w:val="BodyText"/>
      </w:pPr>
      <w:r>
        <w:t xml:space="preserve">(ผู้เข้าร่วมประชุมหญิง) ใช่ค่ะอาจารย์ ส่วนของเงินก็ไม่มีอะไรน่ากังวลค่ะ ส่วนอันนี้เป็น TOPs 2 นะคะ ที่เป็นตัว Digital สำหรับดูแลสุขภาคผู้สูงอายุนะคะ โครงการงบประมาณปี 62 นะคะ มีจำนวน 4 โครงการ ส่วนที่มีสัดส่วนการใช้เงินน้อยกว่า 50 เปอร์เซ็นต์ ก็จะมีโครงการโรคไตเรื้อรัง และระบบดูแลผู้สูงอายุค่ะ ค่ะ ต่อไปของ TOPs 3 นะคะ เทคโนโลยีการเข้าถึง และการใช้ปี 63 นี่ ขอโทษค่ะปี 62 ขึ้นไปจำนวน…</w:t>
      </w:r>
    </w:p>
    <w:p>
      <w:pPr>
        <w:pStyle w:val="BodyText"/>
      </w:pPr>
      <w:r>
        <w:t xml:space="preserve">(ศ.ดร.ไพรัช) คราวหน้าเอาไอ้ยาว ๆ ัมันจะได้อ่านออก</w:t>
      </w:r>
    </w:p>
    <w:p>
      <w:pPr>
        <w:pStyle w:val="BodyText"/>
      </w:pPr>
      <w:r>
        <w:t xml:space="preserve">(ผู้เข้าร่วมประชุมชาย) ได้ค่ะอาจารย์</w:t>
      </w:r>
    </w:p>
    <w:p>
      <w:pPr>
        <w:pStyle w:val="BodyText"/>
      </w:pPr>
      <w:r>
        <w:t xml:space="preserve">(ศ.ดร.ไพรัช) มันจะได้อ่านออก ได้ค่ะ มี 3 โครงการนะคะอาจารย์ที่มีสัดส่วนการใช้เงินน้อยกว่า 50% ก็จะมีตัวที่เป็นโครงการระบบช่วยการเรียน สำหรับผู้ที่บกพร่องทางการเรียนรู้นะคะ โครงการมือเทียม แล้วก็โครงการบริการคำบรรยายแทนเสียงค่ะ แล้วก็ในปี 63 ขึ้นโครงการเป็นที่ปรึกษาศูนย์บริการถ่ายทอดของประเทศไทย มีสัดส่วนการใช่เงิน 1 เปอร์เซ็นต์ค่ะ งบน้อยค่ะอาจารย์ ก็อันนี้ในภาพรวมนะคะ TOPs 1 TOPs 2 ต่องบประมาณที่ได้รับ ทุก TOPs ได้เกิน 50 เปอร์เซ็นต์ TOPs 1 อยู่ที่ 50 เปอร์ฌซTOPs 54 เปอร์เซ็นต์ TOPs 56 เปอร์เซ็นต์ โดยรวมนะคะ A-MED ก็มีศักยภาพในการใช้เงิน ใช่ค่ะอาจารย์ ใช่ค่ะ ทุกอย่างอยู่ในแผนการใช้เงินอยู่ที่ 80 เปอร์เซ็นต์ค่ะแ</w:t>
      </w:r>
    </w:p>
    <w:p>
      <w:pPr>
        <w:pStyle w:val="BodyText"/>
      </w:pPr>
      <w:r>
        <w:t xml:space="preserve">(อ.วันทนีย์) พสุ มาพอดีเลย</w:t>
      </w:r>
    </w:p>
    <w:p>
      <w:pPr>
        <w:pStyle w:val="BodyText"/>
      </w:pPr>
      <w:r>
        <w:t xml:space="preserve">(ศ.ดร.ไพรัช) เชิญดร. พสุนะ</w:t>
      </w:r>
    </w:p>
    <w:p>
      <w:pPr>
        <w:pStyle w:val="BodyText"/>
      </w:pPr>
      <w:r>
        <w:t xml:space="preserve">(ผู้เข้าร่วมประชุมชาย) คืออันนี้จำก็คือจะมาเล่าเกี่ยวกับตัว…</w:t>
      </w:r>
    </w:p>
    <w:p>
      <w:pPr>
        <w:pStyle w:val="BodyText"/>
      </w:pPr>
      <w:r>
        <w:t xml:space="preserve">(อ.วันทนีย์) เดี๋ยวรออาจารย์</w:t>
      </w:r>
    </w:p>
    <w:p>
      <w:pPr>
        <w:pStyle w:val="BodyText"/>
      </w:pPr>
      <w:r>
        <w:t xml:space="preserve">(ผู้เข้าร่วมประชุมชาย) เดี๋ยวรออาจารย์</w:t>
      </w:r>
    </w:p>
    <w:p>
      <w:pPr>
        <w:pStyle w:val="BodyText"/>
      </w:pPr>
      <w:r>
        <w:t xml:space="preserve">(อ.วันทนีย์) ขอดูของโป้งกับมอสหน่อย</w:t>
      </w:r>
    </w:p>
    <w:p>
      <w:pPr>
        <w:pStyle w:val="BodyText"/>
      </w:pPr>
      <w:r>
        <w:t xml:space="preserve">(อ.วันทนีย์) ที่จะให้ทำใบเสนอราคาใช่ไหมคะ ต้องมีเวลาให้แอนพูดหน่อย ต้องมีเวลาให้แอนพูดหน่อย</w:t>
      </w:r>
    </w:p>
    <w:p>
      <w:pPr>
        <w:pStyle w:val="BodyText"/>
      </w:pPr>
      <w:r>
        <w:t xml:space="preserve">(ศ.ดร.ไพรัช) Family Folder</w:t>
      </w:r>
    </w:p>
    <w:p>
      <w:pPr>
        <w:pStyle w:val="BodyText"/>
      </w:pPr>
      <w:r>
        <w:t xml:space="preserve">(ผู้เข้าร่วมประชุมชาย) อันนี้เป็นงานของพี่พัชรากร เป็นงานในแล็บของ ดร.กิติ นะครับ ก็ขอหน้าถัดไปเลยครับ งานนี้ทำมาตั้งแต่สมัยอยู่ NECTEC นะครับ อยู่ตรง NECTEC เป็นตัว Software ที่ตอนนั้นท่านนายแพทย์สุรพรของที่อุบลราชธานี ทำมาตั้งแต่ปี 54 นะครับ ก็พัฒนาตั้งแต่เวอร์ชัน 1 เวอร์ชัน 2 จนปัจจุบันนี้อยู่ที่เวอร์ชันที่ 4 เพิ่งออกไป</w:t>
      </w:r>
    </w:p>
    <w:p>
      <w:pPr>
        <w:pStyle w:val="BodyText"/>
      </w:pPr>
      <w:r>
        <w:t xml:space="preserve">(ศ.ดร.ไพรัช) วัตถุประสงค์คืออะไร</w:t>
      </w:r>
    </w:p>
    <w:p>
      <w:pPr>
        <w:pStyle w:val="BodyText"/>
      </w:pPr>
      <w:r>
        <w:t xml:space="preserve">(ผู้เข้าร่วมประชุมชาย) ได้เลยครับ คือแต่ก่อนน่ะ ของ สกสต. ครอบครัวนี่ มันจะใช้เป็น Manual อย่างที่เห็นในภาพนี่ครับ ที่ ดร.วัชรากร พัฒนาทั้งหมดใช้แทนตัวแฟ้มครอบครัวนะครับ ซึ่งตัวแฟ้มครอบครัว ก็คือจะเป็นแฟ้มเครือญาติต่าง ๆ ที่อยู่ในบ้าน สไลด์หน้าต่อไป ปัญหาเดิม ถ้าอย่างที่รู้ ถ้าต้องใช้ระบบ Manual ต้องเก็บแฟ้มมากมายขนาดนี้ แล้วก็สืบค้นได้ยาก เพราะเป็นระบบ Manul ทีนี้ระบบที่ออกแบบใหม่ สามารถทำได้บน Tablet เลย เวลาเจ้าหน้าที่ของ รพสต. ไปบ้านนี่ก็จะคีย์เข้าตัว Tablet เข้ามาเลย ของโรงพยาบาล รพสต. ได้เลย ซึ่งเป็นตัวรับข้อมูลเข้าไป อันนี้ก็จะเป็นแผนผังของตัวระบบของตัว FMC นี่ครับ ในการเก็บข้อมูลของในชุมชนเข้ามาในระบบครับ หน้าต่อไปครับ ตอนนี้มีข้อมูลที่ใช้ตัว FFC แล้วนะครับ เป็นรุ่นเดิม ใช้มา 1,600 คน ใช้มาหลายจังหวัด ในรูปนี้ ส่วนใหญ่จะใช้ที่อุบลราชธานี มีใช้ 200 กว่าคนนะครับ ไปหน้าถัดไป อันนี้ คือโปรแกรมเก่านี่ ไอ้สมัยรุ่นที่พัฒนาที่ NECTEC นี่ ได้รางวัลมาหลายอัน อันนี้เป็นเที่ดร. วัชรากรได้รับ ไปถัดไปเลยครับ อันนี้ก็เป็นข่าว ทีนี้มาถึงรุ่นที่ 4 ที่เพิ่งออกไปเมื่อปี 2562 นี่ นะครับ ก็จะเป็นตัวที่ Upgrade ขึ้นมา แล้วสามารถซิงค์ได้ทันที ผ่านระบบคลาวด์ในการสามารถแสดงพิกัดของครัวเรือน อันนี้ก็จะเป็นรูปแบบ Diagram อันนี้ใช่ Could ของ DGA ในการเก็บข้อมูล ถัดไปครับ ก็คือตัวนี้ ในระบบ รพ.สต. นี่ Software อยู่ 2 ค่ายใหญ่ ที่ใช้ JHCSH นี่ ก็จะใช้ตัวของเวอร์ชัน 4 นี้ได้นะครับ หน้าถัดไปนะครับ อันนี้ก็จะเปอร์ฟีเจอร์ต่าง ๆ ใช้กับโรงพยาบาลที่ใช้รองรับผู้ใช้เดิมได้ แสดงแผนมีผู้ป่วยหรือมีผู้ป่วยพิการ มีผู้ป่วยสูงอายุบ้าง แสดงข้อมูลรายบุคคล ว่าเขามีความเสี่ยงทางด้านสุขภาพอย่างไรบ้าง ทำให้วางแผนดูแลสุขภาพในชุมชนได้อย่างแม่นยำครับ อันนี้ก็จะมีการกรอกข้อมูลชัดเจน อายุ เพศต่าง ๆ สามารถสืบค้นได้นะครับ ซึ่งแต่เดิม ถ้าเป็น Manual นี่ ทำได้ยากมากครับ ถัดไปครับ อันนี้ก็จะมีการลงพิกัดในตัวมือถือ ในตัวแท็บเลตนี่นะครับ ว่าบ้านนี้เป็นอย่างไรบ้าง ผู้ป่วยที่สูงอายุที่ต้องประเมิน ADL อันนี้เวลาจะใช้เจ้าหน้าที่ รพสต. ลง เยี่ยมบ้าน ก็สามารถดำเนินการตามนี้ได้เลยครับ ต่อไปครับ ทำแผนผังครอบครัว อันนี้ก็จำทำให้รู้ว่าแต่และบ้านมีผู้สูงอายุที่เป็นพ่อแม่ ที่เป็นความดันสูง ตัวลูกนี้จะมีความเสี่ยงอย่างไร อันนี้ก็จะรู้ได้ว่า จะมีความเสี่ยงเพิ่มขึ้นไหม สำหรับลูกนะครับ นี้ก็มีข้อความเสี่ยงพวกโรค NCD ต่าง ๆ พวกความดันโลหิตสูง ซึมเศร้า ถัดไปครับ ก็จะมี คือมันจะเป็นอุปกรณ์ที่เจ้าหน้าที่สามารถถือ Tablet เพื่อเก็บข้อมูล หน้าถัดไปเลยครับ อันนี้ก็ลงสนามหลายที่ อันนี้ พรสต. ที่คลอง 2 หน้าถัดไปครับ อันนี้ก็คลองสองเหมือนกัน แถวนี้นะครับ แถวรังสิตนี้ ถัดไปเลยครับ ทีนี้มาดูสถิติจากการใช้งาน ทางพี่พัชรากร เขาก้จะทำเป็น Dashboard ไว้ มันก็จะมี Report ตรงนี้เลย เพราะมันใช้ระบบคลาวด์ทำงาน ตอนนี้ ก็มี T User อยู่ 57 คน ตอนนี้นะครับ กระจายตามจังหวัดต่าง ๆ อันนี้ใช้ไปใน 198 รพสต. ใน 40 จังหวัด จริง ๆ รพสต. มีเกือบหมื่นแห่งทั่วประเทศนะครับ ไหนมันใช้ระบบ GHJIS แห่งที่จะใช้กับของเราได้ เพราะถ้าเป็นอีกระบบหนึ่งจะรองรับอันนั้นครับ ถัดไปครับ อันนี้ก็แบ่ง คือพอมีข้อมูลในคลาวด์นี่ เราก็สามารถ Analyze ได้หลายอย่าง ตอนนี้ในเรคคอร์ดของเรา มีคนเกือบ 2 ล้าน เกือบอยู่ มี 10 Record อยู่ 10 ล้าน เกือบ 3 แสน Record มีหมู่บ้านที่อยู่ใน Record ของเรานี่ร้อยกว่าแห่ง คิดเป็น รพ.สต. 198 แห่ง ครับ ถัดไปครับ อันนี้ก็เป็น สถิติประชากรที่อยู่ในข้อมูลของเรานะครับ อันนี้ก็มีการ… ก็คือสามารถ Cosifind ตัวโรคเรื้อรังที่อยู่ในข้อมูลนี้ด้วย ก็สามารถไปทำ Analyze ทำพวก Data anay ถัดไป อันนี้ก็เป็นผู้ป่วย ครับ จริง ๆ ตอนนี้กำลังดูว่า การที่จะทำให้มันยั่งยืนนี่จะเป็นในรูปแบบไหน เพราะ…</w:t>
      </w:r>
    </w:p>
    <w:p>
      <w:pPr>
        <w:pStyle w:val="BodyText"/>
      </w:pPr>
      <w:r>
        <w:t xml:space="preserve">(ผู้เข้าร่วมประชุมชาย) สาธารณสุขครับ ใช่ครับเพราะว่าฟังดูก็เป็นการบริการปฐมภูมินะครับ อย่างข้อมูลที่บอกว่า Family Folder, Family Tree นี่ ที่เขาเขียนว่ามีโรคติดต่ออย่างไรนะครับ สามารถออกไปแพคติเคอร์ ผมก็เห็นว่าเป็นประโยชน์ รพสต. โรงพยาบาลส่งเสริมสุขภาพระดับตำบลนี่ ก็มีเป็นเกือบหมื่นนะครับ ถ้ากระทรวงสาธารณสุขนำไปใช้นี่ก็คิดว่าคงเป็นประโยชน์จริง ๆ ก็ไม่มีใครทำตรงนี้ได้ แต่ระบบในโรงพยาบาลนี่ พอดีบริบท Hospitol Information System ก็มีหลายโรงพยาบาล ถ้าให้เขาเปลี่ยนนี่ เปลี่ยนระบบที่รองรับนี่ ก็จะยากสำหรับเขา เพราะว่าระบบมันลงไปเยอะแล้ว ต้องทำระบบที่ทำกับ SIS นี่ให้ได้ แล้วคงเป็นประโยชน์ แล้วก็กระทรวงสาธารณสุขใช้แน่ ๆ ครับ</w:t>
      </w:r>
    </w:p>
    <w:p>
      <w:pPr>
        <w:pStyle w:val="BodyText"/>
      </w:pPr>
      <w:r>
        <w:t xml:space="preserve">(ผู้เข้าร่วมประชุมชาย) ครับ โรงพยาบาลต่าง ๆ นี่นะครับ ที่นอกกรุงเพทฯ นี่ ก็จะเป็นสำนักงานปลัด นะครับ แล้วเราสามารถนำทีมไปพูดคุยได้นะครับ ทำหนังสือไปโชว์เขา เพราะเขาจะมีผู้ตรวจ ผู้ตรวจราชการในวันที่เขาประชุม มาจากทั่วประเทศนะครับ แล้วก็สามารถไปบอกได้ว่า มันมีประโยชน์อย่างไร</w:t>
      </w:r>
    </w:p>
    <w:p>
      <w:pPr>
        <w:pStyle w:val="BodyText"/>
      </w:pPr>
      <w:r>
        <w:t xml:space="preserve">(ศ.ดร.ไพรัช) เอาอย่างนี้ได้ไหม</w:t>
      </w:r>
    </w:p>
    <w:p>
      <w:pPr>
        <w:pStyle w:val="BodyText"/>
      </w:pPr>
      <w:r>
        <w:t xml:space="preserve">(ผู้เข้าร่วมประชุมชาย) เรื่องนี้ที่จะขยายผลครับ ตอนนี้ยังไม่ได้อยู่ตรง ๆ</w:t>
      </w:r>
    </w:p>
    <w:p>
      <w:pPr>
        <w:pStyle w:val="BodyText"/>
      </w:pPr>
      <w:r>
        <w:t xml:space="preserve">(อ.วันทนีย์) เป็นอย่างนี้นะคะ</w:t>
      </w:r>
    </w:p>
    <w:p>
      <w:pPr>
        <w:pStyle w:val="BodyText"/>
      </w:pPr>
      <w:r>
        <w:t xml:space="preserve">(ศ.ดร.ไพรัช) อยู่ใน A-MED ต้องมารายงานผม ผมต้องรับผิดชอบ</w:t>
      </w:r>
    </w:p>
    <w:p>
      <w:pPr>
        <w:pStyle w:val="BodyText"/>
      </w:pPr>
      <w:r>
        <w:t xml:space="preserve">(อ.วันทนีย์) คืองานนี้เป็นงานเดิมของวัชรากร แล้วขณะนี้เราประยุกต์งานที่อยู่ใน FFC ของวัชรากร เพื่อจะนำมาใช้ในโครงการบ้านบางแคนะคะ เพื่อที่จะเก็บข้อมูลค่ะ แล้วในขณะนี้นี่ วัชรากรน่ะ ไม่ได้ทำเฉพาะเรื่อง FFC แต่เสนอต่อไปใช่หรือเปล่า</w:t>
      </w:r>
    </w:p>
    <w:p>
      <w:pPr>
        <w:pStyle w:val="BodyText"/>
      </w:pPr>
      <w:r>
        <w:t xml:space="preserve">(ผู้เข้าร่วมประชุมชาย) จริง ๆ แล้ว โมดูลที่อยู่ใน FFC จะใช้กับบ้านบางแคอยู่แล้วส่วนหนึ่ง เพราะว่าเป็นโครงการเพื่อติดตาม</w:t>
      </w:r>
    </w:p>
    <w:p>
      <w:pPr>
        <w:pStyle w:val="BodyText"/>
      </w:pPr>
      <w:r>
        <w:t xml:space="preserve">(ศ.ดร.ไพรัช) วัชรากรทำ ผมว่าดีมาก ไม่อย่างนั้นมันเสียทรัพยากรลงไป ผมเสนอว่าคุณติตต่อไปที่ ดร.ลัดดาวัลย์ก่อน แล้วก็ติดต่อสำนักงานปลัด พอมีอันนี้อยู่แล้วก็เขาจะให้ใครมาประสานกับเรา ต้องเอาระดับสูงไปคุย ผมว่าน่าจะเอาไปใช้ได้ หรือให้เขา Comment ว่ามันดีไม่ดีอย่างไร</w:t>
      </w:r>
    </w:p>
    <w:p>
      <w:pPr>
        <w:pStyle w:val="BodyText"/>
      </w:pPr>
      <w:r>
        <w:t xml:space="preserve">(ผู้เข้าร่วมประชุมชาย) อยากเรียนปรึกษาท่าน เหลือปรึกษาท่านคณะกรรมการ ตอนที่ตอนนี้ที่ทีมวิจัยทำอยู่ก็คือ Workshop ก็คือ ไปแนะนำตัว Software</w:t>
      </w:r>
    </w:p>
    <w:p>
      <w:pPr>
        <w:pStyle w:val="BodyText"/>
      </w:pPr>
      <w:r>
        <w:t xml:space="preserve">(ศ.ดร.ไพรัช) ก็อาจจะไม่เห็นด้วย เพราะถ้าเขาเห็นด้วย ผมว่า Approse คุณก็ถูกแล้ว จะทำมาไม่เต็มที่ ดีไหม แล้วอยากจะเอาเข้ามา A-MED ก็เอามาเสนอ แล้วของใคร</w:t>
      </w:r>
    </w:p>
    <w:p>
      <w:pPr>
        <w:pStyle w:val="BodyText"/>
      </w:pPr>
      <w:r>
        <w:t xml:space="preserve">(อ.วันทนีย์) กิตติค่ะ มันอยู่ NECTEC อยู่ MTEC กับนักวิจัย</w:t>
      </w:r>
    </w:p>
    <w:p>
      <w:pPr>
        <w:pStyle w:val="BodyText"/>
      </w:pPr>
      <w:r>
        <w:t xml:space="preserve">(ศ.ดร.ไพรัช) ก็เข้ามากับ A-MED</w:t>
      </w:r>
    </w:p>
    <w:p>
      <w:pPr>
        <w:pStyle w:val="BodyText"/>
      </w:pPr>
      <w:r>
        <w:t xml:space="preserve">(ผู้เขหรือว่าไปขยายผล</w:t>
      </w:r>
    </w:p>
    <w:p>
      <w:pPr>
        <w:pStyle w:val="BodyText"/>
      </w:pPr>
      <w:r>
        <w:t xml:space="preserve">(ผู้เข้าร่วมประชุมชาย) คือตอนนี้FFC ใน A-MED ครับ</w:t>
      </w:r>
    </w:p>
    <w:p>
      <w:pPr>
        <w:pStyle w:val="BodyText"/>
      </w:pPr>
      <w:r>
        <w:t xml:space="preserve">(ศ.ดร.ไพรัช) ก็เอามาเสนอเข้าขั้นตอนทีหลัง</w:t>
      </w:r>
    </w:p>
    <w:p>
      <w:pPr>
        <w:pStyle w:val="BodyText"/>
      </w:pPr>
      <w:r>
        <w:t xml:space="preserve">(ผู้เข้าร่วมประชุมชาย) ครับ ได้ครับ</w:t>
      </w:r>
    </w:p>
    <w:p>
      <w:pPr>
        <w:pStyle w:val="BodyText"/>
      </w:pPr>
      <w:r>
        <w:t xml:space="preserve">(อ.วันทนีย์) คือตอนนี้ที่ไปนำไปนำเสอนให้กับทาง สปสช. นะคะ ก็จะมีท่านรอง… เอาค่ะ ก็วันนี้ไม่มาค่ะ ค่ะ ก็คือ สปสช. ก็นำไปขยายผลและนำไปแนะนำโรงพยาบาล รปสต. นะคะ แล้วก็มันจะกลายเป็นโปรแกรมเยี่ยมบ้านของ อศม. ซึ่ง อศม. มีหลายแสนคนนะคะ ที่จะได้ใช้</w:t>
      </w:r>
    </w:p>
    <w:p>
      <w:pPr>
        <w:pStyle w:val="BodyText"/>
      </w:pPr>
      <w:r>
        <w:t xml:space="preserve">(ศ.ดร.ไพรัช) ผมกำลังจะจับเจ้าภาคที่ถูกต้อง เพราะจะทำให้งานขยายได้ ใครเจ้าภาค</w:t>
      </w:r>
    </w:p>
    <w:p>
      <w:pPr>
        <w:pStyle w:val="BodyText"/>
      </w:pPr>
      <w:r>
        <w:t xml:space="preserve">(ผู้เข้าร่วมประชุมชาย) กระทรวงสาธารณสุขครับ เพราะว่ามันจะผ่านนายแพทย์สาธารณสุขจังหวัด มันจะเป็น คือ สปสช. นี่จะแจกงบประมาณลงไปนะครับ ผู้ปฏิบัติที่จะลงไปสัมผัสคนเยี่ยมบ้านนี่ ก็จะเป็นข้าราชการกระทรวงสาธารณสุขนะครับ ดังนั้นนี่ในส่วนนี้นี่ จริง ๆ แล้วนี้ มันเป็นเหมือนที่อาจารย์บอกว่าเป็น TOPs Down นะครับ อันที่ 1 ถ้ามีโอกาสได้เจอ อย่างท่านปลัด อะไรอย่างนี้นะครับ ไม่ว่าใครเจอก็ตาม อย่างผมเจอ แต่ผมไม่ได้สัญญาว่าจะเจอเมื่อไหร่นะครับ แต่ต้องเจอในงานที่สำคัญ ต้องคุยว่าในงานนี้มันมีงานของสวทช. นี้นะครับ คือเป็นหน่วยงานที่พัฒนาทางเทคโนโลยีนี่ แล้วก็จากข้อมูลที่บอกมา ก็มี 40 จังหวัดที่นำไปใช้แล้ว ทั้งนายแพทย์สาธารณสุขจังหวัด ลองเอาไอเดียไปสิ แต่ผมจะให้เขาโทร. มาหาได้ไหม ให้อันนี้ถ้ามีโอกาสที่เจอ</w:t>
      </w:r>
    </w:p>
    <w:p>
      <w:pPr>
        <w:pStyle w:val="BodyText"/>
      </w:pPr>
      <w:r>
        <w:t xml:space="preserve">(ผู้เข้าร่วมประชุมชาย) ใช่ครับ อันนี้ก็สรุปว่ากระทรวงสาธารณสุขเป็นคนใช้นะครับ ที่สนับสนุน</w:t>
      </w:r>
    </w:p>
    <w:p>
      <w:pPr>
        <w:pStyle w:val="BodyText"/>
      </w:pPr>
      <w:r>
        <w:t xml:space="preserve">(ผู้เข้าร่วมประชุมชาย) สนับสนุนเรื่องเงิน เรื่องยาเรื่องอะไรพวกนี้ ครับ</w:t>
      </w:r>
    </w:p>
    <w:p>
      <w:pPr>
        <w:pStyle w:val="BodyText"/>
      </w:pPr>
      <w:r>
        <w:t xml:space="preserve">(ศ.ดร.ไพรัช) สปสช. คราวหน้ามารายงานได้ไหม</w:t>
      </w:r>
    </w:p>
    <w:p>
      <w:pPr>
        <w:pStyle w:val="BodyText"/>
      </w:pPr>
      <w:r>
        <w:t xml:space="preserve">(ผู้เข้าร่วมประชุมหญิง) พอดีอ้อไปร่วมงานกับเทศบาลแสนสุข อย่างเทศบาลบางเทศบาลเขาก็ตั้งเป็นศูนย์ดูแลผู้สูงอายุเลยค่ะอาจารย์ทีนี้ค่ะ</w:t>
      </w:r>
    </w:p>
    <w:p>
      <w:pPr>
        <w:pStyle w:val="BodyText"/>
      </w:pPr>
      <w:r>
        <w:t xml:space="preserve">(ศ.ดร.ไพรัช) ผู้สูงอายุนี่ยังไม่ถึงใช่ไหม เมื่อกี้ FFC กับ รพสต. ทั่วไป</w:t>
      </w:r>
    </w:p>
    <w:p>
      <w:pPr>
        <w:pStyle w:val="BodyText"/>
      </w:pPr>
      <w:r>
        <w:t xml:space="preserve">(อ.วันทนีย์) ไปลิงก์เชื่อมกับระบบโรงพยาบาล รพสต. ค่ะ</w:t>
      </w:r>
    </w:p>
    <w:p>
      <w:pPr>
        <w:pStyle w:val="BodyText"/>
      </w:pPr>
      <w:r>
        <w:t xml:space="preserve">(ศ.ดร.ไพรัช) ก็สถานีอนามัยแต่เขากำลังเอาอันนั้นมาใช้กับผู้สูงอายุ อันนี้เป็นหน้าที่เรา</w:t>
      </w:r>
    </w:p>
    <w:p>
      <w:pPr>
        <w:pStyle w:val="BodyText"/>
      </w:pPr>
      <w:r>
        <w:t xml:space="preserve">(ผู้เข้าร่วมประชุมชาย) ที่ผมเห็นว่ามันดีอย่างนี้ก็น่าจะสนับสนุนต่อไป ต่างคนต่างไปหยิบมา ก็ไปใช้แต่ละคน เพราะฉะนั้นการดึงข้อมูลในแต่ละทีนี่จะทำไม่ได้นะครับ แล้วก็ นอกจากเทคโนโลยีตัวนี้แล้วนี่ เราไปบ้านคนคนหนึ่ง แล้วเราสามารถลิงก์เข้าระบบโรงพยาบาลได้ ไปโรงพยาบาลกี่ครั้งแล้วด้วยเรื่องอะไร มันสามารถพัฒนาต่อไป แต่ต้องเป็นระบบเดียวกัน ถ้าผมเจอผู้ใหญ่ในนั้น ถึงแนะครับ ถึงแม้ว่าโรงพยาบาลจะเป็น SIS หรือ JSCIS นะครับ ตรงนั้้นมันเปลี่ยนยากแล้ว คือรวมเป็นระบบเดียวนะครับ FFP นี่ก็จะเป็นประโยชน์ต่อกระทรวงสาธารณสุข แล้วก็การบริการปฐมภูมิของประเทศไทยนะครับ ก็เลยคิดว่าจะ… เกี่ยวกับที่จะใช้ในประเทศไทย</w:t>
      </w:r>
    </w:p>
    <w:p>
      <w:pPr>
        <w:pStyle w:val="BodyText"/>
      </w:pPr>
      <w:r>
        <w:t xml:space="preserve">(ผู้เข้าร่วมประชุมชาย) ผู้สูงอายุ ขอหน้าถัดไปครับ ไปต่อก่อนนะครับ</w:t>
      </w:r>
    </w:p>
    <w:p>
      <w:pPr>
        <w:pStyle w:val="BodyText"/>
      </w:pPr>
      <w:r>
        <w:t xml:space="preserve">(ศ.ดร.ไพรัช) ไม่ต้องบอกอะไร</w:t>
      </w:r>
    </w:p>
    <w:p>
      <w:pPr>
        <w:pStyle w:val="BodyText"/>
      </w:pPr>
      <w:r>
        <w:t xml:space="preserve">(ผู้เข้าร่วมประชุมชาย) จริง ๆ มันก็คือจะลิงก์ในระบบของผู้สูงอายุนี่เราจะทำตัวชุดเครื่องมือตรวจวัดด้วย เครื่องมือนั้นจะลิ้งก์เข้าตัว Fc เพื่อเข้าระบบ Cloud ไปเลย คือจะลิงก์ตัว Key Oss หรือไม่ monitor checkup นี่ เดี๋ยวเขาจะ Set วง Cloud มาอีก</w:t>
      </w:r>
    </w:p>
    <w:p>
      <w:pPr>
        <w:pStyle w:val="BodyText"/>
      </w:pPr>
      <w:r>
        <w:t xml:space="preserve">(อ.วันทนีย์) ทางของศูนย์ผู้สูงอายุค่ะ</w:t>
      </w:r>
    </w:p>
    <w:p>
      <w:pPr>
        <w:pStyle w:val="BodyText"/>
      </w:pPr>
      <w:r>
        <w:t xml:space="preserve">(ผู้เข้าร่วมประชุมหญิง) ผู้สูงอายุในศูนย์</w:t>
      </w:r>
    </w:p>
    <w:p>
      <w:pPr>
        <w:pStyle w:val="BodyText"/>
      </w:pPr>
      <w:r>
        <w:t xml:space="preserve">(ศ.ดร.ไพรัช) ผมหมายความว่าผู้สูงอายุกระจายอยู่ทั่วประเทศหรือเปล่า เชิญท่านอธิบาย</w:t>
      </w:r>
    </w:p>
    <w:p>
      <w:pPr>
        <w:pStyle w:val="BodyText"/>
      </w:pPr>
      <w:r>
        <w:t xml:space="preserve">(ผู้เข้าร่วมประชุมหญิง) เป็นนำร่องค่ะ ก็คือเก็บข้อมูลภายในศูนย์ อายุที่ศูนย์เราดูแลอยู่</w:t>
      </w:r>
    </w:p>
    <w:p>
      <w:pPr>
        <w:pStyle w:val="BodyText"/>
      </w:pPr>
      <w:r>
        <w:t xml:space="preserve">(อ.วันทนีย์) ค่ะ</w:t>
      </w:r>
    </w:p>
    <w:p>
      <w:pPr>
        <w:pStyle w:val="BodyText"/>
      </w:pPr>
      <w:r>
        <w:t xml:space="preserve">(ผู้เข้าร่วมประชุมหญิง) เขาเขียนในบางแค</w:t>
      </w:r>
    </w:p>
    <w:p>
      <w:pPr>
        <w:pStyle w:val="BodyText"/>
      </w:pPr>
      <w:r>
        <w:t xml:space="preserve">(ศ.ดร.ไพรัช) ทั้งหมดมีกี่ศูนย์</w:t>
      </w:r>
    </w:p>
    <w:p>
      <w:pPr>
        <w:pStyle w:val="BodyText"/>
      </w:pPr>
      <w:r>
        <w:t xml:space="preserve">(ผู้เข้าร่วมประชุมหญิง) 11 ศูนย์ที่มีผู้สูงอายุนอน แล้ว… ที่เป็นศูนย์เรียนรู้ค่ะ</w:t>
      </w:r>
    </w:p>
    <w:p>
      <w:pPr>
        <w:pStyle w:val="BodyText"/>
      </w:pPr>
      <w:r>
        <w:t xml:space="preserve">(อ.วันทนีย์) อาจารย์ต้องไปจองค่ะ</w:t>
      </w:r>
    </w:p>
    <w:p>
      <w:pPr>
        <w:pStyle w:val="BodyText"/>
      </w:pPr>
      <w:r>
        <w:t xml:space="preserve">(ศ.ดร.ไพรัช) 11 แห่งนี้อยู่ที่ไหนบ้าง</w:t>
      </w:r>
    </w:p>
    <w:p>
      <w:pPr>
        <w:pStyle w:val="BodyText"/>
      </w:pPr>
      <w:r>
        <w:t xml:space="preserve">(ผู้เข้าร่วมประชุมหญิง) กระจายตัวอยู่ที่ 4 ภาคค่ะ ใช่ค่ะ ข่อแก่น บุรีรัมย์ ยะลา สงขลา มีผู้สูงอายุ 1,400 คนเศษค่ะ ใช่ค่ะท่านเป็นผู้ยากไร้ส่วนหนึ่ง ที่มีบ้านที่มีลักษณะที่เป็นบังกะโล จ่ายเงินเข้ามาอยู่กับเราค่ะ</w:t>
      </w:r>
    </w:p>
    <w:p>
      <w:pPr>
        <w:pStyle w:val="BodyText"/>
      </w:pPr>
      <w:r>
        <w:t xml:space="preserve">(ศ.ดร.ไพรัช) แล้วเจ็บป่วยทำอย่างไร</w:t>
      </w:r>
    </w:p>
    <w:p>
      <w:pPr>
        <w:pStyle w:val="BodyText"/>
      </w:pPr>
      <w:r>
        <w:t xml:space="preserve">(ผู้เข้าร่วมประชุมหญิง) ก็เราจะไป MOU กับโรงพยาบาลที่อยู่ใกล้ ๆ ศูนย์ค่ะ ก็จะพาเขาไปค่ะ แล้วก็มีอีก 13 ศูนย์ที่โอนไปให้ท้องถิ่นค่ะ สังกัดองค์การบริหารฯ ก็ตอนนี้ก็คือ เริ่มหันไปจับมือกับ 13 แห่งแล้วค่ะ หลังจากที่ถ่ายโอนไป</w:t>
      </w:r>
    </w:p>
    <w:p>
      <w:pPr>
        <w:pStyle w:val="BodyText"/>
      </w:pPr>
      <w:r>
        <w:t xml:space="preserve">(ผู้เข้าร่วมประชุมหญิง) ค่ะ ๆ ได้ค่ะ</w:t>
      </w:r>
    </w:p>
    <w:p>
      <w:pPr>
        <w:pStyle w:val="BodyText"/>
      </w:pPr>
      <w:r>
        <w:t xml:space="preserve">(ศ.ดร.ไพรัช) คุณเป็นใครมาจากไหน</w:t>
      </w:r>
    </w:p>
    <w:p>
      <w:pPr>
        <w:pStyle w:val="BodyText"/>
      </w:pPr>
      <w:r>
        <w:t xml:space="preserve">(ผู้เข้าร่วมประชุมหญิง) ตอนนี้เป็นเครือข่ายที่ดีกันอยู่ค่ะ</w:t>
      </w:r>
    </w:p>
    <w:p>
      <w:pPr>
        <w:pStyle w:val="BodyText"/>
      </w:pPr>
      <w:r>
        <w:t xml:space="preserve">(อ.วันทนีย์) ค่ะ นะคะ</w:t>
      </w:r>
    </w:p>
    <w:p>
      <w:pPr>
        <w:pStyle w:val="BodyText"/>
      </w:pPr>
      <w:r>
        <w:t xml:space="preserve">(ศ.ดร.ไพรัช) จบได้หรือยัง</w:t>
      </w:r>
    </w:p>
    <w:p>
      <w:pPr>
        <w:pStyle w:val="BodyText"/>
      </w:pPr>
      <w:r>
        <w:t xml:space="preserve">(ผู้เข้าร่วมประชุมชาย) ก็จบแล้วครับ ก็ปีนี้จะลองที่บางแคก่อน ก็จะขยายต่อไปที่อื่นต่อ</w:t>
      </w:r>
    </w:p>
    <w:p>
      <w:pPr>
        <w:pStyle w:val="BodyText"/>
      </w:pPr>
      <w:r>
        <w:t xml:space="preserve">(อ.วันทนีย์) อาจารย์ขอใช้เวลานิดหนึ่งเพื่อให้รายงาน i-CREATe หน่อยค่ะ</w:t>
      </w:r>
    </w:p>
    <w:p>
      <w:pPr>
        <w:pStyle w:val="BodyText"/>
      </w:pPr>
      <w:r>
        <w:t xml:space="preserve">(ศ.ดร.ไพรัช) วาระไหน</w:t>
      </w:r>
    </w:p>
    <w:p>
      <w:pPr>
        <w:pStyle w:val="BodyText"/>
      </w:pPr>
      <w:r>
        <w:t xml:space="preserve">(อ.วันทนีย์) 3 จบแล้วค่ะ ตอนจบแล้วค่ะ ค่ะ ก็ขออนุญาตต่อ</w:t>
      </w:r>
    </w:p>
    <w:p>
      <w:pPr>
        <w:pStyle w:val="BodyText"/>
      </w:pPr>
      <w:r>
        <w:t xml:space="preserve">(ศ.ดร.ไพรัช) วาระไหน</w:t>
      </w:r>
    </w:p>
    <w:p>
      <w:pPr>
        <w:pStyle w:val="BodyText"/>
      </w:pPr>
      <w:r>
        <w:t xml:space="preserve">(อ.วันทนีย์) ค่ะ นี่ค่ะ ขอต่อ 3.2.3 ค่ะ</w:t>
      </w:r>
    </w:p>
    <w:p>
      <w:pPr>
        <w:pStyle w:val="BodyText"/>
      </w:pPr>
      <w:r>
        <w:t xml:space="preserve">(ศ.ดร.ไพรัช) วาระอื่น ๆ พูดเลยก็ได้ จริง ๆ น่าจะพูดตั้งแต่วาระนี้</w:t>
      </w:r>
    </w:p>
    <w:p>
      <w:pPr>
        <w:pStyle w:val="BodyText"/>
      </w:pPr>
      <w:r>
        <w:t xml:space="preserve">(ศ.ดร.ไพรัช) อ่านรายงานใช่ไหม</w:t>
      </w:r>
    </w:p>
    <w:p>
      <w:pPr>
        <w:pStyle w:val="BodyText"/>
      </w:pPr>
      <w:r>
        <w:t xml:space="preserve">(ผู้เข้าร่วมประชุมหญิง) ค่ะอาจารย์ ค่ะ ก็โครงการตามพระราชดำริสมเด็จพระเทพรัตนฯ นะคะ จัดที่ไต้หวันค่ะ วันที่ 7 - 13 2563 ในส่วนของประเทศ ไทย สิงหาคมน่าเสียดายค่ะอาจารย์</w:t>
      </w:r>
    </w:p>
    <w:p>
      <w:pPr>
        <w:pStyle w:val="BodyText"/>
      </w:pPr>
      <w:r>
        <w:t xml:space="preserve">(ผู้เข้าร่วมประชุมหญิง) ไวรัส น่าจะ…. ค่ะ ในส่วนของฝั่งประเทศไทยนะคะ เราก็เตรียมพร้อมในส่วนของ คฟ. เปเปอร์ ทีมนักศึกษาการประกวดภายในงานนะคะ ณ ตอนนี้ที่กำลังดำเนินการก็คือ จะมีการจัดอบรมความรู้ด้านการออกแบบ แล้วก็การพัฒนาต้นแบบรวมทั้งการนำเสนอนะคะ ในวันที่ 2 - 4 มีนาคม 2563 นะคะ มีนักศึกษามาสมัคร 20 กว่าทีม ซึ่งจะหมดรับสมัครสิ้นเดือนนี้นะคะ แล้วก็ในส่วนของการแข่งขันรอบแรกที่กำลังดำเนินงานอยู่นะคะ ก็จะประกวดในวันที่ 2 เมษายนนะคะ รวมทั้งการจัดงาน ตอนนี้ก็มี สมัครมากว่า 37 ผลงานนะคะ แต่เราจะต้องคัดเลือกอีกทีเพราะเรามีพื้นที่จำกัด ก็จะได้ประมาณ 30 ทีมค่ะ ค่ะอาจารย์ ที่จัดเมืองไทยก่อนค่ะ</w:t>
      </w:r>
    </w:p>
    <w:p>
      <w:pPr>
        <w:pStyle w:val="BodyText"/>
      </w:pPr>
      <w:r>
        <w:t xml:space="preserve">(ศ.ดร.ไพรัช) ไปดูอีกทีว่าจะไปไต้หวันได้หรือไม่</w:t>
      </w:r>
    </w:p>
    <w:p>
      <w:pPr>
        <w:pStyle w:val="BodyText"/>
      </w:pPr>
      <w:r>
        <w:t xml:space="preserve">(ผู้เข้าร่วมประชุมหญิง) ส่วนขออนุญาตเรื่องของพอดีว่า เมื่อเดือนที่แล้วค่ะ พอดีไปของบประมาณสนับสนุนจากทางกองทุนน่ะค่ะ แล้วพอดีว่าเราก็ได้รับการเอ็นดูได้รับงบประมาณทุกปีนะคะ แต่พอดีปีนี้ได้หรือเปลี่ยนนโยบายภายในก็มีคอมเมนท์มาว่าถ้าทางคณะทำงานหรือ สวทช. มีหลักฐานที่ชัดเจนว่าไม่มีงบประมาณในการจัดงานน่ะค่ะ ก็ให้ทำเอกสารเข้ามา แล้วก็เข้ามาขอทุนใหม่ค่ะ</w:t>
      </w:r>
    </w:p>
    <w:p>
      <w:pPr>
        <w:pStyle w:val="BodyText"/>
      </w:pPr>
      <w:r>
        <w:t xml:space="preserve">(อ.วันทนีย์) ค่ะ ก็เมื่อวานี้ก็คยคนหนึ่งนะคะ ก็เดี๋ยวคงจะทำเรื่องเข้าไป เพราะไม่ได้ทำเรื่องเอาไว้ เพราะปกติจะร่วมมือกัน กับทาง กท. มา 4-5 ปีแล้ว พอปีนี้บอกไม่สนับสนุนเลย</w:t>
      </w:r>
    </w:p>
    <w:p>
      <w:pPr>
        <w:pStyle w:val="BodyText"/>
      </w:pPr>
      <w:r>
        <w:t xml:space="preserve">(ศ.ดร.ไพรัช) ทุกปีเราเอารายงานให้ท่านฟังหรือเปล่า ก็ทำรายงานทุกครั้ง และเอาไปร่วมงานสัมมนาวิชาการ พก. ทุกครั้งค่ะ</w:t>
      </w:r>
    </w:p>
    <w:p>
      <w:pPr>
        <w:pStyle w:val="BodyText"/>
      </w:pPr>
      <w:r>
        <w:t xml:space="preserve">(ศ.ดร.ไพรัช) รายงานต้อง… เชิญ ๆ มีประเด็นไหมครับ</w:t>
      </w:r>
    </w:p>
    <w:p>
      <w:pPr>
        <w:pStyle w:val="BodyText"/>
      </w:pPr>
      <w:r>
        <w:t xml:space="preserve">(ผู้เข้าร่วมประชุมหญิง) คือตอนนี้มีนโยบายว่า ถ้าเป็นของรัฐนี่ คือได้ตั้งงบประมาณไว้ไหม ในตัวของโครงการ แค่ได้บอกว่าเคยได้รับทุนที่ไหนไหม แล้วถ้าไม่เคยรับทุนแล้วอะไรอย่างไร ตามที่นั่นค่ะ แล้วเราก็จับเข้าได้เลย ก็ซึ่ง…</w:t>
      </w:r>
    </w:p>
    <w:p>
      <w:pPr>
        <w:pStyle w:val="BodyText"/>
      </w:pPr>
      <w:r>
        <w:t xml:space="preserve">(อ.วันทนีย์) เป็นเรื่องที่เรา Submit เข้าไปใหม่ วันที่ 20 นี่ เร็ว ๆ นี่ อาทิตย์หน้าค่ะ</w:t>
      </w:r>
    </w:p>
    <w:p>
      <w:pPr>
        <w:pStyle w:val="BodyText"/>
      </w:pPr>
      <w:r>
        <w:t xml:space="preserve">(อ.วันทนีย์) สงสัยต้องเข้ามีนานะ ค่ะ</w:t>
      </w:r>
    </w:p>
    <w:p>
      <w:pPr>
        <w:pStyle w:val="BodyText"/>
      </w:pPr>
      <w:r>
        <w:t xml:space="preserve">(อ.วันทนีย์) ค่ะ</w:t>
      </w:r>
    </w:p>
    <w:p>
      <w:pPr>
        <w:pStyle w:val="BodyText"/>
      </w:pPr>
      <w:r>
        <w:t xml:space="preserve">(ศ.ดร.ไพรัช) ไม่ต้องทำอย่างอื่นหรอก ทำอย่างนี้…</w:t>
      </w:r>
    </w:p>
    <w:p>
      <w:pPr>
        <w:pStyle w:val="BodyText"/>
      </w:pPr>
      <w:r>
        <w:t xml:space="preserve">(อ.วันทนีย์) นะคะ ค่ะ</w:t>
      </w:r>
    </w:p>
    <w:p>
      <w:pPr>
        <w:pStyle w:val="BodyText"/>
      </w:pPr>
      <w:r>
        <w:t xml:space="preserve">(ผู้เข้าร่วมประชุมหญิง) ท่านพัชรีย์ค่ะ รองปลัด</w:t>
      </w:r>
    </w:p>
    <w:p>
      <w:pPr>
        <w:pStyle w:val="BodyText"/>
      </w:pPr>
      <w:r>
        <w:t xml:space="preserve">(อ.วันทนีย์) รองปลัดฯ ค่ะ ก็เรียนนะคะ เรื่อง i-CREATe เดี๋ยวเราจะส่งเข้าไปใหม่</w:t>
      </w:r>
    </w:p>
    <w:p>
      <w:pPr>
        <w:pStyle w:val="BodyText"/>
      </w:pPr>
      <w:r>
        <w:t xml:space="preserve">(ศ.ดร.ไพรัช) รายงานให้มันกะทัดรัด อย่างผลงานอันนี้ดีมาก แต่เสด็จไทเปไม่ได้ ไทเปรับสั่งไว้แล้ว มา อะไรมานี่ ไอ้ 7 อันนี้ มันมาจาก i-CREATe คือบางครั้ง i-CREATe นี่ มันคลิก Start ได้แล้ว ท่านอาจจะสงสัยว่าทำไมผมถึงผลักดัน แล้วดีมาก แล้วมันไปค้างอยู่ต้นน้ำเยอะ ให้มันถึง User เรื่องของเรื่อง โอ.เค. นะ</w:t>
      </w:r>
    </w:p>
    <w:p>
      <w:pPr>
        <w:pStyle w:val="BodyText"/>
      </w:pPr>
      <w:r>
        <w:t xml:space="preserve">(อ.วันทนีย์) เรียนท่านประธานนะคะ ของรายงานความคืบหน้าของเรื่องอื่นอีกสักนิดหน่อยนะคะ คือ เครื่องช่วยฟังนะคะ ต่อเนื่องจากการประชุมครั้งที่แล้วนะคะ ก็ได้ติดตามนะคะ กับทางนักวิจัยและบริษัท แล้วก็ทาง สปสช. ตอนนี้นี่ ก็คือ คุณหมออรรถพร ได้กลับมาจากการประชุมวันนั้น ได้ไปตั้งกรรมการ นะคะ คุณหมออรรถพรก็ได้ไปตั้งคณะกรรมการเพื่อจะพิจารณาตัวผลงาน ก็จะมีการประชุมเดือนกุมภาพันธ์แล้วก็ขอให้บริษัททำจดหมายเข้าไปนำเสนอใหม่นะคะ อันนี้ก็ได้แจ้งบริษัทไปแล้ว แล้วก็บริษัทขณะนี้นะคะ ตัวเครื่องช่วยฟังถึงแม้ตอนนี้ยังไม่ได้เข้าไปให้บริการ แต่ทางบริษัทวางขายหน้าร้านแล้วนะคะ อันนี้คือความก้าวหน้าเรื่องเครื่องช่วยฟังนะคะ ต่อไปเรื่องขาเทียม ขณะนี้นี่ จากรายงานครั้งที่แล้วน่ะ ก็ได้ติดต่อไปว่าทางสถาบันสิรินธรได้ทำหนังสือเพื่อให้อธิบดีกรมการแพทย์มอบอำนาจผู้อำนวยการศูนย์คนใหม่ เพื่อเซ็นในหนังสือรับรองสัญญา เรื่องจัดสรรผลประโยชน์กัน ระหว่าง 3 หน่วยงานอยู่นะคะ เรียบร้อยค่ะ</w:t>
      </w:r>
    </w:p>
    <w:p>
      <w:pPr>
        <w:pStyle w:val="BodyText"/>
      </w:pPr>
      <w:r>
        <w:t xml:space="preserve">(ศ.ดร.ไพรัช) มันกินเวลา</w:t>
      </w:r>
    </w:p>
    <w:p>
      <w:pPr>
        <w:pStyle w:val="BodyText"/>
      </w:pPr>
      <w:r>
        <w:t xml:space="preserve">(อ.วันทนีย์) ใช่ค่ะ</w:t>
      </w:r>
    </w:p>
    <w:p>
      <w:pPr>
        <w:pStyle w:val="BodyText"/>
      </w:pPr>
      <w:r>
        <w:t xml:space="preserve">(อ.วันทนีย์) อันนี้อันใหม่ค่ะ ท่านเพิ่งเข้ามารับงาน อันนั้นอันเก่าเป็นปีค่ะ</w:t>
      </w:r>
    </w:p>
    <w:p>
      <w:pPr>
        <w:pStyle w:val="BodyText"/>
      </w:pPr>
      <w:r>
        <w:t xml:space="preserve">(ศ.ดร.ไพรัช) น่าจะบันทึกไว้ว่า…</w:t>
      </w:r>
    </w:p>
    <w:p>
      <w:pPr>
        <w:pStyle w:val="BodyText"/>
      </w:pPr>
      <w:r>
        <w:t xml:space="preserve">(อ.วันทนีย์) ค่ะ นะคะ ต่อไปเป็นวาระที่ 4 นะคะ เรื่องรายงานความก้าวหน้าโครงการนะคะ ก็จะมีโครงการต่อเนื่องเข้ามารายงานนะคะ ก็คือ เรื่องโครงการบริการถ่ายทอดการสื่อสารนะคะ โดย ดร.ณัฐนันทร์ แล้วก็โครงการพัฒนาระบบคำบรรยายแทนเสียงสำหรับผู้ที่บกพร่องทางการได้ยินนะคะ นะคะ แต่เนื่องจากวันนี้ทั้ง 2 ท่าน ประชุมกับทางทีวีค่ะ ทาง กสทช. มีนัดพิเศษให้ทาง สวทช. ได้นำเสนองานของเรากับทีวีทั้งหมด 18 ช่อง ก็เลยไม่ได้มา ก็เลยขอให้ดร. ชัชวาลนะคะ รายงานค่ะ ให้นะคะ ก็คือ อันแรกบริการถ่ายทอดการสื่อสารนี้ ก็จะเป็นโครงการระยะเวลา 3 ปี 6 เดือนนะคะ เริ่มต้น TRL 7 นะคะ แล้วก็จะส่งมอบระดับ 9 งบประมาณทั้งหมด 60 ล้านนะคะ งบประมาณที่อนุมันไปแล้วนะคะ แล้วก็งบประมาณปีที่ 2 อนุมัติเมื่อปีที่แล้ว 17 ล้านนะคะ งวดที่ 1 ก็ขออนุมัติไป 13 ล้านนะคะ</w:t>
      </w:r>
    </w:p>
    <w:p>
      <w:pPr>
        <w:pStyle w:val="BodyText"/>
      </w:pPr>
      <w:r>
        <w:t xml:space="preserve">(ศ.ดร.ไพรัช) ยังอยู่ในเป้า ค่ะ ขณะนี้นี่นะคะ ตัวภาพรวมวัตถุประสงค์ ก็คือเราจะทำแพลตฟอร์มบริการถ่ายทอดการสื่อสารสำหรับผู้บกพร่องทางการได้ยิน และผู้บกพร่องทางการพูดนะคะ ส่วนที่ 2 ก็จะเอาแพลตฟอร์มที่เราพัฒนาขึ้นนี่ไปใช้กับศูนย์รับเรื่องแจ้งเหตุและสั่งการการแพทย์ฉุกเฉิน หรือเราเรียกว่า 1669 โดยที่สถาบันการแพทย์ฉุกเฉินแห่งชาตินี่นะคะ ไปปรับตัว Call Center ให้เป็น Digital 1669 ส่วนที่ 3 ก็จะทำให้เอาบริการตัวที่สำหรับผู้พิการทางการได้ยินนะคะ ไปนำไปใช้กับโรงพยาบาลถ้ามีคนหูหนวกนี่ เข้าไปใช้บริการ และในส่วนที่ 4 ก็ทำเรื่องระบบติดตามสัญญาณชีพของรถพยาบาลที่ไปรับผู้ป่วยที่บ้านค่ะ ขณะนี้นะคะ ถ้าดูผลงานส่งมอบตัว Telecom Teleservice เราถ่ายทอดเทคโนโลยีไปแล้ว ปี 63 นี่ค่ะ สัญญาว่าจะได้ต้นแบบภาคสนามระบบช่วยติดตามสัญญาณชีพทางไกลนี่ ขณะนี้เราก็เตรียม ทำสิทธิบัติ</w:t>
      </w:r>
    </w:p>
    <w:p>
      <w:pPr>
        <w:pStyle w:val="BodyText"/>
      </w:pPr>
      <w:r>
        <w:t xml:space="preserve">(ศ.ดร.ไพรัช) 63 กับ 64</w:t>
      </w:r>
    </w:p>
    <w:p>
      <w:pPr>
        <w:pStyle w:val="BodyText"/>
      </w:pPr>
      <w:r>
        <w:t xml:space="preserve">(อ.วันทนีย์) ค่ะ</w:t>
      </w:r>
    </w:p>
    <w:p>
      <w:pPr>
        <w:pStyle w:val="BodyText"/>
      </w:pPr>
      <w:r>
        <w:t xml:space="preserve">(ศ.ดร.ไพรัช) มัน Run อยู่</w:t>
      </w:r>
    </w:p>
    <w:p>
      <w:pPr>
        <w:pStyle w:val="BodyText"/>
      </w:pPr>
      <w:r>
        <w:t xml:space="preserve">(อ.วันทนีย์) 6… 6… ระบบของข้อ 1 น่ะค่ะ รันอยู่แล้วน่ะค่ะ คือผมเข้าใจว่า ปัจจุบันนี้</w:t>
      </w:r>
    </w:p>
    <w:p>
      <w:pPr>
        <w:pStyle w:val="BodyText"/>
      </w:pPr>
      <w:r>
        <w:t xml:space="preserve">(อ.วันทนีย์) ให้ ให้อยู่แล้วค่ะ ที่เราต้องทำเพิ่มปี 63 ปี 64 มันตรงกับวัตถุประสงค์ข้อไหน</w:t>
      </w:r>
    </w:p>
    <w:p>
      <w:pPr>
        <w:pStyle w:val="BodyText"/>
      </w:pPr>
      <w:r>
        <w:t xml:space="preserve">(อ.วันทนีย์) ปี 63 ที่บอกต้นแบบระบบช่วยติดตามสัญญาณชีพนะคะ ก็คือคือข้อ 4 นะคะ จริง ๆ Summit แต่กรรมการตรวจไม่ทัน เลยกลายมาเป็นผลงานปีนี้นคะะ</w:t>
      </w:r>
    </w:p>
    <w:p>
      <w:pPr>
        <w:pStyle w:val="BodyText"/>
      </w:pPr>
      <w:r>
        <w:t xml:space="preserve">(ศ.ดร.ไพรัช) 64</w:t>
      </w:r>
    </w:p>
    <w:p>
      <w:pPr>
        <w:pStyle w:val="BodyText"/>
      </w:pPr>
      <w:r>
        <w:t xml:space="preserve">(อ.วันทนีย์) 2564 นี่จะเป็นเรื่องของตัว สำหรับกลุ่มพิการทางการพูดที่เราปรับใหม่</w:t>
      </w:r>
    </w:p>
    <w:p>
      <w:pPr>
        <w:pStyle w:val="BodyText"/>
      </w:pPr>
      <w:r>
        <w:t xml:space="preserve">(ศ.ดร.ไพรัช) ทำเวอร์ชันใหม่</w:t>
      </w:r>
    </w:p>
    <w:p>
      <w:pPr>
        <w:pStyle w:val="BodyText"/>
      </w:pPr>
      <w:r>
        <w:t xml:space="preserve">(อ.วันทนีย์) ทำเวอร์ชันใหม่นะคะ กับทำต้นแบบตัวบริการใหม่เพื่อที่จะสามารถนำไปใช้อีกปี 65</w:t>
      </w:r>
    </w:p>
    <w:p>
      <w:pPr>
        <w:pStyle w:val="BodyText"/>
      </w:pPr>
      <w:r>
        <w:t xml:space="preserve">(ศ.ดร.ไพรัช) คืออันนี้จะดีมากเลยถ้าเลขาฯ คือ ถ้าคนดูอยู่ทุกวันอยู่แล้ว คุณก็รันอยู่ทุกวันแล้วทำไมคุณมาทำมัน หรือ Remer เข้าใจ</w:t>
      </w:r>
    </w:p>
    <w:p>
      <w:pPr>
        <w:pStyle w:val="BodyText"/>
      </w:pPr>
      <w:r>
        <w:t xml:space="preserve">(อ.วันทนีย์) เพราะว่าเราเตรียมงานสำหรับ Phase ถัดไปค่ะ</w:t>
      </w:r>
    </w:p>
    <w:p>
      <w:pPr>
        <w:pStyle w:val="BodyText"/>
      </w:pPr>
      <w:r>
        <w:t xml:space="preserve">(ศ.ดร.ไพรัช) เข้าใจหมดน่ะ ให้คนอื่นตามเราทัน ไม่อย่างนั้นก็จะไม่รู้ว่าทำทำไมอีก ช่วยตอบ</w:t>
      </w:r>
    </w:p>
    <w:p>
      <w:pPr>
        <w:pStyle w:val="BodyText"/>
      </w:pPr>
      <w:r>
        <w:t xml:space="preserve">(อ.วันทนีย์) อันนี้ก็จะเป็นตัวที่รายละเอียดค่ะ แกน Chart</w:t>
      </w:r>
    </w:p>
    <w:p>
      <w:pPr>
        <w:pStyle w:val="BodyText"/>
      </w:pPr>
      <w:r>
        <w:t xml:space="preserve">(อ.วันทนีย์) งบประมาณนะคะ งบประมาณที่ได้รับอนุมัติไปนะคะ แล้วก็ ทั้งหมดนี่ก็ใช้ไปอยู่ที่สัดส่วนจาก Approve ใช้ไป 54 เปอร์เซ็นต์นะคะ ก็คือใช้ไป 66%</w:t>
      </w:r>
    </w:p>
    <w:p>
      <w:pPr>
        <w:pStyle w:val="BodyText"/>
      </w:pPr>
      <w:r>
        <w:t xml:space="preserve">(ศ.ดร.ไพรัช) ตัวนี้เพิ่ม Reread วันนี้ผม Chart เป็น Chart งานมันจะแจ๋ว อย่างที่ผมบอกนะ เพื่อให้คนเข้าใจนะ ลองเอาจากวัตถุประสงค์นะ ว่าอ๋อคุณทำไปแล้ว ตอนนี้คุณกำลังจะทำสัญญาณชีพ คุณกำลังจะทำเวอร์ชันใหม่อะไรอย่างนี้ ได้ไหม</w:t>
      </w:r>
    </w:p>
    <w:p>
      <w:pPr>
        <w:pStyle w:val="BodyText"/>
      </w:pPr>
      <w:r>
        <w:t xml:space="preserve">(อ.วันทนีย์) ค่ะ</w:t>
      </w:r>
    </w:p>
    <w:p>
      <w:pPr>
        <w:pStyle w:val="BodyText"/>
      </w:pPr>
      <w:r>
        <w:t xml:space="preserve">(ศ.ดร.ไพรัช) ตีความละ 1</w:t>
      </w:r>
    </w:p>
    <w:p>
      <w:pPr>
        <w:pStyle w:val="BodyText"/>
      </w:pPr>
      <w:r>
        <w:t xml:space="preserve">(อ.วันทนีย์) ต่อไปค่ะ หน้าต่อไปค่ะ อันนี้ขอ ดร.ชัชวาล</w:t>
      </w:r>
    </w:p>
    <w:p>
      <w:pPr>
        <w:pStyle w:val="BodyText"/>
      </w:pPr>
      <w:r>
        <w:t xml:space="preserve">(ผู้เข้าร่วมประชุมชาย)</w:t>
      </w:r>
    </w:p>
    <w:p>
      <w:pPr>
        <w:pStyle w:val="BodyText"/>
      </w:pPr>
      <w:r>
        <w:t xml:space="preserve">(ผู้เข้าร่วมประชุมชาย) ครับ ก็อันนี้เป็นส่วนที่เชิงว่าเราทำอะไรบ้างนะครับ ในส่วนของการแพทย์เราก็ร่วมกันโรงพยาบาลรามา นะครับ ส่วนคัดกรองเบื้องต้นสำหรับผู้ป่วยทางการได้ยิน ซึ่งมีจำนวนเยอะ แต่ว่าเรามีจำนวนล่ามให้บริการจำกัด อันนี้ก็จะให้คำแนะนำเบื้องต้น เหมือน Screen เบื้องต้น ที่เราคุยกับว่า ควรจะมีสกรีนส่วนคำถามให้สั้นที่สุด และพร้อมให้คำแนะนำเบื้องต้นกับผู้ป่วยทางการได้ยิน ที่ปัจจุบันนี้มีความเร่งด่วน ครบ การแพทย์ฉุกเฉินหรือเป็นแบบไม่เร่งด่วนนะครับ เดี๋ยวหน้าถัดไปครับ ในส่วนถัดไป ก็จะเป็นส่วนของระบบบริการนี่จะมีการติดต่อสื่อสารระหว่างผู้ป่วยหรือทางล่าม แต่ว่าเราก็ทำระบบ CRM เพื่อใช้ในการบันทึกการสื่อสารอัตโนมัติทั้งเสียงอะไรต่าง เพื่อใช้ในการตรวจสอบภายหลังเพื่อไม่ให้เกิดปัญหา ข้อมูลผ่าน Zip บน Cloud นะครับ หน้าถัดไปครับ แล้วก็ในส่วนของการปรับปรุงระบบของเสียงนะครับ ก็คือเรา เนื่องจากผู้ที่ไร้กล่องเสียงนี่เวลาสื่อสารนี่เสียงดีเลย์ตรงนี้ก็คือเป็นในส่วนพัฒนาคุณภาพเสียง ในส่วนแรกเราเก็บข้อมูลเสียงของผู้ป่วย และกล่องเสียงก่อน จำนวน 40 ท่าน แล้วเอามาใช้ข้อมูลในการทำระบบปรับปรุงเสียงต่อไปนะครับ ใช่ เป็นงานวิจัยครับ ก็คือจะเป็นตรง Server กลาง ผู้ป่วยกล่องเสียงโทร. เข้ามาก็จะปรับปรุงเสียงได้ดีขึ้น ใช่ครับ เพื่อปลายทางจะได้สื่อสารได้ชัดเจน อันนี้เป็น Phase แรกอยู่ครับ คือเก็บข้อมูลเพื่อมาทำปรับปรุง ใช่ครับ ส่วนต่อไป อันนี้ก็ในส่วนที่จะนำร่อง เอาระบบ CRM แล้วก็ระบบสื่อสารตรงนี้ ไปลง 1669 6 จังหวัดนะครับ นำร่อง ก็ที่เราไปสำรวจมามี สงขลา มหาสารคราม พัทลุง สระแก้ว พัทลุง แต่ว่าเนื่องจากที่จริงความพร้อมไม่เหมือนกัน เลยแบ่ง Phase เป็น 3 Phase นะครับ ก็จะมี 3 จังหวัด ก็คือ สระแก้ว สงขลา และมหาสารครามนะครับ เป็นลำพูนและพัทลุง และส่วน 3 จะเป็นอุบลราชธานี โครงสร้างบริหาร ปีกว่าแล้วครับผม คือตอนนี้จะนำร่องไปใช้งานจริง 6 จังหวัด ครับ มีบางจังหวัด 3 จังหวัด 3 แห่ง ไปใช้นี่ เจ้าภาพหรือ Owner เป็นใคร</w:t>
      </w:r>
    </w:p>
    <w:p>
      <w:pPr>
        <w:pStyle w:val="BodyText"/>
      </w:pPr>
      <w:r>
        <w:t xml:space="preserve">(ผู้เข้าร่วมประชุมชาย) ก็คือ ทาง อบจ. ครับ ต่อไปจะเป็นทาง อบจ. ดูแลครับ</w:t>
      </w:r>
    </w:p>
    <w:p>
      <w:pPr>
        <w:pStyle w:val="BodyText"/>
      </w:pPr>
      <w:r>
        <w:t xml:space="preserve">(ศ.ดร.ไพรัช) แล้วเขายินดีทำกับเราใช่ไหม</w:t>
      </w:r>
    </w:p>
    <w:p>
      <w:pPr>
        <w:pStyle w:val="BodyText"/>
      </w:pPr>
      <w:r>
        <w:t xml:space="preserve">(ผู้เข้าร่วมประชุมชาย) ส่วนใหญ่ก็ยินดีครับ ที่เขามี Partner เดิมอยู่แล้ว ส่วนใหญ่ก่อนแล้วอันนั้นค่อยไปคุย เคยทำ</w:t>
      </w:r>
    </w:p>
    <w:p>
      <w:pPr>
        <w:pStyle w:val="BodyText"/>
      </w:pPr>
      <w:r>
        <w:t xml:space="preserve">(ศ.ดร.ไพรัช) แล้วเขาออกค่าใช้จ่ายให้เราบ้างไหม</w:t>
      </w:r>
    </w:p>
    <w:p>
      <w:pPr>
        <w:pStyle w:val="BodyText"/>
      </w:pPr>
      <w:r>
        <w:t xml:space="preserve">(ผู้เข้าร่วมประชุมชาย) ก็คือ อบจ. ครับ</w:t>
      </w:r>
    </w:p>
    <w:p>
      <w:pPr>
        <w:pStyle w:val="BodyText"/>
      </w:pPr>
      <w:r>
        <w:t xml:space="preserve">(อ.วันทนีย์) โอ.เค.</w:t>
      </w:r>
    </w:p>
    <w:p>
      <w:pPr>
        <w:pStyle w:val="BodyText"/>
      </w:pPr>
      <w:r>
        <w:t xml:space="preserve">(อ.วันทนีย์) เรียนอาจารย์อย่างนี้นะคะ ที่ทำน่ะ เมื่อก่อนนี้ 1669 เขาทำอยู่ในแต่ละจังหวัด แต่ละจังหวัดนี่ก็จะมีคอนเซ็นเตคอรข้อมูลเก็บในจังหวัด 1669 ใหญ่คือสถาบันการแพทย์แห่งชาติ จริงมา อันนี้ Centralize ก็คือทางสถาบันการแพทย์ฉุกเฉินจะ License เรา</w:t>
      </w:r>
    </w:p>
    <w:p>
      <w:pPr>
        <w:pStyle w:val="BodyText"/>
      </w:pPr>
      <w:r>
        <w:t xml:space="preserve">(ศ.ดร.ไพรัช) ที่เราคุยกันมาทั้งเช้านี่ คนพิการ มันช่วยลดช่องว่างสังคมบางอย่าง ชีวิตเขานี่ ถ้าไม่มีอะไรช่วย มันน่าหดหู่เหลือเกิน ใช่ไหม ผมถึงได้ถามอยู่นี่ ท่านมีเงินไหม มีเงินช่วยไหม ผมยังสนใจกองทุนคนพิการนี่ ผมสนใจมากคือวันหลังมีโอกาสไปเล่าให้เขาฟัง หรือประธานฟังบ้างว่า ท่านอาจจะมีภาระเยอะ ถ้าอย่างนั้นไม่มีอันนี้ แล้วเขาเดือดร้อนขึ้นมา แล้วเขาติดต่อใคร เราก็อธิบายไม่ถูกว่าเจ็บป่วยอย่างไรนะครับ ผมนึกภาพว่าถ้าเราเป็นเขานี่ หดหู่ไม่อยากยูหรือไม่อยากอยู่อีกแล้ว พูดกับใครก็ไม่รู้เรื่อง ทำให้ช่วยคนน่ะ หรือไปแก้ไขความพิการบนใบหน้าที่เชียงใหม่ อย่างนี้ มันคล้าย ๆ ถ้าเราไม่ช่วยเขา เขาแทบอยู่ในโลกนี้ไม่ได้เลยนะ ผมว่าอันนี้ดี ผมเข้าใจหมดแล้ว คุณไม่อธิบายผมก็เข้าใจ เอาเร็ว ๆ ไว ๆ</w:t>
      </w:r>
    </w:p>
    <w:p>
      <w:pPr>
        <w:pStyle w:val="BodyText"/>
      </w:pPr>
      <w:r>
        <w:t xml:space="preserve">(ผู้เข้าร่วมประชุมชาย) ส่วนต่อไป</w:t>
      </w:r>
    </w:p>
    <w:p>
      <w:pPr>
        <w:pStyle w:val="BodyText"/>
      </w:pPr>
      <w:r>
        <w:t xml:space="preserve">(ศ.ดร.ไพรัช) ก็เร็ว ๆ ไว ๆ เลย</w:t>
      </w:r>
    </w:p>
    <w:p>
      <w:pPr>
        <w:pStyle w:val="BodyText"/>
      </w:pPr>
      <w:r>
        <w:t xml:space="preserve">(ผู้เข้าร่วมประชุมชาย) ครับ เมื่อเกิดเหตุฉุกเฉิน ต้องมีการสื่อสารกับแพทย์นี่ แล้วก็…</w:t>
      </w:r>
    </w:p>
    <w:p>
      <w:pPr>
        <w:pStyle w:val="BodyText"/>
      </w:pPr>
      <w:r>
        <w:t xml:space="preserve">(ศ.ดร.ไพรัช) คือวันหลังนี่ วันทนีย์ทำ คล้าย ๆ เวอร์ชัน 1 เป็นวงในอย่างนี้ ขยายไปเป็นวงไปเรื่อย ๆ ทีเดียวเข้าใจเลย ส่วนรายละเอียดก็ว่าไป เชิญต่อ</w:t>
      </w:r>
    </w:p>
    <w:p>
      <w:pPr>
        <w:pStyle w:val="BodyText"/>
      </w:pPr>
      <w:r>
        <w:t xml:space="preserve">(ผู้เข้าร่วมประชุมชาย) ครับ ในส่วนงานพัฒนา ในการสื่อสารระบบสื่อสารแบบวิดีโอเซอร์วิสเนื่องจากเดิมนี่ เวลาติดต่อนี่ บางครั้งเราต้องการสื่อสารทางวิดีโอ ไม่มี App ลงไว้ก่อนหรือว่าไม่มี Video Conference ไปหาคนที่ไม่มี video conference</w:t>
      </w:r>
    </w:p>
    <w:p>
      <w:pPr>
        <w:pStyle w:val="BodyText"/>
      </w:pPr>
      <w:r>
        <w:t xml:space="preserve">(ศ.ดร.ไพรัช) เข้าใจหมดแล้ว ไม่ค่อย ไม่ค่อยน่ากังวลเท่าไร เพียงแต่คุณจูนให้มันดีขึ้น ๆ เชิญต่อ</w:t>
      </w:r>
    </w:p>
    <w:p>
      <w:pPr>
        <w:pStyle w:val="BodyText"/>
      </w:pPr>
      <w:r>
        <w:t xml:space="preserve">(ผู้เข้าร่วมประชุมชาย) อันนี้ก็เป็น Phase แรกที่เราติดตั้งนะครับ เอาระบบใหม่เข้าไปเสริมเข้ากับระบบเดิม คือ ระบบเก่าระบบใหม่ สำรองการใช้งานได้ครับ ส่วนมากระบบเก่าแล้วระบบใหม่ มันดีกว่าอย่างไร</w:t>
      </w:r>
    </w:p>
    <w:p>
      <w:pPr>
        <w:pStyle w:val="BodyText"/>
      </w:pPr>
      <w:r>
        <w:t xml:space="preserve">(ผู้เข้าร่วมประชุมชาย) ส่วนมากจะเป็นระบบ Analog ผ่าน ZIP นะครับ ผ่านอินเทอร์เน็ต</w:t>
      </w:r>
    </w:p>
    <w:p>
      <w:pPr>
        <w:pStyle w:val="BodyText"/>
      </w:pPr>
      <w:r>
        <w:t xml:space="preserve">(ศ.ดร.ไพรัช) ขึ้นคลาวด์ขึ้นอะไรไป</w:t>
      </w:r>
    </w:p>
    <w:p>
      <w:pPr>
        <w:pStyle w:val="BodyText"/>
      </w:pPr>
      <w:r>
        <w:t xml:space="preserve">(ผู้เข้าร่วมประชุมชาย) สามารถส่งภาพเสียงได้ ข้อความได้พร้อมกันในการสื่อสาร</w:t>
      </w:r>
    </w:p>
    <w:p>
      <w:pPr>
        <w:pStyle w:val="BodyText"/>
      </w:pPr>
      <w:r>
        <w:t xml:space="preserve">(ศ.ดร.ไพรัช) เข้าใจแล้ว ที่ปรับปรุงเวอร์ชันใหม่ ตัว Top Conversation ครับ</w:t>
      </w:r>
    </w:p>
    <w:p>
      <w:pPr>
        <w:pStyle w:val="BodyText"/>
      </w:pPr>
      <w:r>
        <w:t xml:space="preserve">(อ.วันทนีย์) น่าต่อไป เชิญต่อ</w:t>
      </w:r>
    </w:p>
    <w:p>
      <w:pPr>
        <w:pStyle w:val="BodyText"/>
      </w:pPr>
      <w:r>
        <w:t xml:space="preserve">(ผู้เข้าร่วมประชุมชาย) อันนี้ก็มีงานเดิม แต่เป็นส่วนของ Mobile App ครับผม ต่อไปครับ อันนี้คือที่กำลังจะทำต่อเนื่อง เมื่อเกิดเหตุ จุดเกิดเหตุนี่อาจล่าช้า เพราะต้องสอบถามเส้นทาง อาจจะไปชินกับพื้นที่ตัวเอง ตอนนี้ คือ ทางมาตรฐานของทางยุโรปและทั่วโลกใช้กัน คือระบบบอกพิกัดตำแหน่ง</w:t>
      </w:r>
    </w:p>
    <w:p>
      <w:pPr>
        <w:pStyle w:val="BodyText"/>
      </w:pPr>
      <w:r>
        <w:t xml:space="preserve">(ศ.ดร.ไพรัช) ที่จิรไปชิงรางวัลเมืองนอกได้ เพราะเมืองนอกเขาอาจ</w:t>
      </w:r>
    </w:p>
    <w:p>
      <w:pPr>
        <w:pStyle w:val="BodyText"/>
      </w:pPr>
      <w:r>
        <w:t xml:space="preserve">(ศ.ดร.ไพรัช) เชิญครับ</w:t>
      </w:r>
    </w:p>
    <w:p>
      <w:pPr>
        <w:pStyle w:val="BodyText"/>
      </w:pPr>
      <w:r>
        <w:t xml:space="preserve">(ผู้เข้าร่วมประชุมชาย) ก็จะมีในโซนยุโรป และในเอเชีย ก็จะมีมาเลเซีย แล้วก็นิวซีแลนด์ เพิ่งเริ่มกัน ตัวนี้เมื่อเกิดเหตุฉุกเฉินจะโทรหาเบอร์ฉุกเฉินเท่านั้น ตรงนี้เรากำลังประสานกับทาง สวทช. หน่วยงานที่เกี่ยวข้อง ก็ติดเรื่องกฎหมายกันอยู่นะครับ</w:t>
      </w:r>
    </w:p>
    <w:p>
      <w:pPr>
        <w:pStyle w:val="BodyText"/>
      </w:pPr>
      <w:r>
        <w:t xml:space="preserve">(อ.วันทนีย์) ก็ตอนนี้ระบบ AML นี่ Gateway นี่ ได้ไปกับ กสทช. กสทช. จะเป็นคนออก</w:t>
      </w:r>
    </w:p>
    <w:p>
      <w:pPr>
        <w:pStyle w:val="BodyText"/>
      </w:pPr>
      <w:r>
        <w:t xml:space="preserve">(อ.วันทนีย์) ค่ะ ก็คือเขาให้ประเทศละ Getway</w:t>
      </w:r>
    </w:p>
    <w:p>
      <w:pPr>
        <w:pStyle w:val="BodyText"/>
      </w:pPr>
      <w:r>
        <w:t xml:space="preserve">(อ.วันทนีย์) เรา…</w:t>
      </w:r>
    </w:p>
    <w:p>
      <w:pPr>
        <w:pStyle w:val="BodyText"/>
      </w:pPr>
      <w:r>
        <w:t xml:space="preserve">(ผู้เข้าร่วมประชุมชาย) ไม่ครับอันนี้คือ Gateway ของประเทศเราเอง คือ เราต้องตั้ง Gateway ในประเทศ 1 จุด เพื่อประสานกับบริการฉุกเฉิน เผื่อมีเหตุฉุกเฉินจะมาที่เบอร์นี้เสมอ แล้วค่อยกระจายไปเบอร์อื่น ๆ</w:t>
      </w:r>
    </w:p>
    <w:p>
      <w:pPr>
        <w:pStyle w:val="BodyText"/>
      </w:pPr>
      <w:r>
        <w:t xml:space="preserve">(อ.วันทนีย์) ค่ะ ก็อันนี้เป็นงบประมาณ กสทช. จะช่วยในการสนับสนุนนะคะ ในการทำ Gateway ค่ะ</w:t>
      </w:r>
    </w:p>
    <w:p>
      <w:pPr>
        <w:pStyle w:val="BodyText"/>
      </w:pPr>
      <w:r>
        <w:t xml:space="preserve">(ผู้เข้าร่วมประชุมชาย) อันนี้ก็เป็นตัวที่เรานำมานำร่องแล้วเอามาสาที่ลำพูนครับ เมื่อปีที่แล้วครับ อันนี้ก็เป็นส่วนของที่จะไปทำที่โรงพยาบาล</w:t>
      </w:r>
    </w:p>
    <w:p>
      <w:pPr>
        <w:pStyle w:val="BodyText"/>
      </w:pPr>
      <w:r>
        <w:t xml:space="preserve">(ผู้เข้าร่วมประชุมชาย) ครับผม</w:t>
      </w:r>
    </w:p>
    <w:p>
      <w:pPr>
        <w:pStyle w:val="BodyText"/>
      </w:pPr>
      <w:r>
        <w:t xml:space="preserve">(อ.วันทนีย์) ค่ะต่อไปค่ะ</w:t>
      </w:r>
    </w:p>
    <w:p>
      <w:pPr>
        <w:pStyle w:val="BodyText"/>
      </w:pPr>
      <w:r>
        <w:t xml:space="preserve">(อ.วันทนีย์) อันนี้ในรถโรงพยาบาล</w:t>
      </w:r>
    </w:p>
    <w:p>
      <w:pPr>
        <w:pStyle w:val="BodyText"/>
      </w:pPr>
      <w:r>
        <w:t xml:space="preserve">(ผู้เข้าร่วมประชุมชาย) ในรถ…</w:t>
      </w:r>
    </w:p>
    <w:p>
      <w:pPr>
        <w:pStyle w:val="BodyText"/>
      </w:pPr>
      <w:r>
        <w:t xml:space="preserve">(อ.วันทนีย์) ต่อไปเป็นของระบบคำบรรยายแทนเสียง ค่ะ เมื่อกี้เป็นภาษามือค่ะ ภาษามือกับค่ะ อันนี้ถ้าเห็นระบบนะคะ ก็จะเห็นอยู่บนจอ ซึ่งวันนี้เราเอาขึ้นจอ เพราะปกติเราทำทุกครั้งแต่ไม่ได้เอาขึ้นจอนะคะ แต่วันนี้ก็เลยให้เอาขึ้นจอให้ดู เพื่อให้ดูว่า ระบบนี้รองรับ Realtime ให้ดูว่าหลังจบประชุมทุกครั้งนี่เรามีเอกสารที่บันทึกการประชุมแบบถอดความ อ๋อ เมื่อกี้ต้องบอกมติ อาจารย์ขอโทษที เมื่อกี้คือ ๆ เพื่อเห็นชอบนะคะ รายงานความก้าวหน้าโครงการครั้งที่ 2 แล้วก็สนับสนุนโครงการ In Cash ในปีที่ 2 งวดที่ 2 จำนวนเงินไม่เกินประมาณ 13 ล้าน ค่ะ นะคะ ค่ะ เชิญค่ะ</w:t>
      </w:r>
    </w:p>
    <w:p>
      <w:pPr>
        <w:pStyle w:val="BodyText"/>
      </w:pPr>
      <w:r>
        <w:t xml:space="preserve">(ศ.ดร.ไพรัช) เชิญครับ</w:t>
      </w:r>
    </w:p>
    <w:p>
      <w:pPr>
        <w:pStyle w:val="BodyText"/>
      </w:pPr>
      <w:r>
        <w:t xml:space="preserve">(ผู้เข้าร่วมประชุมหญิง) พอดีอยู่ในเรื่องของกองทุนคนพิการ หนูดูโครงนี้ เรื่องอันนี้ดูดีมากเลย แต่จะตีกับกลั่นกรองหู เพราะหูนี้เขาจะขอยันค่าล่าม ค่อนข้างเยอะแล้วมัน… คือเข้าใจไหมว่า ศูนย์บริการ ที่เราให้เขาตั้งศูนย์บริการมานี่เขาจะขอค่าล่ามแล้วเขาก็มีค่าบริหารจัดการอะไรพวกนี้ พอเอานวัตกรรมใหม่ ๆ เขาจะโดนตี ข้อนี่ค่อนข้างจะ เพราะว่าล่ามเขาต้อง… เหมือนผลประโยชน์ ว่าง่าย ๆ ว่าถ้าล่าม เขาจะได้ชั่วโมงหนึ่ง ชั่วโมงละ 600 เพราะว่าล่ามอย่างสมมติว่าไปโรงพยาบาลอย่างนี้ เอาง่าย ๆ คนมาติดต่อหนู เขาก็จะมีแบบฟอร์มมาเลยว่าติดต่อหนูได้ชั่วโมงละ 600 แล้วก็สมาคมเขาจะได้ค่าบริหารจัดการ ถ้าทำได้นะ อะไรต่ออะไร ซึ่งตรงนี้ถ้าทำได้นะ</w:t>
      </w:r>
    </w:p>
    <w:p>
      <w:pPr>
        <w:pStyle w:val="BodyText"/>
      </w:pPr>
      <w:r>
        <w:t xml:space="preserve">(ศ.ดร.ไพรัช) ช่วยกันคิดนะ อันนี้ Dissubtion ยอมรับหรือทำอาชีพใหม่ ก็เดือดร้อน</w:t>
      </w:r>
    </w:p>
    <w:p>
      <w:pPr>
        <w:pStyle w:val="BodyText"/>
      </w:pPr>
      <w:r>
        <w:t xml:space="preserve">(ผู้เข้าร่วมประชุมหญิง) ก็คือมันทำตรงนี้ ถ้าทำได้ แล้วมันเข้าได้ทุกส่วน ในการให้บริการคนพิการทางหูนะคะ ถ้าทำได้นี่ดีมากเลยนะคะ</w:t>
      </w:r>
    </w:p>
    <w:p>
      <w:pPr>
        <w:pStyle w:val="BodyText"/>
      </w:pPr>
      <w:r>
        <w:t xml:space="preserve">(อ.วันทนีย์) คือขณะนี้ที่ Run อยู่ ของกลุ่มคนพิการทางการได้ยินนี่ ปีนี้มีคนโทรเข้ามารับบริการ 2000,000 Call</w:t>
      </w:r>
    </w:p>
    <w:p>
      <w:pPr>
        <w:pStyle w:val="BodyText"/>
      </w:pPr>
      <w:r>
        <w:t xml:space="preserve">(ศ.ดร.ไพรัช) ผมพูดแทนวันทนีย์ อันนี้มันดีนี่ ผมได้คุยกับคนที่เข้ามาฟัง Grab ใช่ไหม</w:t>
      </w:r>
    </w:p>
    <w:p>
      <w:pPr>
        <w:pStyle w:val="BodyText"/>
      </w:pPr>
      <w:r>
        <w:t xml:space="preserve">(อ.วันทนีย์) Grab</w:t>
      </w:r>
    </w:p>
    <w:p>
      <w:pPr>
        <w:pStyle w:val="BodyText"/>
      </w:pPr>
      <w:r>
        <w:t xml:space="preserve">(ศ.ดร.ไพรัช) เขา… ผมก็สงสัย ทำไม Grab เขาหนุนวันทนีย์ ก็ไปคุยกับเขา ปรากฏว่าคนขับแกร็บนี่เป็นหูไม่ดีใช่ไหม แต่อะไรรู้ไหมเขาใช้อันนี้แล้วเขามีอาชีพได้ บอกว่าทำมาหากินได้ แล้วผมก็ถามว่ามีกี่คน</w:t>
      </w:r>
    </w:p>
    <w:p>
      <w:pPr>
        <w:pStyle w:val="BodyText"/>
      </w:pPr>
      <w:r>
        <w:t xml:space="preserve">(อ.วันทนีย์) 500</w:t>
      </w:r>
    </w:p>
    <w:p>
      <w:pPr>
        <w:pStyle w:val="BodyText"/>
      </w:pPr>
      <w:r>
        <w:t xml:space="preserve">(ศ.ดร.ไพรัช) เขาบอกว่าเยอะกว่านั่นนะ เป็นหมื่นนะ</w:t>
      </w:r>
    </w:p>
    <w:p>
      <w:pPr>
        <w:pStyle w:val="BodyText"/>
      </w:pPr>
      <w:r>
        <w:t xml:space="preserve">(อ.วันทนีย์) ในกรุงเทพฯ แล้วก็</w:t>
      </w:r>
    </w:p>
    <w:p>
      <w:pPr>
        <w:pStyle w:val="BodyText"/>
      </w:pPr>
      <w:r>
        <w:t xml:space="preserve">(ศ.ดร.ไพรัช) ที่ผมบอกนะ อย่างพสุหรือใครที่ทำเรื่องประเมิน มันมีวาระที่แล้ว ที่มีฝ่าย Podicy มาพูดน่ะ ผมบอก Polyce ผมบอกให้มาทำ DentiiScan หรือมาทำพวกนี้ให้เราได้ไหม เขาอยู่ไหนนะ พวกที่ทำนโยบาย เขาน่า… เขาจะทำให้เราไหม ถ้าบอกเขาจะทำไหม</w:t>
      </w:r>
    </w:p>
    <w:p>
      <w:pPr>
        <w:pStyle w:val="BodyText"/>
      </w:pPr>
      <w:r>
        <w:t xml:space="preserve">(อ.วันทนีย์) ทีมพสุทำ</w:t>
      </w:r>
    </w:p>
    <w:p>
      <w:pPr>
        <w:pStyle w:val="BodyText"/>
      </w:pPr>
      <w:r>
        <w:t xml:space="preserve">(ศ.ดร.ไพรัช) พสุทำได้ไหม คือ พสุหลีกแล้วทำกับเขา สนใจอย่างนี้ เวลา สวทช. ทำ Impact คือ Impact สวทช. มักจะบอกหมื่นล้าน พันล้าน แต่ Inpatc ไม่งั้นเราบอกอิมแพคของเราคล้าย ๆ GDP กับช่องว่างสังคม เราพูด GDP ไม่ได้สะท้องช่องว่าสังคมนะ ออันนี้ดีมากเลย แล้วก็ถ้าพสุช่วย แล้วก็ไปวิเคราะห์อันนี้ว่า แล้วคุณอยากทำอย่างไร ทำให้เขามีอาชีพอะไร มันก็เป็นประโยชน์ ที่ท่านพูดนี่ ต้องไปคุยกับล่ามว่า มันเป็นภาวะหนีไม่พ้น ท่านจะไปช่วยปรับปรุงหรือช่วยเหลือกันอย่างไร เราจะไปห้ามเทคโนโลยีนี่ไม่ได้ ดีนะ</w:t>
      </w:r>
    </w:p>
    <w:p>
      <w:pPr>
        <w:pStyle w:val="BodyText"/>
      </w:pPr>
      <w:r>
        <w:t xml:space="preserve">(อ.วันทนีย์) ไปนะคะ ก็จะเป็น</w:t>
      </w:r>
    </w:p>
    <w:p>
      <w:pPr>
        <w:pStyle w:val="BodyText"/>
      </w:pPr>
      <w:r>
        <w:t xml:space="preserve">(ศ.ดร.ไพรัช) ก็เข้าใจหมดแล้ว</w:t>
      </w:r>
    </w:p>
    <w:p>
      <w:pPr>
        <w:pStyle w:val="BodyText"/>
      </w:pPr>
      <w:r>
        <w:t xml:space="preserve">(อ.วันทนีย์) ค่ะ</w:t>
      </w:r>
    </w:p>
    <w:p>
      <w:pPr>
        <w:pStyle w:val="BodyText"/>
      </w:pPr>
      <w:r>
        <w:t xml:space="preserve">(ศ.ดร.ไพรัช) เอาสั้น ๆ ได้ไหม ผมเข้าใจหมดแล้ว</w:t>
      </w:r>
    </w:p>
    <w:p>
      <w:pPr>
        <w:pStyle w:val="BodyText"/>
      </w:pPr>
      <w:r>
        <w:t xml:space="preserve">(ศ.ดร.ไพรัช) ไปช่วยคนแล้วคุณปรับปรุงใหม่ ผมว่ามันดีมาก</w:t>
      </w:r>
    </w:p>
    <w:p>
      <w:pPr>
        <w:pStyle w:val="BodyText"/>
      </w:pPr>
      <w:r>
        <w:t xml:space="preserve">(อ.วันทนีย์) อันนี้เป็นระบบบริการคำบรรยายแทนเสียง สำหรับผู้บกพร่องทางการได้ยิน ดร. อนันลดา ที่สปอนเซอร์ โครงการที่แล้ว ตอนนี้ไปประชุมน่ะค่ะ</w:t>
      </w:r>
    </w:p>
    <w:p>
      <w:pPr>
        <w:pStyle w:val="BodyText"/>
      </w:pPr>
      <w:r>
        <w:t xml:space="preserve">(ศ.ดร.ไพรัช) คือดูข่าวทีวีแล้วขึ้นได้</w:t>
      </w:r>
    </w:p>
    <w:p>
      <w:pPr>
        <w:pStyle w:val="BodyText"/>
      </w:pPr>
      <w:r>
        <w:t xml:space="preserve">(อ.วันทนีย์) หน้าต่อไปนะคะ อันนี้ก็สามารถที่ดูเรื่องของผลงานส่งมอบ เราจะทำเรื่องคำบรรยายแทนเสียง 2 เรื่องนะคะ 1. ให้บริการในชั้นเรียนนะคะ 2.</w:t>
      </w:r>
    </w:p>
    <w:p>
      <w:pPr>
        <w:pStyle w:val="BodyText"/>
      </w:pPr>
      <w:r>
        <w:t xml:space="preserve">(ศ.ดร.ไพรัช) ให้เลขาช่วยได้ไหม ช่วยนี่ อันนี้วัตถุประสงค์ไม่เหมือนเมื่อกี้ มันมี 5 ข้อ อันนี้มี</w:t>
      </w:r>
    </w:p>
    <w:p>
      <w:pPr>
        <w:pStyle w:val="BodyText"/>
      </w:pPr>
      <w:r>
        <w:t xml:space="preserve">(อ.วันทนีย์) จริง ๆ แล้วSeting ไม่เหมือนกัน หน้าจอไม่เหมือนกัน</w:t>
      </w:r>
    </w:p>
    <w:p>
      <w:pPr>
        <w:pStyle w:val="BodyText"/>
      </w:pPr>
      <w:r>
        <w:t xml:space="preserve">(ศ.ดร.ไพรัช) นี่น่าจะบอกเราว่า น่าจะเขียนย่อที่เราส่งสัยเมื่อกี้ ทำไมจะต้องมาทำอีก ขณะที่ 62 ก็ร้อยเปอร์เซ็นต์แล้ว ใช่ไหม ลองไปช่วยปรับปรุงวัตถุประสงค์นะ แล้วก็เขียนโอ.เค.ไหม ก็จะมีทำในชั้นเรียนนะคะ ประชุมสัมมนา และรายการทีวีนะคะ 2563 นะคะ อันนี้เป็นเป้าที่เราจะต้องส่งมอบนะคะ ก็คือเรื่องเอกสารวิชาการประกอบการพัฒนาระบบการ เสียงพูดนะคะ สิทธิบัตร อนุสิทธิบัตร อีก 1 คำขอ</w:t>
      </w:r>
    </w:p>
    <w:p>
      <w:pPr>
        <w:pStyle w:val="BodyText"/>
      </w:pPr>
      <w:r>
        <w:t xml:space="preserve">(ศ.ดร.ไพรัช) ทำมอบให้ใคร</w:t>
      </w:r>
    </w:p>
    <w:p>
      <w:pPr>
        <w:pStyle w:val="BodyText"/>
      </w:pPr>
      <w:r>
        <w:t xml:space="preserve">(อ.วันทนีย์) ส่งมอบให้นี่ล่ะค่ะ โครงการแหล่งเงินของเรา 64 ก็ได้บทความนะคะ 65 ก็จะได้ระบบตัวถอดความนะคะ เป็นรู้จำเสียงพูด กับการแบ่งพิมพ์นะคะ หน้าต่อไปนะคะ อันนี้ก็ไม่เป็น Grant Chart ดูเงินนะคะ ก็ใช้ไป 16 เปอร์เซ็นต์ ใช้จากเดิม…</w:t>
      </w:r>
    </w:p>
    <w:p>
      <w:pPr>
        <w:pStyle w:val="BodyText"/>
      </w:pPr>
      <w:r>
        <w:t xml:space="preserve">(ศ.ดร.ไพรัช) เห็นไหมนี่เราใช้งบแค่ 30 ล้านกว่า แต่คนได้ประโยชน์ ต่อไปนะคะ เป็นโปรแกรมถอดความเสียงนะคะ ดร.ชัชวัลย์</w:t>
      </w:r>
    </w:p>
    <w:p>
      <w:pPr>
        <w:pStyle w:val="BodyText"/>
      </w:pPr>
      <w:r>
        <w:t xml:space="preserve">(ผู้เข้าร่วมประชุมชาย) ก็ส่วน เป็นงานที่ทำเพิ่มเติมที่มีแล้ว ว่าเราทำอะไรเพิ่มเติมนะครับ แต่ว่าบางครั้ง เรามีข้อความที่ใช้บ่อยใช้เยอะ ได้ง่ายและทำโปรแกรมช่วยพิมพ์และช่วยแนะนำคำต่อไปมาช่วยครับ</w:t>
      </w:r>
    </w:p>
    <w:p>
      <w:pPr>
        <w:pStyle w:val="BodyText"/>
      </w:pPr>
      <w:r>
        <w:t xml:space="preserve">(อ.วันทนีย์) ก็จะทำให้เร็วขึ้น</w:t>
      </w:r>
    </w:p>
    <w:p>
      <w:pPr>
        <w:pStyle w:val="BodyText"/>
      </w:pPr>
      <w:r>
        <w:t xml:space="preserve">(ผู้เข้าร่วมประชุมชาย) อันนี้ก็คือบริการ เป็นโครงสร้างระบบบริการจริงครับ ที่จะเอา…</w:t>
      </w:r>
    </w:p>
    <w:p>
      <w:pPr>
        <w:pStyle w:val="BodyText"/>
      </w:pPr>
      <w:r>
        <w:t xml:space="preserve">(ศ.ดร.ไพรัช) อันนี้เวอร์ชันที่เท่าไรแล้ว</w:t>
      </w:r>
    </w:p>
    <w:p>
      <w:pPr>
        <w:pStyle w:val="BodyText"/>
      </w:pPr>
      <w:r>
        <w:t xml:space="preserve">(ศ.ดร.ไพรัช) เพราะฉะนั้นคราวหน้าเขียนเวอร์ชัน 1 ทำอะไรได้ ต้องการปรับปรุงอะไร</w:t>
      </w:r>
    </w:p>
    <w:p>
      <w:pPr>
        <w:pStyle w:val="BodyText"/>
      </w:pPr>
      <w:r>
        <w:t xml:space="preserve">(ผู้เข้าร่วมประชุมชาย) คือระบบนี้จะเป็นระบบแบ่งพิมพ์ครับ คนหลายคนช่วยกันพิมพ์ ระบบรู้จำเสียงพูดอัตโนมัติมาช่วยในการช่วยพิมพ์ครับ ย้อนกลับ แล้วตอนนี้เราก็คือเชื่อมต่อกับระบบช่วยจำเสียงพูดอยู่ในท้องตลาดนะครับ แล้วจะพาเข้ามาสู่ระบบทดสอบว่าจะเอาแบบไหน แล้วตัวรู้จำแบบไหนที่เหมาะในการใช้งานครับ อันนี้ก็เป็นที่เราไปให้บริการเชิงพาณิชย์นะครับ ก็มี 3 งานนะครับ ก็ได้รายได้มา 330,000 ครับ 3 งานครับผม</w:t>
      </w:r>
    </w:p>
    <w:p>
      <w:pPr>
        <w:pStyle w:val="BodyText"/>
      </w:pPr>
      <w:r>
        <w:t xml:space="preserve">(ศ.ดร.ไพรัช) ครั้งละ 330,000</w:t>
      </w:r>
    </w:p>
    <w:p>
      <w:pPr>
        <w:pStyle w:val="BodyText"/>
      </w:pPr>
      <w:r>
        <w:t xml:space="preserve">(ผู้เข้าร่วมประชุมชาย) ก็อันนี้ก็เป็นคำบรรยายใต้ภาพ มีงานพระราชพิธีเมื่อตอน 12 ธันวาคมที่ผ่านมานะครับ มีสถานีเดียว ที่ให้บริการแบบสดได้ ที่ใช้บริการของเราอยู่ เพราะว่าต้องมีความถูกต้องของเนื้อหาร้อยเปอร์เซ็นต์ครับผม หน้าถัดไปครับ</w:t>
      </w:r>
    </w:p>
    <w:p>
      <w:pPr>
        <w:pStyle w:val="BodyText"/>
      </w:pPr>
      <w:r>
        <w:t xml:space="preserve">(อ.วันทนีย์) หมดแล้ว โอ.เค. ค่ะ ค่ะ ครบแล้วค่ะ</w:t>
      </w:r>
    </w:p>
    <w:p>
      <w:pPr>
        <w:pStyle w:val="BodyText"/>
      </w:pPr>
      <w:r>
        <w:t xml:space="preserve">(ศ.ดร.ไพรัช) เหมือนกับที่ผมบอกคราวหน้า</w:t>
      </w:r>
    </w:p>
    <w:p>
      <w:pPr>
        <w:pStyle w:val="BodyText"/>
      </w:pPr>
      <w:r>
        <w:t xml:space="preserve">(ศ.ดร.ไพรัช) มีอะไรไหม</w:t>
      </w:r>
    </w:p>
    <w:p>
      <w:pPr>
        <w:pStyle w:val="BodyText"/>
      </w:pPr>
      <w:r>
        <w:t xml:space="preserve">(อ.วันทนีย์) ก็ขอประเด็นเห็นชอบเพื่อพิจารณานะคะ แล้วก็สนับสนุนงวดที่ 2-3 620,000 ถ้วนค่ะ</w:t>
      </w:r>
    </w:p>
    <w:p>
      <w:pPr>
        <w:pStyle w:val="BodyText"/>
      </w:pPr>
      <w:r>
        <w:t xml:space="preserve">(ศ.ดร.ไพรัช) คณะกรรมการโอ.เค. นะ ต่อไปเรื่องอื่น ๆ ครับ</w:t>
      </w:r>
    </w:p>
    <w:p>
      <w:pPr>
        <w:pStyle w:val="BodyText"/>
      </w:pPr>
      <w:r>
        <w:t xml:space="preserve">(อ.วันทนีย์) วาระที่ 5 นะคะ ก็จะเป็นการนัดหมายการประชุมครั้งถัดไปนะคะ ก็จะเป็นวันพฤหัสบดีที่ 19 มีนาคมนะคะ ช่วงเช้าค่ะ 09.00 น. ถึง 12.00 น. ค่ะ</w:t>
      </w:r>
    </w:p>
    <w:p>
      <w:pPr>
        <w:pStyle w:val="BodyText"/>
      </w:pPr>
      <w:r>
        <w:t xml:space="preserve">(ศ.ดร.ไพรัช) ก้็นัด… เอาที่ค้าง ๆ มารายงาน ๆ โอ.เค. ไหม ตอนนี้ตามของอ้อนะ อ้อมาทุกครั้งนะ ดร.ไกรสรด้วย คือที่ผมเรียนเมื่อกี้ที่งานวิจัย อย่างเมื่อกี้ที่รายงาน 2 วาระ เราไม่ต้องทำงานวิจัยที่ Certificate จนเกินไป แล้วมันไม่ถึง User ถึง User แล้วปรับให้มันดีอย่างนี้ แล้วค่อย ๆ ให้มันเก่งขึ้น ๆ นี่ แล้วจะทำอย่างไรที่จะให้ผู้พิการหรือสูงวัยที่เขาตั้งบริษัทนี่ มันเกิดได้จริงไหม ไม่อย่างนั้นมันก็กอง ๆ ใส่เงิน มันก็กอง ๆ โอ.เค. นะครับ ถ้าไม่มีอะไรก็ขอปิดประชุม ไม่เลี้ยงข้าวหรือ</w:t>
      </w:r>
    </w:p>
    <w:p>
      <w:pPr>
        <w:pStyle w:val="BodyText"/>
      </w:pPr>
      <w:r>
        <w:t xml:space="preserve">[สิ้นสุดการอันนี้เราก็ไปมาแล้วนะ ไปวันเดียว ไป 2 วั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2/2563</dc:title>
  <dc:creator/>
  <cp:keywords/>
  <dcterms:created xsi:type="dcterms:W3CDTF">2021-03-23T09:00:34Z</dcterms:created>
  <dcterms:modified xsi:type="dcterms:W3CDTF">2021-03-23T09: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กุมภาพันธ์ 2563 เวลา 08.00 น.</vt:lpwstr>
  </property>
  <property fmtid="{D5CDD505-2E9C-101B-9397-08002B2CF9AE}" pid="3" name="subtitle">
    <vt:lpwstr/>
  </property>
</Properties>
</file>